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8908C" w14:textId="77777777" w:rsidR="00B6340D" w:rsidRDefault="00B6340D" w:rsidP="00B6340D">
      <w:pPr>
        <w:jc w:val="center"/>
        <w:rPr>
          <w:rFonts w:ascii="Times New Roman" w:hAnsi="Times New Roman" w:cs="Times New Roman"/>
          <w:b/>
          <w:bCs/>
          <w:sz w:val="92"/>
          <w:szCs w:val="92"/>
        </w:rPr>
      </w:pPr>
    </w:p>
    <w:p w14:paraId="48721F8A" w14:textId="77777777" w:rsidR="00B6340D" w:rsidRDefault="00B6340D" w:rsidP="00B6340D">
      <w:pPr>
        <w:jc w:val="center"/>
        <w:rPr>
          <w:rFonts w:ascii="Times New Roman" w:hAnsi="Times New Roman" w:cs="Times New Roman"/>
          <w:b/>
          <w:bCs/>
          <w:sz w:val="92"/>
          <w:szCs w:val="92"/>
        </w:rPr>
      </w:pPr>
    </w:p>
    <w:p w14:paraId="4B6A60A6" w14:textId="5D30CCD8" w:rsidR="00A93D8D" w:rsidRPr="00B72152" w:rsidRDefault="00B6340D" w:rsidP="00B6340D">
      <w:pPr>
        <w:jc w:val="center"/>
        <w:rPr>
          <w:rFonts w:ascii="Times New Roman" w:hAnsi="Times New Roman" w:cs="Times New Roman"/>
          <w:b/>
          <w:bCs/>
          <w:sz w:val="68"/>
          <w:szCs w:val="68"/>
        </w:rPr>
      </w:pPr>
      <w:r w:rsidRPr="00B72152">
        <w:rPr>
          <w:rFonts w:ascii="Times New Roman" w:hAnsi="Times New Roman" w:cs="Times New Roman"/>
          <w:b/>
          <w:bCs/>
          <w:sz w:val="68"/>
          <w:szCs w:val="68"/>
        </w:rPr>
        <w:t>VLSI LAB REPORT</w:t>
      </w:r>
    </w:p>
    <w:p w14:paraId="10628F89" w14:textId="30293B36" w:rsidR="00B6340D" w:rsidRPr="00B72152" w:rsidRDefault="00B6340D" w:rsidP="00B6340D">
      <w:pPr>
        <w:jc w:val="center"/>
        <w:rPr>
          <w:rFonts w:ascii="Times New Roman" w:hAnsi="Times New Roman" w:cs="Times New Roman"/>
          <w:b/>
          <w:bCs/>
          <w:sz w:val="68"/>
          <w:szCs w:val="68"/>
        </w:rPr>
      </w:pPr>
    </w:p>
    <w:p w14:paraId="38D14230" w14:textId="391B2807" w:rsidR="00B6340D" w:rsidRPr="00B72152" w:rsidRDefault="00B6340D" w:rsidP="00B6340D">
      <w:pPr>
        <w:rPr>
          <w:rFonts w:ascii="Times New Roman" w:hAnsi="Times New Roman" w:cs="Times New Roman"/>
          <w:sz w:val="50"/>
          <w:szCs w:val="50"/>
        </w:rPr>
      </w:pPr>
      <w:r w:rsidRPr="00B72152">
        <w:rPr>
          <w:rFonts w:ascii="Times New Roman" w:hAnsi="Times New Roman" w:cs="Times New Roman"/>
          <w:b/>
          <w:bCs/>
          <w:sz w:val="50"/>
          <w:szCs w:val="50"/>
        </w:rPr>
        <w:t xml:space="preserve">Name: </w:t>
      </w:r>
      <w:r w:rsidRPr="00B72152">
        <w:rPr>
          <w:rFonts w:ascii="Times New Roman" w:hAnsi="Times New Roman" w:cs="Times New Roman"/>
          <w:sz w:val="50"/>
          <w:szCs w:val="50"/>
        </w:rPr>
        <w:t>Anuran Chakraborty</w:t>
      </w:r>
    </w:p>
    <w:p w14:paraId="61DB5FFE" w14:textId="3984430F" w:rsidR="00B6340D" w:rsidRPr="00B72152" w:rsidRDefault="00B6340D" w:rsidP="00B6340D">
      <w:pPr>
        <w:rPr>
          <w:rFonts w:ascii="Times New Roman" w:hAnsi="Times New Roman" w:cs="Times New Roman"/>
          <w:sz w:val="50"/>
          <w:szCs w:val="50"/>
        </w:rPr>
      </w:pPr>
      <w:r w:rsidRPr="00B72152">
        <w:rPr>
          <w:rFonts w:ascii="Times New Roman" w:hAnsi="Times New Roman" w:cs="Times New Roman"/>
          <w:b/>
          <w:bCs/>
          <w:sz w:val="50"/>
          <w:szCs w:val="50"/>
        </w:rPr>
        <w:t xml:space="preserve">Roll No: </w:t>
      </w:r>
      <w:r w:rsidRPr="00B72152">
        <w:rPr>
          <w:rFonts w:ascii="Times New Roman" w:hAnsi="Times New Roman" w:cs="Times New Roman"/>
          <w:sz w:val="50"/>
          <w:szCs w:val="50"/>
        </w:rPr>
        <w:t>20</w:t>
      </w:r>
    </w:p>
    <w:p w14:paraId="220D70D1" w14:textId="13FEF777" w:rsidR="00FD3A55" w:rsidRPr="00B72152" w:rsidRDefault="00B6340D" w:rsidP="00B6340D">
      <w:pPr>
        <w:rPr>
          <w:rFonts w:ascii="Times New Roman" w:hAnsi="Times New Roman" w:cs="Times New Roman"/>
          <w:sz w:val="50"/>
          <w:szCs w:val="50"/>
        </w:rPr>
      </w:pPr>
      <w:r w:rsidRPr="00B72152">
        <w:rPr>
          <w:rFonts w:ascii="Times New Roman" w:hAnsi="Times New Roman" w:cs="Times New Roman"/>
          <w:b/>
          <w:bCs/>
          <w:sz w:val="50"/>
          <w:szCs w:val="50"/>
        </w:rPr>
        <w:t xml:space="preserve">Section: </w:t>
      </w:r>
      <w:r w:rsidRPr="00B72152">
        <w:rPr>
          <w:rFonts w:ascii="Times New Roman" w:hAnsi="Times New Roman" w:cs="Times New Roman"/>
          <w:sz w:val="50"/>
          <w:szCs w:val="50"/>
        </w:rPr>
        <w:t>A1</w:t>
      </w:r>
    </w:p>
    <w:p w14:paraId="51052719" w14:textId="77777777" w:rsidR="00974A55" w:rsidRDefault="00974A55">
      <w:pPr>
        <w:rPr>
          <w:rFonts w:ascii="Times New Roman" w:hAnsi="Times New Roman" w:cs="Times New Roman"/>
          <w:sz w:val="74"/>
          <w:szCs w:val="74"/>
        </w:rPr>
      </w:pPr>
    </w:p>
    <w:p w14:paraId="6919F7DD" w14:textId="77777777" w:rsidR="00974A55" w:rsidRDefault="00974A55">
      <w:pPr>
        <w:rPr>
          <w:rFonts w:ascii="Times New Roman" w:hAnsi="Times New Roman" w:cs="Times New Roman"/>
          <w:sz w:val="74"/>
          <w:szCs w:val="74"/>
        </w:rPr>
      </w:pPr>
    </w:p>
    <w:p w14:paraId="4A2423D6" w14:textId="77777777" w:rsidR="00974A55" w:rsidRDefault="00974A55">
      <w:pPr>
        <w:rPr>
          <w:rFonts w:ascii="Times New Roman" w:hAnsi="Times New Roman" w:cs="Times New Roman"/>
          <w:sz w:val="74"/>
          <w:szCs w:val="74"/>
        </w:rPr>
      </w:pPr>
    </w:p>
    <w:p w14:paraId="26B25E1F" w14:textId="77777777" w:rsidR="00974A55" w:rsidRDefault="00974A55">
      <w:pPr>
        <w:rPr>
          <w:rFonts w:ascii="Times New Roman" w:hAnsi="Times New Roman" w:cs="Times New Roman"/>
          <w:sz w:val="74"/>
          <w:szCs w:val="74"/>
        </w:rPr>
      </w:pPr>
    </w:p>
    <w:p w14:paraId="3A5EE326" w14:textId="77777777" w:rsidR="00974A55" w:rsidRDefault="00974A55">
      <w:pPr>
        <w:rPr>
          <w:rFonts w:ascii="Times New Roman" w:hAnsi="Times New Roman" w:cs="Times New Roman"/>
          <w:sz w:val="74"/>
          <w:szCs w:val="74"/>
        </w:rPr>
      </w:pPr>
    </w:p>
    <w:p w14:paraId="37685265" w14:textId="088098A8" w:rsidR="00974A55" w:rsidRDefault="00974A55" w:rsidP="00974A55">
      <w:pPr>
        <w:jc w:val="center"/>
        <w:rPr>
          <w:rFonts w:ascii="Times New Roman" w:hAnsi="Times New Roman" w:cs="Times New Roman"/>
          <w:b/>
          <w:bCs/>
          <w:sz w:val="58"/>
          <w:szCs w:val="58"/>
        </w:rPr>
      </w:pPr>
      <w:r w:rsidRPr="00974A55">
        <w:rPr>
          <w:rFonts w:ascii="Times New Roman" w:hAnsi="Times New Roman" w:cs="Times New Roman"/>
          <w:b/>
          <w:bCs/>
          <w:sz w:val="58"/>
          <w:szCs w:val="58"/>
        </w:rPr>
        <w:lastRenderedPageBreak/>
        <w:t>Index</w:t>
      </w:r>
    </w:p>
    <w:tbl>
      <w:tblPr>
        <w:tblStyle w:val="TableGrid"/>
        <w:tblW w:w="5000" w:type="pct"/>
        <w:tblLook w:val="06A0" w:firstRow="1" w:lastRow="0" w:firstColumn="1" w:lastColumn="0" w:noHBand="1" w:noVBand="1"/>
      </w:tblPr>
      <w:tblGrid>
        <w:gridCol w:w="1705"/>
        <w:gridCol w:w="5455"/>
        <w:gridCol w:w="2190"/>
      </w:tblGrid>
      <w:tr w:rsidR="001B438F" w:rsidRPr="0048242F" w14:paraId="49DBA2B1" w14:textId="77777777" w:rsidTr="00030E6F">
        <w:tc>
          <w:tcPr>
            <w:tcW w:w="912" w:type="pct"/>
          </w:tcPr>
          <w:p w14:paraId="020A0AA9" w14:textId="33777290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48242F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Sl. No.</w:t>
            </w:r>
          </w:p>
        </w:tc>
        <w:tc>
          <w:tcPr>
            <w:tcW w:w="2917" w:type="pct"/>
          </w:tcPr>
          <w:p w14:paraId="564793D0" w14:textId="1B5B58B1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48242F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Problem</w:t>
            </w:r>
          </w:p>
        </w:tc>
        <w:tc>
          <w:tcPr>
            <w:tcW w:w="1171" w:type="pct"/>
          </w:tcPr>
          <w:p w14:paraId="12FE8908" w14:textId="180F6B1F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48242F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Page No.</w:t>
            </w:r>
          </w:p>
        </w:tc>
      </w:tr>
      <w:tr w:rsidR="001B438F" w:rsidRPr="0048242F" w14:paraId="1AFE10E8" w14:textId="77777777" w:rsidTr="00030E6F">
        <w:tc>
          <w:tcPr>
            <w:tcW w:w="912" w:type="pct"/>
          </w:tcPr>
          <w:p w14:paraId="09FD2F47" w14:textId="7637CCF6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1</w:t>
            </w:r>
          </w:p>
        </w:tc>
        <w:tc>
          <w:tcPr>
            <w:tcW w:w="2917" w:type="pct"/>
          </w:tcPr>
          <w:p w14:paraId="510B7B80" w14:textId="318E9A28" w:rsidR="001B438F" w:rsidRPr="00DC71EB" w:rsidRDefault="001B438F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4-to-2 Encoder</w:t>
            </w:r>
          </w:p>
        </w:tc>
        <w:tc>
          <w:tcPr>
            <w:tcW w:w="1171" w:type="pct"/>
          </w:tcPr>
          <w:p w14:paraId="408DCCFE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22C61C83" w14:textId="77777777" w:rsidTr="00030E6F">
        <w:tc>
          <w:tcPr>
            <w:tcW w:w="912" w:type="pct"/>
          </w:tcPr>
          <w:p w14:paraId="1FDB4596" w14:textId="55BEDDD8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2</w:t>
            </w:r>
          </w:p>
        </w:tc>
        <w:tc>
          <w:tcPr>
            <w:tcW w:w="2917" w:type="pct"/>
          </w:tcPr>
          <w:p w14:paraId="3A0952E6" w14:textId="0089478E" w:rsidR="001B438F" w:rsidRPr="00DC71EB" w:rsidRDefault="00470FC4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8-to-3 Encoder</w:t>
            </w:r>
          </w:p>
        </w:tc>
        <w:tc>
          <w:tcPr>
            <w:tcW w:w="1171" w:type="pct"/>
          </w:tcPr>
          <w:p w14:paraId="12BE1F5E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144B578E" w14:textId="77777777" w:rsidTr="00030E6F">
        <w:tc>
          <w:tcPr>
            <w:tcW w:w="912" w:type="pct"/>
          </w:tcPr>
          <w:p w14:paraId="25408C62" w14:textId="6B32AA51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3</w:t>
            </w:r>
          </w:p>
        </w:tc>
        <w:tc>
          <w:tcPr>
            <w:tcW w:w="2917" w:type="pct"/>
          </w:tcPr>
          <w:p w14:paraId="38564752" w14:textId="32250900" w:rsidR="001B438F" w:rsidRPr="00DC71EB" w:rsidRDefault="00AF2C9E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D</w:t>
            </w: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ecimal-to-BCD encoder</w:t>
            </w:r>
          </w:p>
        </w:tc>
        <w:tc>
          <w:tcPr>
            <w:tcW w:w="1171" w:type="pct"/>
          </w:tcPr>
          <w:p w14:paraId="60FAE5B6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57CE0230" w14:textId="77777777" w:rsidTr="00030E6F">
        <w:tc>
          <w:tcPr>
            <w:tcW w:w="912" w:type="pct"/>
          </w:tcPr>
          <w:p w14:paraId="296A8D4C" w14:textId="11BCD692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4</w:t>
            </w:r>
          </w:p>
        </w:tc>
        <w:tc>
          <w:tcPr>
            <w:tcW w:w="2917" w:type="pct"/>
          </w:tcPr>
          <w:p w14:paraId="77BB649D" w14:textId="42A4B789" w:rsidR="001B438F" w:rsidRPr="00DC71EB" w:rsidRDefault="004F2F85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1-to-2 decoder</w:t>
            </w:r>
          </w:p>
        </w:tc>
        <w:tc>
          <w:tcPr>
            <w:tcW w:w="1171" w:type="pct"/>
          </w:tcPr>
          <w:p w14:paraId="6B0FCA3A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711FB4FE" w14:textId="77777777" w:rsidTr="00030E6F">
        <w:tc>
          <w:tcPr>
            <w:tcW w:w="912" w:type="pct"/>
          </w:tcPr>
          <w:p w14:paraId="1536D3AA" w14:textId="14805D4F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5</w:t>
            </w:r>
          </w:p>
        </w:tc>
        <w:tc>
          <w:tcPr>
            <w:tcW w:w="2917" w:type="pct"/>
          </w:tcPr>
          <w:p w14:paraId="7362EDA2" w14:textId="5559E03F" w:rsidR="001B438F" w:rsidRPr="00DC71EB" w:rsidRDefault="004F2F85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2-to-4 decoder</w:t>
            </w:r>
          </w:p>
        </w:tc>
        <w:tc>
          <w:tcPr>
            <w:tcW w:w="1171" w:type="pct"/>
          </w:tcPr>
          <w:p w14:paraId="354347A1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5331CDD6" w14:textId="77777777" w:rsidTr="00030E6F">
        <w:tc>
          <w:tcPr>
            <w:tcW w:w="912" w:type="pct"/>
          </w:tcPr>
          <w:p w14:paraId="686F5561" w14:textId="0ADF1561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6</w:t>
            </w:r>
          </w:p>
        </w:tc>
        <w:tc>
          <w:tcPr>
            <w:tcW w:w="2917" w:type="pct"/>
          </w:tcPr>
          <w:p w14:paraId="122B53AA" w14:textId="0B954A53" w:rsidR="001B438F" w:rsidRPr="00DC71EB" w:rsidRDefault="004F2F85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3-to-8 decoder</w:t>
            </w:r>
          </w:p>
        </w:tc>
        <w:tc>
          <w:tcPr>
            <w:tcW w:w="1171" w:type="pct"/>
          </w:tcPr>
          <w:p w14:paraId="23356A0A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6DA1EF00" w14:textId="77777777" w:rsidTr="00030E6F">
        <w:tc>
          <w:tcPr>
            <w:tcW w:w="912" w:type="pct"/>
          </w:tcPr>
          <w:p w14:paraId="444638D8" w14:textId="2B43ED9A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7</w:t>
            </w:r>
          </w:p>
        </w:tc>
        <w:tc>
          <w:tcPr>
            <w:tcW w:w="2917" w:type="pct"/>
          </w:tcPr>
          <w:p w14:paraId="54FFA2BD" w14:textId="70D99558" w:rsidR="001B438F" w:rsidRPr="00DC71EB" w:rsidRDefault="004F2F85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Half Adder</w:t>
            </w:r>
          </w:p>
        </w:tc>
        <w:tc>
          <w:tcPr>
            <w:tcW w:w="1171" w:type="pct"/>
          </w:tcPr>
          <w:p w14:paraId="6E13188E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6C825E55" w14:textId="77777777" w:rsidTr="00030E6F">
        <w:tc>
          <w:tcPr>
            <w:tcW w:w="912" w:type="pct"/>
          </w:tcPr>
          <w:p w14:paraId="739C642F" w14:textId="67FEEBBC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8</w:t>
            </w:r>
          </w:p>
        </w:tc>
        <w:tc>
          <w:tcPr>
            <w:tcW w:w="2917" w:type="pct"/>
          </w:tcPr>
          <w:p w14:paraId="51BC6220" w14:textId="41C52596" w:rsidR="001B438F" w:rsidRPr="00DC71EB" w:rsidRDefault="004F2F85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Full</w:t>
            </w: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 xml:space="preserve"> Adder</w:t>
            </w:r>
          </w:p>
        </w:tc>
        <w:tc>
          <w:tcPr>
            <w:tcW w:w="1171" w:type="pct"/>
          </w:tcPr>
          <w:p w14:paraId="430D33A0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05A8C0FF" w14:textId="77777777" w:rsidTr="00030E6F">
        <w:tc>
          <w:tcPr>
            <w:tcW w:w="912" w:type="pct"/>
          </w:tcPr>
          <w:p w14:paraId="1A2D2AF8" w14:textId="36009A27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9</w:t>
            </w:r>
          </w:p>
        </w:tc>
        <w:tc>
          <w:tcPr>
            <w:tcW w:w="2917" w:type="pct"/>
          </w:tcPr>
          <w:p w14:paraId="51D63D64" w14:textId="781E845A" w:rsidR="001B438F" w:rsidRPr="00DC71EB" w:rsidRDefault="004A25C1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4-bit Ripple-Carry-Adder</w:t>
            </w:r>
          </w:p>
        </w:tc>
        <w:tc>
          <w:tcPr>
            <w:tcW w:w="1171" w:type="pct"/>
          </w:tcPr>
          <w:p w14:paraId="22FE023E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61A6F3F7" w14:textId="77777777" w:rsidTr="00030E6F">
        <w:tc>
          <w:tcPr>
            <w:tcW w:w="912" w:type="pct"/>
          </w:tcPr>
          <w:p w14:paraId="7ADA8002" w14:textId="75FE6BEE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10</w:t>
            </w:r>
          </w:p>
        </w:tc>
        <w:tc>
          <w:tcPr>
            <w:tcW w:w="2917" w:type="pct"/>
          </w:tcPr>
          <w:p w14:paraId="2B6DC9DC" w14:textId="39D0B7CC" w:rsidR="001B438F" w:rsidRPr="00DC71EB" w:rsidRDefault="004A25C1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BCD Adder</w:t>
            </w:r>
          </w:p>
        </w:tc>
        <w:tc>
          <w:tcPr>
            <w:tcW w:w="1171" w:type="pct"/>
          </w:tcPr>
          <w:p w14:paraId="2DE5BD96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1B438F" w:rsidRPr="0048242F" w14:paraId="689D0E53" w14:textId="77777777" w:rsidTr="00030E6F">
        <w:tc>
          <w:tcPr>
            <w:tcW w:w="912" w:type="pct"/>
          </w:tcPr>
          <w:p w14:paraId="38B25A2B" w14:textId="1889F2A7" w:rsidR="001B438F" w:rsidRPr="00DC71EB" w:rsidRDefault="001B438F" w:rsidP="00974A55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11</w:t>
            </w:r>
          </w:p>
        </w:tc>
        <w:tc>
          <w:tcPr>
            <w:tcW w:w="2917" w:type="pct"/>
          </w:tcPr>
          <w:p w14:paraId="2D39EBC7" w14:textId="16406DF9" w:rsidR="001B438F" w:rsidRPr="00DC71EB" w:rsidRDefault="004A25C1" w:rsidP="00030E6F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DC71EB">
              <w:rPr>
                <w:rFonts w:ascii="Times New Roman" w:hAnsi="Times New Roman" w:cs="Times New Roman"/>
                <w:sz w:val="36"/>
                <w:szCs w:val="36"/>
              </w:rPr>
              <w:t>Adder/Subtractor circuit</w:t>
            </w:r>
          </w:p>
        </w:tc>
        <w:tc>
          <w:tcPr>
            <w:tcW w:w="1171" w:type="pct"/>
          </w:tcPr>
          <w:p w14:paraId="22170810" w14:textId="77777777" w:rsidR="001B438F" w:rsidRPr="0048242F" w:rsidRDefault="001B438F" w:rsidP="00974A55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</w:tbl>
    <w:p w14:paraId="486D16DC" w14:textId="77777777" w:rsidR="001B438F" w:rsidRPr="00974A55" w:rsidRDefault="001B438F" w:rsidP="00974A55">
      <w:pPr>
        <w:jc w:val="center"/>
        <w:rPr>
          <w:rFonts w:ascii="Times New Roman" w:hAnsi="Times New Roman" w:cs="Times New Roman"/>
          <w:b/>
          <w:bCs/>
          <w:sz w:val="58"/>
          <w:szCs w:val="58"/>
        </w:rPr>
      </w:pPr>
    </w:p>
    <w:p w14:paraId="6F89C95D" w14:textId="2D8AC7DD" w:rsidR="00B6340D" w:rsidRPr="001B438F" w:rsidRDefault="00974A55" w:rsidP="00974A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sz w:val="74"/>
          <w:szCs w:val="74"/>
        </w:rPr>
        <w:br w:type="page"/>
      </w:r>
      <w:r w:rsidR="001B438F" w:rsidRPr="00FD3A55">
        <w:rPr>
          <w:rFonts w:ascii="Times New Roman" w:hAnsi="Times New Roman" w:cs="Times New Roman"/>
          <w:b/>
          <w:bCs/>
        </w:rPr>
        <w:lastRenderedPageBreak/>
        <w:t xml:space="preserve">Design a </w:t>
      </w:r>
      <w:r w:rsidR="001B438F">
        <w:rPr>
          <w:rFonts w:ascii="Times New Roman" w:hAnsi="Times New Roman" w:cs="Times New Roman"/>
          <w:b/>
          <w:bCs/>
        </w:rPr>
        <w:t>4</w:t>
      </w:r>
      <w:r w:rsidR="001B438F" w:rsidRPr="00FD3A55">
        <w:rPr>
          <w:rFonts w:ascii="Times New Roman" w:hAnsi="Times New Roman" w:cs="Times New Roman"/>
          <w:b/>
          <w:bCs/>
        </w:rPr>
        <w:t>-to-</w:t>
      </w:r>
      <w:r w:rsidR="001B438F">
        <w:rPr>
          <w:rFonts w:ascii="Times New Roman" w:hAnsi="Times New Roman" w:cs="Times New Roman"/>
          <w:b/>
          <w:bCs/>
        </w:rPr>
        <w:t>2</w:t>
      </w:r>
      <w:r w:rsidR="001B438F" w:rsidRPr="00FD3A55">
        <w:rPr>
          <w:rFonts w:ascii="Times New Roman" w:hAnsi="Times New Roman" w:cs="Times New Roman"/>
          <w:b/>
          <w:bCs/>
        </w:rPr>
        <w:t xml:space="preserve"> encoder.</w:t>
      </w:r>
    </w:p>
    <w:p w14:paraId="2E0E0C5B" w14:textId="568070EB" w:rsidR="00ED0622" w:rsidRDefault="00ED0622" w:rsidP="00FD3A5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"/>
        <w:gridCol w:w="348"/>
        <w:gridCol w:w="348"/>
        <w:gridCol w:w="348"/>
        <w:gridCol w:w="451"/>
        <w:gridCol w:w="451"/>
      </w:tblGrid>
      <w:tr w:rsidR="005D2753" w14:paraId="0D152E91" w14:textId="77777777" w:rsidTr="00F67481">
        <w:trPr>
          <w:jc w:val="center"/>
        </w:trPr>
        <w:tc>
          <w:tcPr>
            <w:tcW w:w="0" w:type="auto"/>
            <w:gridSpan w:val="4"/>
            <w:vAlign w:val="center"/>
          </w:tcPr>
          <w:p w14:paraId="290B808D" w14:textId="3A7B9A7D" w:rsidR="005D2753" w:rsidRDefault="005D2753" w:rsidP="005D275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0" w:type="auto"/>
            <w:gridSpan w:val="2"/>
            <w:vAlign w:val="center"/>
          </w:tcPr>
          <w:p w14:paraId="3511F5F3" w14:textId="7D408D26" w:rsidR="005D2753" w:rsidRDefault="005D2753" w:rsidP="005D275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</w:tr>
      <w:tr w:rsidR="005D2753" w14:paraId="1130B80A" w14:textId="77777777" w:rsidTr="00F67481">
        <w:trPr>
          <w:jc w:val="center"/>
        </w:trPr>
        <w:tc>
          <w:tcPr>
            <w:tcW w:w="0" w:type="auto"/>
            <w:vAlign w:val="center"/>
          </w:tcPr>
          <w:p w14:paraId="00A82880" w14:textId="743B30E8" w:rsidR="005D2753" w:rsidRDefault="00E32B5D" w:rsidP="005D275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 w:rsidR="00D83F73">
              <w:rPr>
                <w:rFonts w:ascii="Times New Roman" w:hAnsi="Times New Roman" w:cs="Times New Roman"/>
                <w:b/>
                <w:bCs/>
                <w:vertAlign w:val="subscript"/>
              </w:rPr>
              <w:t>3</w:t>
            </w:r>
          </w:p>
        </w:tc>
        <w:tc>
          <w:tcPr>
            <w:tcW w:w="0" w:type="auto"/>
            <w:vAlign w:val="center"/>
          </w:tcPr>
          <w:p w14:paraId="4E267657" w14:textId="14E01B39" w:rsidR="005D2753" w:rsidRDefault="00D16970" w:rsidP="005D275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16970">
              <w:rPr>
                <w:rFonts w:ascii="Times New Roman" w:hAnsi="Times New Roman" w:cs="Times New Roman"/>
                <w:b/>
                <w:bCs/>
              </w:rPr>
              <w:t>i</w:t>
            </w:r>
            <w:r w:rsidR="00D83F73">
              <w:rPr>
                <w:rFonts w:ascii="Times New Roman" w:hAnsi="Times New Roman" w:cs="Times New Roman"/>
                <w:b/>
                <w:b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3496B828" w14:textId="6238BDEE" w:rsidR="005D2753" w:rsidRDefault="00D16970" w:rsidP="005D275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 w:rsidR="00D83F73"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15239F97" w14:textId="4BC18130" w:rsidR="005D2753" w:rsidRDefault="00D16970" w:rsidP="005D275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 w:rsidR="00D83F73"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12AE1B28" w14:textId="27FE7569" w:rsidR="005D2753" w:rsidRDefault="00633571" w:rsidP="005D275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33571"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3C5482F5" w14:textId="404E73A0" w:rsidR="005D2753" w:rsidRDefault="00EA4536" w:rsidP="005D275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 w:rsidRPr="00E32B5D"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</w:tr>
      <w:tr w:rsidR="005D2753" w14:paraId="3D2AED6D" w14:textId="77777777" w:rsidTr="00F67481">
        <w:trPr>
          <w:jc w:val="center"/>
        </w:trPr>
        <w:tc>
          <w:tcPr>
            <w:tcW w:w="0" w:type="auto"/>
            <w:vAlign w:val="center"/>
          </w:tcPr>
          <w:p w14:paraId="1511129B" w14:textId="3F55961A" w:rsidR="005D2753" w:rsidRPr="00F0192D" w:rsidRDefault="00D83F73" w:rsidP="005D27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B0375E9" w14:textId="673CE23E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ECF4EEC" w14:textId="0DEE3439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213A76C" w14:textId="0E72CCFC" w:rsidR="005D2753" w:rsidRPr="00F0192D" w:rsidRDefault="00D83F73" w:rsidP="005D27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70AC575" w14:textId="3A7AB53B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345F092" w14:textId="10877D37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</w:tr>
      <w:tr w:rsidR="005D2753" w14:paraId="0E85D840" w14:textId="77777777" w:rsidTr="00F67481">
        <w:trPr>
          <w:jc w:val="center"/>
        </w:trPr>
        <w:tc>
          <w:tcPr>
            <w:tcW w:w="0" w:type="auto"/>
            <w:vAlign w:val="center"/>
          </w:tcPr>
          <w:p w14:paraId="32E34704" w14:textId="5FF8F295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42824D1" w14:textId="68699D27" w:rsidR="005D2753" w:rsidRPr="00F0192D" w:rsidRDefault="00D83F73" w:rsidP="005D27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31940E4" w14:textId="48800B32" w:rsidR="005D2753" w:rsidRPr="00F0192D" w:rsidRDefault="00D83F73" w:rsidP="005D27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1ADB31F0" w14:textId="2DB9914F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617861F" w14:textId="38DB6639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F814D79" w14:textId="53ED57DF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1</w:t>
            </w:r>
          </w:p>
        </w:tc>
      </w:tr>
      <w:tr w:rsidR="005D2753" w14:paraId="3D23DA70" w14:textId="77777777" w:rsidTr="00F67481">
        <w:trPr>
          <w:jc w:val="center"/>
        </w:trPr>
        <w:tc>
          <w:tcPr>
            <w:tcW w:w="0" w:type="auto"/>
            <w:vAlign w:val="center"/>
          </w:tcPr>
          <w:p w14:paraId="3FC5D90E" w14:textId="3A8E5D31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424C4B4" w14:textId="1E34698A" w:rsidR="005D2753" w:rsidRPr="00F0192D" w:rsidRDefault="00D83F73" w:rsidP="005D27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19B0655" w14:textId="51CDA2B8" w:rsidR="005D2753" w:rsidRPr="00F0192D" w:rsidRDefault="00D83F73" w:rsidP="005D27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34EB5A9" w14:textId="43084B08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D9BD283" w14:textId="5350E492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DE7B551" w14:textId="615D97B8" w:rsidR="005D2753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</w:tr>
      <w:tr w:rsidR="00F0192D" w14:paraId="615FFD89" w14:textId="77777777" w:rsidTr="00F67481">
        <w:trPr>
          <w:jc w:val="center"/>
        </w:trPr>
        <w:tc>
          <w:tcPr>
            <w:tcW w:w="0" w:type="auto"/>
            <w:vAlign w:val="center"/>
          </w:tcPr>
          <w:p w14:paraId="266F81A2" w14:textId="2E3E3357" w:rsidR="00F0192D" w:rsidRPr="00F0192D" w:rsidRDefault="00D83F73" w:rsidP="005D27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1ECCDDEC" w14:textId="0A6CE086" w:rsidR="00F0192D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46A77CF" w14:textId="23D495FA" w:rsidR="00F0192D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3830834" w14:textId="6505D58D" w:rsidR="00F0192D" w:rsidRPr="00F0192D" w:rsidRDefault="00D83F73" w:rsidP="005D275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4DEA217" w14:textId="5E925026" w:rsidR="00F0192D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BFCEEBF" w14:textId="2E19A7A2" w:rsidR="00F0192D" w:rsidRPr="00F0192D" w:rsidRDefault="00F0192D" w:rsidP="005D2753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1</w:t>
            </w:r>
          </w:p>
        </w:tc>
      </w:tr>
    </w:tbl>
    <w:p w14:paraId="1878D285" w14:textId="77777777" w:rsidR="005D2753" w:rsidRDefault="005D2753" w:rsidP="00FD3A55">
      <w:pPr>
        <w:rPr>
          <w:rFonts w:ascii="Times New Roman" w:hAnsi="Times New Roman" w:cs="Times New Roman"/>
          <w:b/>
          <w:bCs/>
        </w:rPr>
      </w:pPr>
    </w:p>
    <w:p w14:paraId="44C722C8" w14:textId="66257B42" w:rsidR="00FD3A55" w:rsidRDefault="00FD3A55" w:rsidP="00FD3A5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p w14:paraId="46F67FD9" w14:textId="7FFB3742" w:rsidR="00030E6F" w:rsidRDefault="00030E6F" w:rsidP="00FD3A55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30E6F" w14:paraId="2FCED4E6" w14:textId="77777777" w:rsidTr="00030E6F">
        <w:tc>
          <w:tcPr>
            <w:tcW w:w="9350" w:type="dxa"/>
          </w:tcPr>
          <w:p w14:paraId="62B0B2F9" w14:textId="64DCA7AB" w:rsidR="00030E6F" w:rsidRDefault="00030E6F" w:rsidP="00FD3A55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61312" behindDoc="0" locked="0" layoutInCell="1" allowOverlap="1" wp14:anchorId="001942B6" wp14:editId="1D946791">
                  <wp:simplePos x="0" y="0"/>
                  <wp:positionH relativeFrom="margin">
                    <wp:posOffset>224509</wp:posOffset>
                  </wp:positionH>
                  <wp:positionV relativeFrom="margin">
                    <wp:posOffset>106326</wp:posOffset>
                  </wp:positionV>
                  <wp:extent cx="5348177" cy="2254119"/>
                  <wp:effectExtent l="0" t="0" r="508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Encoder-4x2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8177" cy="2254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A725A34" w14:textId="77777777" w:rsidR="00030E6F" w:rsidRDefault="00030E6F" w:rsidP="00FD3A55">
      <w:pPr>
        <w:rPr>
          <w:rFonts w:ascii="Times New Roman" w:hAnsi="Times New Roman" w:cs="Times New Roman"/>
          <w:b/>
          <w:bCs/>
        </w:rPr>
      </w:pPr>
    </w:p>
    <w:p w14:paraId="5603745B" w14:textId="022C5C35" w:rsidR="00FD3A55" w:rsidRDefault="00FD3A55" w:rsidP="00FD3A55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 xml:space="preserve">Using structural </w:t>
      </w:r>
      <w:r w:rsidR="006E6CF0">
        <w:rPr>
          <w:rFonts w:ascii="Times New Roman" w:hAnsi="Times New Roman" w:cs="Times New Roman"/>
          <w:b/>
          <w:bCs/>
        </w:rPr>
        <w:t>modelling.</w:t>
      </w:r>
    </w:p>
    <w:p w14:paraId="3F27FAB8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--------------------------------------------------------------------------------</w:t>
      </w:r>
    </w:p>
    <w:p w14:paraId="7BCA2C79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Company: </w:t>
      </w:r>
    </w:p>
    <w:p w14:paraId="161910AD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Engineer: </w:t>
      </w:r>
    </w:p>
    <w:p w14:paraId="5AA173EB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</w:t>
      </w:r>
    </w:p>
    <w:p w14:paraId="7EE8EB9D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Create Date:    19:26:09 06/07/2020 </w:t>
      </w:r>
    </w:p>
    <w:p w14:paraId="48A3DFCB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sign Name: </w:t>
      </w:r>
    </w:p>
    <w:p w14:paraId="51CD4F07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Module Name:    foutto2enc_str - Behavioral </w:t>
      </w:r>
    </w:p>
    <w:p w14:paraId="4C5DA90B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Project Name: </w:t>
      </w:r>
    </w:p>
    <w:p w14:paraId="402ADB3F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Target Devices: </w:t>
      </w:r>
    </w:p>
    <w:p w14:paraId="4729C7F8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Tool versions: </w:t>
      </w:r>
    </w:p>
    <w:p w14:paraId="28E944E5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scription: </w:t>
      </w:r>
    </w:p>
    <w:p w14:paraId="1804C9D4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0ABF8C2E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pendencies: </w:t>
      </w:r>
    </w:p>
    <w:p w14:paraId="71718318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2ABF2D60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Revision: </w:t>
      </w:r>
    </w:p>
    <w:p w14:paraId="033C86E2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 Revision 0.01 - File Created</w:t>
      </w:r>
    </w:p>
    <w:p w14:paraId="440F38C2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Additional Comments: </w:t>
      </w:r>
    </w:p>
    <w:p w14:paraId="17014E36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28222F08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lastRenderedPageBreak/>
        <w:t>----------------------------------------------------------------------------------</w:t>
      </w:r>
    </w:p>
    <w:p w14:paraId="42730F56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library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color w:val="800000"/>
          <w:sz w:val="20"/>
          <w:szCs w:val="20"/>
        </w:rPr>
        <w:t>IEEE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53203061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e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color w:val="800000"/>
          <w:sz w:val="20"/>
          <w:szCs w:val="20"/>
        </w:rPr>
        <w:t>IEEE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7F41E1">
        <w:rPr>
          <w:rFonts w:ascii="Courier New" w:eastAsia="Times New Roman" w:hAnsi="Courier New" w:cs="Courier New"/>
          <w:color w:val="800000"/>
          <w:sz w:val="20"/>
          <w:szCs w:val="20"/>
        </w:rPr>
        <w:t>STD_LOGIC_1164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LL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14ECE6C9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5E75EC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 Uncomment the following library declaration if using</w:t>
      </w:r>
    </w:p>
    <w:p w14:paraId="45DED4D2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 arithmetic functions with Signed or Unsigned values</w:t>
      </w:r>
    </w:p>
    <w:p w14:paraId="10976052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use IEEE.NUMERIC_STD.ALL;</w:t>
      </w:r>
    </w:p>
    <w:p w14:paraId="1A56F013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44CAEB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 Uncomment the following library declaration if instantiating</w:t>
      </w:r>
    </w:p>
    <w:p w14:paraId="2E294DD3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 any Xilinx primitives in this code.</w:t>
      </w:r>
    </w:p>
    <w:p w14:paraId="019B50D4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--library UNISIM;</w:t>
      </w:r>
    </w:p>
    <w:p w14:paraId="3E7878D5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use </w:t>
      </w:r>
      <w:proofErr w:type="spellStart"/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UNISIM.VComponents.all</w:t>
      </w:r>
      <w:proofErr w:type="spellEnd"/>
      <w:r w:rsidRPr="007F41E1">
        <w:rPr>
          <w:rFonts w:ascii="Courier New" w:eastAsia="Times New Roman" w:hAnsi="Courier New" w:cs="Courier New"/>
          <w:color w:val="008000"/>
          <w:sz w:val="20"/>
          <w:szCs w:val="20"/>
        </w:rPr>
        <w:t>;</w:t>
      </w:r>
    </w:p>
    <w:p w14:paraId="2EC0567A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C2561F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tity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utto2enc_str </w:t>
      </w: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s</w:t>
      </w:r>
    </w:p>
    <w:p w14:paraId="716EA7E5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ort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proofErr w:type="gramEnd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F41E1">
        <w:rPr>
          <w:rFonts w:ascii="Courier New" w:eastAsia="Times New Roman" w:hAnsi="Courier New" w:cs="Courier New"/>
          <w:color w:val="8000FF"/>
          <w:sz w:val="20"/>
          <w:szCs w:val="20"/>
        </w:rPr>
        <w:t>STD_LOGIC_VECTOR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D2BE4B8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gramStart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 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ut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F41E1">
        <w:rPr>
          <w:rFonts w:ascii="Courier New" w:eastAsia="Times New Roman" w:hAnsi="Courier New" w:cs="Courier New"/>
          <w:color w:val="8000FF"/>
          <w:sz w:val="20"/>
          <w:szCs w:val="20"/>
        </w:rPr>
        <w:t>STD_LOGIC_VECTOR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57F2294E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utto2enc_str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027739A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48A7B65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chitecture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havioral </w:t>
      </w: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f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utto2enc_str </w:t>
      </w: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s</w:t>
      </w:r>
    </w:p>
    <w:p w14:paraId="4FAC77C1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7B19D1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egin</w:t>
      </w:r>
    </w:p>
    <w:p w14:paraId="5B9A2D6F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</w:p>
    <w:p w14:paraId="44CDD23E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o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gramStart"/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lt;</w:t>
      </w:r>
      <w:proofErr w:type="gramEnd"/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b/>
          <w:bCs/>
          <w:color w:val="0080C0"/>
          <w:sz w:val="20"/>
          <w:szCs w:val="20"/>
        </w:rPr>
        <w:t>or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270762FA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o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gramStart"/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lt;</w:t>
      </w:r>
      <w:proofErr w:type="gramEnd"/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2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F41E1">
        <w:rPr>
          <w:rFonts w:ascii="Courier New" w:eastAsia="Times New Roman" w:hAnsi="Courier New" w:cs="Courier New"/>
          <w:b/>
          <w:bCs/>
          <w:color w:val="0080C0"/>
          <w:sz w:val="20"/>
          <w:szCs w:val="20"/>
        </w:rPr>
        <w:t>or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F41E1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16CCB1D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B8FD84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F41E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7F41E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havioral</w:t>
      </w:r>
      <w:r w:rsidRPr="007F41E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44E26C99" w14:textId="77777777" w:rsidR="007F41E1" w:rsidRPr="007F41E1" w:rsidRDefault="007F41E1" w:rsidP="007F41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5EA781" w14:textId="61BE3B63" w:rsidR="00300AF4" w:rsidRPr="00B42EB5" w:rsidRDefault="000A096F" w:rsidP="00300AF4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sing behavioral modelling using concurrent </w:t>
      </w:r>
      <w:r w:rsidR="003D1B0D">
        <w:rPr>
          <w:rFonts w:ascii="Times New Roman" w:hAnsi="Times New Roman" w:cs="Times New Roman"/>
          <w:b/>
          <w:bCs/>
        </w:rPr>
        <w:t>statements</w:t>
      </w:r>
      <w:r w:rsidR="00416A70">
        <w:rPr>
          <w:rFonts w:ascii="Times New Roman" w:hAnsi="Times New Roman" w:cs="Times New Roman"/>
          <w:b/>
          <w:bCs/>
        </w:rPr>
        <w:t>.</w:t>
      </w:r>
    </w:p>
    <w:p w14:paraId="02C05442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--------------------------------------------------------------------------------</w:t>
      </w:r>
    </w:p>
    <w:p w14:paraId="276D1CCE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Company: </w:t>
      </w:r>
    </w:p>
    <w:p w14:paraId="1FF6C07D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Engineer: </w:t>
      </w:r>
    </w:p>
    <w:p w14:paraId="584347FC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</w:t>
      </w:r>
    </w:p>
    <w:p w14:paraId="282D80D0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Create Date:    19:38:03 06/07/2020 </w:t>
      </w:r>
    </w:p>
    <w:p w14:paraId="74B38579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sign Name: </w:t>
      </w:r>
    </w:p>
    <w:p w14:paraId="261471F6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Module Name:    foutto2enc_beh - Behavioral </w:t>
      </w:r>
    </w:p>
    <w:p w14:paraId="7964BFB5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Project Name: </w:t>
      </w:r>
    </w:p>
    <w:p w14:paraId="291B7EB0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Target Devices: </w:t>
      </w:r>
    </w:p>
    <w:p w14:paraId="1ED7EA33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Tool versions: </w:t>
      </w:r>
    </w:p>
    <w:p w14:paraId="5C406C36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scription: </w:t>
      </w:r>
    </w:p>
    <w:p w14:paraId="2E842A9C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1F637818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pendencies: </w:t>
      </w:r>
    </w:p>
    <w:p w14:paraId="4602E6E4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78609F2D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Revision: </w:t>
      </w:r>
    </w:p>
    <w:p w14:paraId="2DC78632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 Revision 0.01 - File Created</w:t>
      </w:r>
    </w:p>
    <w:p w14:paraId="5A7407F3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Additional Comments: </w:t>
      </w:r>
    </w:p>
    <w:p w14:paraId="3061E2AD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3641C1D1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--------------------------------------------------------------------------------</w:t>
      </w:r>
    </w:p>
    <w:p w14:paraId="13B546E5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library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color w:val="800000"/>
          <w:sz w:val="20"/>
          <w:szCs w:val="20"/>
        </w:rPr>
        <w:t>IEEE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C6D7C1C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e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color w:val="800000"/>
          <w:sz w:val="20"/>
          <w:szCs w:val="20"/>
        </w:rPr>
        <w:t>IEEE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501DD5">
        <w:rPr>
          <w:rFonts w:ascii="Courier New" w:eastAsia="Times New Roman" w:hAnsi="Courier New" w:cs="Courier New"/>
          <w:color w:val="800000"/>
          <w:sz w:val="20"/>
          <w:szCs w:val="20"/>
        </w:rPr>
        <w:t>STD_LOGIC_1164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LL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7F3F0B7F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A8F25C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 Uncomment the following library declaration if using</w:t>
      </w:r>
    </w:p>
    <w:p w14:paraId="5C668A90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 arithmetic functions with Signed or Unsigned values</w:t>
      </w:r>
    </w:p>
    <w:p w14:paraId="64DE99AA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use IEEE.NUMERIC_STD.ALL;</w:t>
      </w:r>
    </w:p>
    <w:p w14:paraId="4ABA096A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080E9C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 Uncomment the following library declaration if instantiating</w:t>
      </w:r>
    </w:p>
    <w:p w14:paraId="76254E1C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 any Xilinx primitives in this code.</w:t>
      </w:r>
    </w:p>
    <w:p w14:paraId="10328767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--library UNISIM;</w:t>
      </w:r>
    </w:p>
    <w:p w14:paraId="7D813E60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use </w:t>
      </w:r>
      <w:proofErr w:type="spellStart"/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UNISIM.VComponents.all</w:t>
      </w:r>
      <w:proofErr w:type="spellEnd"/>
      <w:r w:rsidRPr="00501DD5">
        <w:rPr>
          <w:rFonts w:ascii="Courier New" w:eastAsia="Times New Roman" w:hAnsi="Courier New" w:cs="Courier New"/>
          <w:color w:val="008000"/>
          <w:sz w:val="20"/>
          <w:szCs w:val="20"/>
        </w:rPr>
        <w:t>;</w:t>
      </w:r>
    </w:p>
    <w:p w14:paraId="6242DF69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A81A6C5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tity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utto2enc_beh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s</w:t>
      </w:r>
    </w:p>
    <w:p w14:paraId="1AE7B56D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ort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proofErr w:type="gramEnd"/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501DD5">
        <w:rPr>
          <w:rFonts w:ascii="Courier New" w:eastAsia="Times New Roman" w:hAnsi="Courier New" w:cs="Courier New"/>
          <w:color w:val="8000FF"/>
          <w:sz w:val="20"/>
          <w:szCs w:val="20"/>
        </w:rPr>
        <w:t>STD_LOGIC_VECTOR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501DD5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627D29D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gramStart"/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 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ut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501DD5">
        <w:rPr>
          <w:rFonts w:ascii="Courier New" w:eastAsia="Times New Roman" w:hAnsi="Courier New" w:cs="Courier New"/>
          <w:color w:val="8000FF"/>
          <w:sz w:val="20"/>
          <w:szCs w:val="20"/>
        </w:rPr>
        <w:t>STD_LOGIC_VECTOR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501DD5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00C7BDD6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utto2enc_beh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9CA6455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77BD17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chitecture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havioral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f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utto2enc_beh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s</w:t>
      </w:r>
    </w:p>
    <w:p w14:paraId="709DE0C6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C50413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egin</w:t>
      </w:r>
    </w:p>
    <w:p w14:paraId="683A43F6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4E2656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ith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elect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</w:p>
    <w:p w14:paraId="37216F49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501DD5">
        <w:rPr>
          <w:rFonts w:ascii="Courier New" w:eastAsia="Times New Roman" w:hAnsi="Courier New" w:cs="Courier New"/>
          <w:color w:val="808080"/>
          <w:sz w:val="20"/>
          <w:szCs w:val="20"/>
        </w:rPr>
        <w:t>"00"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color w:val="808080"/>
          <w:sz w:val="20"/>
          <w:szCs w:val="20"/>
        </w:rPr>
        <w:t>"0001"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</w:p>
    <w:p w14:paraId="18B70649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501DD5">
        <w:rPr>
          <w:rFonts w:ascii="Courier New" w:eastAsia="Times New Roman" w:hAnsi="Courier New" w:cs="Courier New"/>
          <w:color w:val="808080"/>
          <w:sz w:val="20"/>
          <w:szCs w:val="20"/>
        </w:rPr>
        <w:t>"01"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color w:val="808080"/>
          <w:sz w:val="20"/>
          <w:szCs w:val="20"/>
        </w:rPr>
        <w:t>"0010"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</w:p>
    <w:p w14:paraId="4078CBED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501DD5">
        <w:rPr>
          <w:rFonts w:ascii="Courier New" w:eastAsia="Times New Roman" w:hAnsi="Courier New" w:cs="Courier New"/>
          <w:color w:val="808080"/>
          <w:sz w:val="20"/>
          <w:szCs w:val="20"/>
        </w:rPr>
        <w:t>"10"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color w:val="808080"/>
          <w:sz w:val="20"/>
          <w:szCs w:val="20"/>
        </w:rPr>
        <w:t>"0100"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</w:p>
    <w:p w14:paraId="75341FC8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501DD5">
        <w:rPr>
          <w:rFonts w:ascii="Courier New" w:eastAsia="Times New Roman" w:hAnsi="Courier New" w:cs="Courier New"/>
          <w:color w:val="808080"/>
          <w:sz w:val="20"/>
          <w:szCs w:val="20"/>
        </w:rPr>
        <w:t>"11"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color w:val="808080"/>
          <w:sz w:val="20"/>
          <w:szCs w:val="20"/>
        </w:rPr>
        <w:t>"1000"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,</w:t>
      </w:r>
    </w:p>
    <w:p w14:paraId="6BB42FF1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501DD5">
        <w:rPr>
          <w:rFonts w:ascii="Courier New" w:eastAsia="Times New Roman" w:hAnsi="Courier New" w:cs="Courier New"/>
          <w:color w:val="808080"/>
          <w:sz w:val="20"/>
          <w:szCs w:val="20"/>
        </w:rPr>
        <w:t>"ZZ"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thers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7AA02D27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DF13411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1DD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501DD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havioral</w:t>
      </w:r>
      <w:r w:rsidRPr="00501DD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5967569A" w14:textId="77777777" w:rsidR="00501DD5" w:rsidRPr="00501DD5" w:rsidRDefault="00501DD5" w:rsidP="00501DD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E5446B" w14:textId="77777777" w:rsidR="002463E1" w:rsidRPr="002463E1" w:rsidRDefault="002463E1" w:rsidP="002463E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A0E112C" w14:textId="5C8B3557" w:rsidR="007F2850" w:rsidRPr="00AD1F04" w:rsidRDefault="009A5F6D" w:rsidP="007F2850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sing behavioral modelling using sequential statements.</w:t>
      </w:r>
    </w:p>
    <w:p w14:paraId="3BB697E5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--------------------------------------------------------------------------------</w:t>
      </w:r>
    </w:p>
    <w:p w14:paraId="66EE0EA5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Company: </w:t>
      </w:r>
    </w:p>
    <w:p w14:paraId="55B4C3B4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Engineer: </w:t>
      </w:r>
    </w:p>
    <w:p w14:paraId="12C4C296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</w:t>
      </w:r>
    </w:p>
    <w:p w14:paraId="2169A114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Create Date:    19:44:18 06/07/2020 </w:t>
      </w:r>
    </w:p>
    <w:p w14:paraId="6C5532A9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sign Name: </w:t>
      </w:r>
    </w:p>
    <w:p w14:paraId="1B8578A7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Module Name:    fourto2enc_beh2 - Behavioral </w:t>
      </w:r>
    </w:p>
    <w:p w14:paraId="6A7270DD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Project Name: </w:t>
      </w:r>
    </w:p>
    <w:p w14:paraId="4360B217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Target Devices: </w:t>
      </w:r>
    </w:p>
    <w:p w14:paraId="6F9CF418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Tool versions: </w:t>
      </w:r>
    </w:p>
    <w:p w14:paraId="734D3174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scription: </w:t>
      </w:r>
    </w:p>
    <w:p w14:paraId="736F2F57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0B7814B8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pendencies: </w:t>
      </w:r>
    </w:p>
    <w:p w14:paraId="18BF90EA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08273215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Revision: </w:t>
      </w:r>
    </w:p>
    <w:p w14:paraId="62B917A2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 Revision 0.01 - File Created</w:t>
      </w:r>
    </w:p>
    <w:p w14:paraId="71CC910B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Additional Comments: </w:t>
      </w:r>
    </w:p>
    <w:p w14:paraId="4FE5421D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29263AC3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--------------------------------------------------------------------------------</w:t>
      </w:r>
    </w:p>
    <w:p w14:paraId="3AA917B8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library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color w:val="800000"/>
          <w:sz w:val="20"/>
          <w:szCs w:val="20"/>
        </w:rPr>
        <w:t>IEEE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3FFAF43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e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color w:val="800000"/>
          <w:sz w:val="20"/>
          <w:szCs w:val="20"/>
        </w:rPr>
        <w:t>IEEE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B42EB5">
        <w:rPr>
          <w:rFonts w:ascii="Courier New" w:eastAsia="Times New Roman" w:hAnsi="Courier New" w:cs="Courier New"/>
          <w:color w:val="800000"/>
          <w:sz w:val="20"/>
          <w:szCs w:val="20"/>
        </w:rPr>
        <w:t>STD_LOGIC_1164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LL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2F34069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FAAFEB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 Uncomment the following library declaration if using</w:t>
      </w:r>
    </w:p>
    <w:p w14:paraId="543BB7EB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 arithmetic functions with Signed or Unsigned values</w:t>
      </w:r>
    </w:p>
    <w:p w14:paraId="120B9248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use IEEE.NUMERIC_STD.ALL;</w:t>
      </w:r>
    </w:p>
    <w:p w14:paraId="60F79AD0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5FB026B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 Uncomment the following library declaration if instantiating</w:t>
      </w:r>
    </w:p>
    <w:p w14:paraId="59988914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-- any Xilinx primitives in this code.</w:t>
      </w:r>
    </w:p>
    <w:p w14:paraId="4BCFA5AC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lastRenderedPageBreak/>
        <w:t>--library UNISIM;</w:t>
      </w:r>
    </w:p>
    <w:p w14:paraId="7813966A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use </w:t>
      </w:r>
      <w:proofErr w:type="spellStart"/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UNISIM.VComponents.all</w:t>
      </w:r>
      <w:proofErr w:type="spellEnd"/>
      <w:r w:rsidRPr="00B42EB5">
        <w:rPr>
          <w:rFonts w:ascii="Courier New" w:eastAsia="Times New Roman" w:hAnsi="Courier New" w:cs="Courier New"/>
          <w:color w:val="008000"/>
          <w:sz w:val="20"/>
          <w:szCs w:val="20"/>
        </w:rPr>
        <w:t>;</w:t>
      </w:r>
    </w:p>
    <w:p w14:paraId="227E6608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61D0EC1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tity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urto2enc_beh2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s</w:t>
      </w:r>
    </w:p>
    <w:p w14:paraId="03CBF7C1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ort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proofErr w:type="gramEnd"/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B42EB5">
        <w:rPr>
          <w:rFonts w:ascii="Courier New" w:eastAsia="Times New Roman" w:hAnsi="Courier New" w:cs="Courier New"/>
          <w:color w:val="8000FF"/>
          <w:sz w:val="20"/>
          <w:szCs w:val="20"/>
        </w:rPr>
        <w:t>STD_LOGIC_VECTOR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B42EB5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42EC6155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gramStart"/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 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ut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color w:val="8000FF"/>
          <w:sz w:val="20"/>
          <w:szCs w:val="20"/>
        </w:rPr>
        <w:t>STD_LOGIC_VECTOR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B42EB5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015ED8E4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urto2enc_beh2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EB36298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2DA2ACD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rchitecture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havioral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f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urto2enc_beh2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s</w:t>
      </w:r>
    </w:p>
    <w:p w14:paraId="76A8C7AF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017887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egin</w:t>
      </w:r>
    </w:p>
    <w:p w14:paraId="07799D27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8E86EE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rocess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14:paraId="79DB4747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egin</w:t>
      </w:r>
    </w:p>
    <w:p w14:paraId="6C4A616E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ase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s</w:t>
      </w:r>
    </w:p>
    <w:p w14:paraId="7C88B5DD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color w:val="808080"/>
          <w:sz w:val="20"/>
          <w:szCs w:val="20"/>
        </w:rPr>
        <w:t>"0001"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&gt;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B42EB5">
        <w:rPr>
          <w:rFonts w:ascii="Courier New" w:eastAsia="Times New Roman" w:hAnsi="Courier New" w:cs="Courier New"/>
          <w:color w:val="808080"/>
          <w:sz w:val="20"/>
          <w:szCs w:val="20"/>
        </w:rPr>
        <w:t>"00"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3B5D7B2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color w:val="808080"/>
          <w:sz w:val="20"/>
          <w:szCs w:val="20"/>
        </w:rPr>
        <w:t>"0010"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&gt;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B42EB5">
        <w:rPr>
          <w:rFonts w:ascii="Courier New" w:eastAsia="Times New Roman" w:hAnsi="Courier New" w:cs="Courier New"/>
          <w:color w:val="808080"/>
          <w:sz w:val="20"/>
          <w:szCs w:val="20"/>
        </w:rPr>
        <w:t>"01"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12209D9C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color w:val="808080"/>
          <w:sz w:val="20"/>
          <w:szCs w:val="20"/>
        </w:rPr>
        <w:t>"0100"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&gt;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B42EB5">
        <w:rPr>
          <w:rFonts w:ascii="Courier New" w:eastAsia="Times New Roman" w:hAnsi="Courier New" w:cs="Courier New"/>
          <w:color w:val="808080"/>
          <w:sz w:val="20"/>
          <w:szCs w:val="20"/>
        </w:rPr>
        <w:t>"10"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84B2A44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color w:val="808080"/>
          <w:sz w:val="20"/>
          <w:szCs w:val="20"/>
        </w:rPr>
        <w:t>"1000"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&gt;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B42EB5">
        <w:rPr>
          <w:rFonts w:ascii="Courier New" w:eastAsia="Times New Roman" w:hAnsi="Courier New" w:cs="Courier New"/>
          <w:color w:val="808080"/>
          <w:sz w:val="20"/>
          <w:szCs w:val="20"/>
        </w:rPr>
        <w:t>"11"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46A115D8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when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thers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&gt;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r w:rsidRPr="00B42EB5">
        <w:rPr>
          <w:rFonts w:ascii="Courier New" w:eastAsia="Times New Roman" w:hAnsi="Courier New" w:cs="Courier New"/>
          <w:color w:val="808080"/>
          <w:sz w:val="20"/>
          <w:szCs w:val="20"/>
        </w:rPr>
        <w:t>"ZZ"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CCFE094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ase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3DE750D4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149E4B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rocess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280995D0" w14:textId="77777777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C0FA4A" w14:textId="7FDB0982" w:rsidR="00B42EB5" w:rsidRPr="00B42EB5" w:rsidRDefault="00B42EB5" w:rsidP="00B42EB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42EB5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B42EB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havioral</w:t>
      </w:r>
      <w:r w:rsidRPr="00B42EB5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4561B389" w14:textId="77777777" w:rsidR="00B42EB5" w:rsidRDefault="00B42EB5" w:rsidP="007F2850">
      <w:pPr>
        <w:rPr>
          <w:rFonts w:ascii="Times New Roman" w:hAnsi="Times New Roman" w:cs="Times New Roman"/>
          <w:b/>
          <w:bCs/>
        </w:rPr>
      </w:pPr>
    </w:p>
    <w:p w14:paraId="02A7DB44" w14:textId="49C80DC1" w:rsidR="007F2850" w:rsidRPr="00FD3A55" w:rsidRDefault="007F2850" w:rsidP="007F28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>Design a</w:t>
      </w:r>
      <w:r w:rsidR="008831A5">
        <w:rPr>
          <w:rFonts w:ascii="Times New Roman" w:hAnsi="Times New Roman" w:cs="Times New Roman"/>
          <w:b/>
          <w:bCs/>
        </w:rPr>
        <w:t>n</w:t>
      </w:r>
      <w:r w:rsidRPr="00FD3A55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8</w:t>
      </w:r>
      <w:r w:rsidRPr="00FD3A55">
        <w:rPr>
          <w:rFonts w:ascii="Times New Roman" w:hAnsi="Times New Roman" w:cs="Times New Roman"/>
          <w:b/>
          <w:bCs/>
        </w:rPr>
        <w:t>-to-</w:t>
      </w:r>
      <w:r>
        <w:rPr>
          <w:rFonts w:ascii="Times New Roman" w:hAnsi="Times New Roman" w:cs="Times New Roman"/>
          <w:b/>
          <w:bCs/>
        </w:rPr>
        <w:t>3</w:t>
      </w:r>
      <w:r w:rsidRPr="00FD3A55">
        <w:rPr>
          <w:rFonts w:ascii="Times New Roman" w:hAnsi="Times New Roman" w:cs="Times New Roman"/>
          <w:b/>
          <w:bCs/>
        </w:rPr>
        <w:t xml:space="preserve"> encoder.</w:t>
      </w:r>
    </w:p>
    <w:p w14:paraId="7C936444" w14:textId="57EE9035" w:rsidR="007F2850" w:rsidRDefault="007F2850" w:rsidP="007F285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"/>
        <w:gridCol w:w="348"/>
        <w:gridCol w:w="348"/>
        <w:gridCol w:w="348"/>
        <w:gridCol w:w="348"/>
        <w:gridCol w:w="348"/>
        <w:gridCol w:w="348"/>
        <w:gridCol w:w="348"/>
        <w:gridCol w:w="396"/>
        <w:gridCol w:w="396"/>
        <w:gridCol w:w="396"/>
      </w:tblGrid>
      <w:tr w:rsidR="00FC08E2" w14:paraId="3B87DEFA" w14:textId="7684DE72" w:rsidTr="00974A55">
        <w:trPr>
          <w:jc w:val="center"/>
        </w:trPr>
        <w:tc>
          <w:tcPr>
            <w:tcW w:w="0" w:type="auto"/>
            <w:gridSpan w:val="8"/>
            <w:vAlign w:val="center"/>
          </w:tcPr>
          <w:p w14:paraId="3CD5D40F" w14:textId="080B8290" w:rsidR="00FC08E2" w:rsidRDefault="00FC08E2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0" w:type="auto"/>
            <w:gridSpan w:val="3"/>
            <w:vAlign w:val="center"/>
          </w:tcPr>
          <w:p w14:paraId="6256B911" w14:textId="7CDD8275" w:rsidR="00FC08E2" w:rsidRDefault="00FC08E2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</w:tr>
      <w:tr w:rsidR="00A0736A" w14:paraId="1B195E1A" w14:textId="3406B28B" w:rsidTr="00974A55">
        <w:trPr>
          <w:jc w:val="center"/>
        </w:trPr>
        <w:tc>
          <w:tcPr>
            <w:tcW w:w="0" w:type="auto"/>
            <w:vAlign w:val="center"/>
          </w:tcPr>
          <w:p w14:paraId="6681FA8E" w14:textId="18C09D8B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7</w:t>
            </w:r>
          </w:p>
        </w:tc>
        <w:tc>
          <w:tcPr>
            <w:tcW w:w="0" w:type="auto"/>
            <w:vAlign w:val="center"/>
          </w:tcPr>
          <w:p w14:paraId="2375FC58" w14:textId="7A185E7E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16970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6</w:t>
            </w:r>
          </w:p>
        </w:tc>
        <w:tc>
          <w:tcPr>
            <w:tcW w:w="0" w:type="auto"/>
            <w:vAlign w:val="center"/>
          </w:tcPr>
          <w:p w14:paraId="005E7EE2" w14:textId="2909AB0B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5</w:t>
            </w:r>
          </w:p>
        </w:tc>
        <w:tc>
          <w:tcPr>
            <w:tcW w:w="0" w:type="auto"/>
            <w:vAlign w:val="center"/>
          </w:tcPr>
          <w:p w14:paraId="44365F72" w14:textId="4AC77099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4</w:t>
            </w:r>
          </w:p>
        </w:tc>
        <w:tc>
          <w:tcPr>
            <w:tcW w:w="0" w:type="auto"/>
            <w:vAlign w:val="center"/>
          </w:tcPr>
          <w:p w14:paraId="3C8802DC" w14:textId="3F038B29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3</w:t>
            </w:r>
          </w:p>
        </w:tc>
        <w:tc>
          <w:tcPr>
            <w:tcW w:w="0" w:type="auto"/>
            <w:vAlign w:val="center"/>
          </w:tcPr>
          <w:p w14:paraId="65595117" w14:textId="0FEDDE2E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16970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2F9D8F0B" w14:textId="1899DE10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7AE52F39" w14:textId="3B3E31B1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74F86CDB" w14:textId="492C5C19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797510FB" w14:textId="0FC17B28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</w:tcPr>
          <w:p w14:paraId="7FFC5183" w14:textId="6904FCAB" w:rsidR="00A0736A" w:rsidRDefault="00A0736A" w:rsidP="00A073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</w:tr>
      <w:tr w:rsidR="00035847" w14:paraId="22DEA785" w14:textId="0DD018B0" w:rsidTr="00974A55">
        <w:trPr>
          <w:jc w:val="center"/>
        </w:trPr>
        <w:tc>
          <w:tcPr>
            <w:tcW w:w="0" w:type="auto"/>
            <w:vAlign w:val="center"/>
          </w:tcPr>
          <w:p w14:paraId="373BDB18" w14:textId="0CC699AE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E5104C8" w14:textId="7777777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531370F" w14:textId="61FFBB1C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C1A2273" w14:textId="48341680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42A1FC2" w14:textId="587F151E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07D0A95" w14:textId="02DE0182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7DC1ABB" w14:textId="72458CF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77441C5" w14:textId="7D94B4CD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1A8741C" w14:textId="4551A002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67B4A4F" w14:textId="7777777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34FC26D" w14:textId="567F3778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035847" w14:paraId="5D95AB03" w14:textId="25E282B3" w:rsidTr="00974A55">
        <w:trPr>
          <w:jc w:val="center"/>
        </w:trPr>
        <w:tc>
          <w:tcPr>
            <w:tcW w:w="0" w:type="auto"/>
            <w:vAlign w:val="center"/>
          </w:tcPr>
          <w:p w14:paraId="52CD6598" w14:textId="7777777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CBF4E9D" w14:textId="083398B9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237A112" w14:textId="3BE81360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B2B06AE" w14:textId="46FE9E8B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E3D6B88" w14:textId="7EEB0104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94182BD" w14:textId="22A70AD8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01F110E" w14:textId="281A5248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1CD88B8" w14:textId="671FF593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CAC2490" w14:textId="720C029F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303A31F" w14:textId="79BC9F94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DBCE238" w14:textId="697FE45D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035847" w14:paraId="0C5A2AFF" w14:textId="523F8357" w:rsidTr="00974A55">
        <w:trPr>
          <w:jc w:val="center"/>
        </w:trPr>
        <w:tc>
          <w:tcPr>
            <w:tcW w:w="0" w:type="auto"/>
            <w:vAlign w:val="center"/>
          </w:tcPr>
          <w:p w14:paraId="51CE6842" w14:textId="7777777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6828177" w14:textId="7777777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7ADBC1A" w14:textId="09476B45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F15ED50" w14:textId="11245422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28F98A1" w14:textId="57DCAA7C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5032E4D" w14:textId="10B61003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9CCEEB2" w14:textId="53572453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9134A54" w14:textId="00006C1D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73DF4EB" w14:textId="32E8A2CF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EE9D9ED" w14:textId="27A1A62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99E8A54" w14:textId="5BFFD040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035847" w14:paraId="0D31A89E" w14:textId="022D9DAC" w:rsidTr="00974A55">
        <w:trPr>
          <w:jc w:val="center"/>
        </w:trPr>
        <w:tc>
          <w:tcPr>
            <w:tcW w:w="0" w:type="auto"/>
            <w:vAlign w:val="center"/>
          </w:tcPr>
          <w:p w14:paraId="7A304091" w14:textId="7777777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829E2E7" w14:textId="7777777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9F284DE" w14:textId="381C538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7E02765" w14:textId="086368C9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BA4625E" w14:textId="5A615515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CBBEBE5" w14:textId="7E6AF753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A7D5EAD" w14:textId="54ECEE4F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2F502B9" w14:textId="59D886A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D541301" w14:textId="132E683F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D69C183" w14:textId="7777777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B068B34" w14:textId="7FE4FBC4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035847" w14:paraId="74342D7F" w14:textId="35171AD1" w:rsidTr="00974A55">
        <w:trPr>
          <w:jc w:val="center"/>
        </w:trPr>
        <w:tc>
          <w:tcPr>
            <w:tcW w:w="0" w:type="auto"/>
          </w:tcPr>
          <w:p w14:paraId="58CD1C3A" w14:textId="71CC07AD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FC0BB08" w14:textId="3B4F740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FD3F334" w14:textId="1D56B86C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125EECD" w14:textId="0C68539B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747114D" w14:textId="6506D1D2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C6FA74A" w14:textId="3B04AE30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271A670" w14:textId="47B45C4A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D0AE763" w14:textId="539C3B4F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65B8C7E" w14:textId="7662035D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41299B36" w14:textId="2344B81C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26C94FF" w14:textId="74BCAAC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035847" w14:paraId="558BBFE9" w14:textId="2A9CE902" w:rsidTr="00974A55">
        <w:trPr>
          <w:jc w:val="center"/>
        </w:trPr>
        <w:tc>
          <w:tcPr>
            <w:tcW w:w="0" w:type="auto"/>
          </w:tcPr>
          <w:p w14:paraId="397E4F37" w14:textId="7EC74FC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DB1C859" w14:textId="3F4C707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85FD03A" w14:textId="7E09040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EC42F5D" w14:textId="2C35609E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759EB04" w14:textId="5AB6475D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F999EF8" w14:textId="089FACE8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3745181" w14:textId="191FB597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067B1A9" w14:textId="20C033CE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517542C" w14:textId="2927F5C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0B04E32C" w14:textId="1E57D840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0A3BA8E" w14:textId="04F0885C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035847" w14:paraId="64C64478" w14:textId="0438C8B5" w:rsidTr="00974A55">
        <w:trPr>
          <w:jc w:val="center"/>
        </w:trPr>
        <w:tc>
          <w:tcPr>
            <w:tcW w:w="0" w:type="auto"/>
          </w:tcPr>
          <w:p w14:paraId="0A2F6A08" w14:textId="5E1FB17A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80364EF" w14:textId="7C5615D4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5440F3A" w14:textId="2AFBD7BD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F08D4D9" w14:textId="1E75C022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0DA6C30" w14:textId="3233105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67541E2" w14:textId="048B72B6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B6D49C7" w14:textId="626EB53D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AB4267F" w14:textId="1E3000D2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C358964" w14:textId="7D0BC766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CE47E17" w14:textId="2B0FCD1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178898B" w14:textId="005F331C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035847" w14:paraId="23D29FF5" w14:textId="58415F67" w:rsidTr="00974A55">
        <w:trPr>
          <w:jc w:val="center"/>
        </w:trPr>
        <w:tc>
          <w:tcPr>
            <w:tcW w:w="0" w:type="auto"/>
          </w:tcPr>
          <w:p w14:paraId="394CE644" w14:textId="789159F2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62A880F" w14:textId="73991EF1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8B27A9F" w14:textId="28D5108C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216F111" w14:textId="2DE216B9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52AE1B5" w14:textId="3247E1EA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921B000" w14:textId="7879A494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C69C246" w14:textId="496D0514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04EBBD6" w14:textId="2C30D0E9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788FABA" w14:textId="47ED8F89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D078051" w14:textId="183AD966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EF5DE50" w14:textId="5F38629B" w:rsidR="00035847" w:rsidRPr="00F0192D" w:rsidRDefault="00035847" w:rsidP="000358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761F3730" w14:textId="77777777" w:rsidR="00633571" w:rsidRDefault="00633571" w:rsidP="007F2850">
      <w:pPr>
        <w:rPr>
          <w:rFonts w:ascii="Times New Roman" w:hAnsi="Times New Roman" w:cs="Times New Roman"/>
          <w:b/>
          <w:bCs/>
        </w:rPr>
      </w:pPr>
    </w:p>
    <w:p w14:paraId="3D7A771F" w14:textId="15EB83C0" w:rsidR="007F2850" w:rsidRDefault="007F2850" w:rsidP="007F285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p w14:paraId="072A13C0" w14:textId="74446CA9" w:rsidR="00784A3C" w:rsidRDefault="00784A3C" w:rsidP="007F2850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84A3C" w14:paraId="1D5C8232" w14:textId="77777777" w:rsidTr="00784A3C">
        <w:tc>
          <w:tcPr>
            <w:tcW w:w="9350" w:type="dxa"/>
          </w:tcPr>
          <w:p w14:paraId="2BA857F0" w14:textId="77777777" w:rsidR="00784A3C" w:rsidRDefault="00784A3C" w:rsidP="007F2850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  <w:p w14:paraId="50D88469" w14:textId="13CC9CCE" w:rsidR="00784A3C" w:rsidRDefault="00784A3C" w:rsidP="007F285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687C386F" wp14:editId="3A084569">
                  <wp:simplePos x="988828" y="925033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848965" cy="2221543"/>
                  <wp:effectExtent l="0" t="0" r="8890" b="762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1591279459.jpe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179" t="41055" r="34871" b="30903"/>
                          <a:stretch/>
                        </pic:blipFill>
                        <pic:spPr bwMode="auto">
                          <a:xfrm>
                            <a:off x="0" y="0"/>
                            <a:ext cx="2848965" cy="22215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0098D47" w14:textId="77777777" w:rsidR="00784A3C" w:rsidRDefault="00784A3C" w:rsidP="007F2850">
      <w:pPr>
        <w:rPr>
          <w:rFonts w:ascii="Times New Roman" w:hAnsi="Times New Roman" w:cs="Times New Roman"/>
          <w:b/>
          <w:bCs/>
        </w:rPr>
      </w:pPr>
    </w:p>
    <w:p w14:paraId="0B29FA40" w14:textId="0D33AE11" w:rsidR="000B5BD8" w:rsidRPr="000B5BD8" w:rsidRDefault="007F2850" w:rsidP="000B5BD8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 xml:space="preserve">Using structural </w:t>
      </w:r>
      <w:r>
        <w:rPr>
          <w:rFonts w:ascii="Times New Roman" w:hAnsi="Times New Roman" w:cs="Times New Roman"/>
          <w:b/>
          <w:bCs/>
        </w:rPr>
        <w:t>modelling.</w:t>
      </w:r>
    </w:p>
    <w:p w14:paraId="6F39232D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7E07764C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7F5232AC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0F6EF470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2EA41B38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0:29:28 01/27/2020 </w:t>
      </w:r>
    </w:p>
    <w:p w14:paraId="68B50577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039F8312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eighttothre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1973FF0A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120BF0A3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6F1B540F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0674C228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48493200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3B10100E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7244ABB2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4F7BB7DC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584957D9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10BC1360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1A4000CD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246B716C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48EAF182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83FE7AF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6A80E26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8339F19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2F6B4D03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42763824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4C54A4EE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6480EDB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756EE3F0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3A2B5C1C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2C7963A2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47EFFFF0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D3A7BF8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ighttothre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27B2B482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0DC3A9C9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26552D3B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ighttothre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CB50687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7C83792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ighttothre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17089D4E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08774D4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2799CB66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21CCE7D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62A615C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2E5D8FF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16C2688F" w14:textId="77777777" w:rsidR="000B5BD8" w:rsidRDefault="000B5BD8" w:rsidP="000B5B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CEF5E6A" w14:textId="77777777" w:rsidR="000B5BD8" w:rsidRPr="000B5BD8" w:rsidRDefault="000B5BD8" w:rsidP="000B5BD8">
      <w:pPr>
        <w:rPr>
          <w:rFonts w:ascii="Times New Roman" w:hAnsi="Times New Roman" w:cs="Times New Roman"/>
          <w:b/>
          <w:bCs/>
        </w:rPr>
      </w:pPr>
    </w:p>
    <w:p w14:paraId="560E1EF7" w14:textId="444E3F6F" w:rsidR="00BD668D" w:rsidRPr="007A6780" w:rsidRDefault="007F2850" w:rsidP="00BD668D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sing behavioral modelling using </w:t>
      </w:r>
      <w:r w:rsidR="005F3EE1">
        <w:rPr>
          <w:rFonts w:ascii="Times New Roman" w:hAnsi="Times New Roman" w:cs="Times New Roman"/>
          <w:b/>
          <w:bCs/>
        </w:rPr>
        <w:t>select</w:t>
      </w:r>
      <w:r>
        <w:rPr>
          <w:rFonts w:ascii="Times New Roman" w:hAnsi="Times New Roman" w:cs="Times New Roman"/>
          <w:b/>
          <w:bCs/>
        </w:rPr>
        <w:t xml:space="preserve"> statements.</w:t>
      </w:r>
    </w:p>
    <w:p w14:paraId="2564F6D4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2D5DDD03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04F48633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33CCF84B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595E1DB3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0:29:28 01/27/2020 </w:t>
      </w:r>
    </w:p>
    <w:p w14:paraId="0AA64EAC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2924CC84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eighttothre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03C6A7FE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77276C0C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3E691214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5FE75DB5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4A02DDCB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6B0383F1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00E9B488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20BF822D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6DF1B7BC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6D22A643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65513D6B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78AE0D0E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4837D476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0DE8ECE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51949CF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6313CEE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29FB28D0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23598FCD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3DEE75F4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02FDA40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46D47D1A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60D01C98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2AE5ECC1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51B8736A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C309867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ighttothre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5F537AA9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20959E08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26DC5D51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ighttothre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EF4C00B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E785B1C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ighttothre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2A4C176A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42B19F8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44901E7A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7EE10ED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30C2F70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5849F45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lastRenderedPageBreak/>
        <w:tab/>
      </w:r>
    </w:p>
    <w:p w14:paraId="7BDF141F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813E56B" w14:textId="77777777" w:rsidR="007A6780" w:rsidRDefault="007A6780" w:rsidP="007A67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BA48F17" w14:textId="77777777" w:rsidR="007A6780" w:rsidRPr="00BD668D" w:rsidRDefault="007A6780" w:rsidP="00BD668D">
      <w:pPr>
        <w:rPr>
          <w:rFonts w:ascii="Times New Roman" w:hAnsi="Times New Roman" w:cs="Times New Roman"/>
          <w:b/>
          <w:bCs/>
        </w:rPr>
      </w:pPr>
    </w:p>
    <w:p w14:paraId="3B46910F" w14:textId="0076EAE2" w:rsidR="00B607F8" w:rsidRPr="00983D74" w:rsidRDefault="007F2850" w:rsidP="00B607F8">
      <w:pPr>
        <w:pStyle w:val="ListParagraph"/>
        <w:numPr>
          <w:ilvl w:val="0"/>
          <w:numId w:val="4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sing behavioral modelling using </w:t>
      </w:r>
      <w:r w:rsidR="00D25218">
        <w:rPr>
          <w:rFonts w:ascii="Times New Roman" w:hAnsi="Times New Roman" w:cs="Times New Roman"/>
          <w:b/>
          <w:bCs/>
        </w:rPr>
        <w:t>case</w:t>
      </w:r>
      <w:r>
        <w:rPr>
          <w:rFonts w:ascii="Times New Roman" w:hAnsi="Times New Roman" w:cs="Times New Roman"/>
          <w:b/>
          <w:bCs/>
        </w:rPr>
        <w:t xml:space="preserve"> statements.</w:t>
      </w:r>
    </w:p>
    <w:p w14:paraId="71A5EC6F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056C64F9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2A6A67AB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4F17E256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6252E790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0:55:27 01/27/2020 </w:t>
      </w:r>
    </w:p>
    <w:p w14:paraId="218A75DA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57D7ED4F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eighttothreee_bhe_s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11B7C39F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51D86F05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7727FEDC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54693B47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6413E849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6AC31C06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5A16F469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3DAB3F01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6D9CE18D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3685D669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477F3B1B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770B6727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0B813609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702BC47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EFDD4CC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AD96A41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71CE18C6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0A9969FB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3A837403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00668E9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70F399F8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4C66AB71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19CBDAB5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3C91FE43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7D42622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ighttothreee_bhe_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30C7BF5E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A054AE4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3817138D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ighttothreee_bhe_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855D279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F786C62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ighttothreee_bhe_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09E2D22F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DA5FBBC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43B75102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AABA146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5556FBAE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050228B7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3EE0BA8A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00001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E61139A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0001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D39E21E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001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0A49DAC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010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641A43B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0F462F9F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100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29DA57B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1000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4E2146F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0000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1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036BB5E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0000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1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EBEE535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3C6BF6D9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thers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&gt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ZZZ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4E9BF72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6623F5E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225F9E0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5EFE276" w14:textId="77777777" w:rsidR="003612B0" w:rsidRDefault="003612B0" w:rsidP="003612B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8E6217D" w14:textId="77777777" w:rsidR="00D25218" w:rsidRDefault="00D25218" w:rsidP="00B607F8">
      <w:pPr>
        <w:rPr>
          <w:rFonts w:ascii="Times New Roman" w:hAnsi="Times New Roman" w:cs="Times New Roman"/>
          <w:b/>
          <w:bCs/>
        </w:rPr>
      </w:pPr>
    </w:p>
    <w:p w14:paraId="2CE81A8D" w14:textId="46F9FA7A" w:rsidR="00B607F8" w:rsidRPr="00FD3A55" w:rsidRDefault="00B607F8" w:rsidP="00B607F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 xml:space="preserve">Design a </w:t>
      </w:r>
      <w:r>
        <w:rPr>
          <w:rFonts w:ascii="Times New Roman" w:hAnsi="Times New Roman" w:cs="Times New Roman"/>
          <w:b/>
          <w:bCs/>
        </w:rPr>
        <w:t>decimal</w:t>
      </w:r>
      <w:r w:rsidRPr="00FD3A55">
        <w:rPr>
          <w:rFonts w:ascii="Times New Roman" w:hAnsi="Times New Roman" w:cs="Times New Roman"/>
          <w:b/>
          <w:bCs/>
        </w:rPr>
        <w:t>-to-</w:t>
      </w:r>
      <w:r>
        <w:rPr>
          <w:rFonts w:ascii="Times New Roman" w:hAnsi="Times New Roman" w:cs="Times New Roman"/>
          <w:b/>
          <w:bCs/>
        </w:rPr>
        <w:t>BCD</w:t>
      </w:r>
      <w:r w:rsidRPr="00FD3A55">
        <w:rPr>
          <w:rFonts w:ascii="Times New Roman" w:hAnsi="Times New Roman" w:cs="Times New Roman"/>
          <w:b/>
          <w:bCs/>
        </w:rPr>
        <w:t xml:space="preserve"> encoder.</w:t>
      </w:r>
    </w:p>
    <w:p w14:paraId="5F4F4D37" w14:textId="4596E2D8" w:rsidR="00B607F8" w:rsidRDefault="00B607F8" w:rsidP="00B607F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48"/>
        <w:gridCol w:w="396"/>
        <w:gridCol w:w="396"/>
        <w:gridCol w:w="396"/>
        <w:gridCol w:w="396"/>
      </w:tblGrid>
      <w:tr w:rsidR="007110FB" w14:paraId="078A4D95" w14:textId="77777777" w:rsidTr="00974A55">
        <w:trPr>
          <w:jc w:val="center"/>
        </w:trPr>
        <w:tc>
          <w:tcPr>
            <w:tcW w:w="0" w:type="auto"/>
            <w:gridSpan w:val="10"/>
          </w:tcPr>
          <w:p w14:paraId="59B9B4C1" w14:textId="66A6E598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0" w:type="auto"/>
            <w:gridSpan w:val="4"/>
          </w:tcPr>
          <w:p w14:paraId="445838DD" w14:textId="4438A2CD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</w:tr>
      <w:tr w:rsidR="007110FB" w14:paraId="42F1C4C4" w14:textId="77777777" w:rsidTr="00974A55">
        <w:trPr>
          <w:jc w:val="center"/>
        </w:trPr>
        <w:tc>
          <w:tcPr>
            <w:tcW w:w="0" w:type="auto"/>
          </w:tcPr>
          <w:p w14:paraId="76511A80" w14:textId="46FC1B4A" w:rsidR="007110FB" w:rsidRPr="00E32B5D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9</w:t>
            </w:r>
          </w:p>
        </w:tc>
        <w:tc>
          <w:tcPr>
            <w:tcW w:w="0" w:type="auto"/>
          </w:tcPr>
          <w:p w14:paraId="1D8A071F" w14:textId="44A1251D" w:rsidR="007110FB" w:rsidRPr="00E32B5D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8</w:t>
            </w:r>
          </w:p>
        </w:tc>
        <w:tc>
          <w:tcPr>
            <w:tcW w:w="0" w:type="auto"/>
            <w:vAlign w:val="center"/>
          </w:tcPr>
          <w:p w14:paraId="5FCEF1B1" w14:textId="71D54376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7</w:t>
            </w:r>
          </w:p>
        </w:tc>
        <w:tc>
          <w:tcPr>
            <w:tcW w:w="0" w:type="auto"/>
            <w:vAlign w:val="center"/>
          </w:tcPr>
          <w:p w14:paraId="211B05B8" w14:textId="77777777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16970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6</w:t>
            </w:r>
          </w:p>
        </w:tc>
        <w:tc>
          <w:tcPr>
            <w:tcW w:w="0" w:type="auto"/>
            <w:vAlign w:val="center"/>
          </w:tcPr>
          <w:p w14:paraId="24B72555" w14:textId="77777777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5</w:t>
            </w:r>
          </w:p>
        </w:tc>
        <w:tc>
          <w:tcPr>
            <w:tcW w:w="0" w:type="auto"/>
            <w:vAlign w:val="center"/>
          </w:tcPr>
          <w:p w14:paraId="211FFE47" w14:textId="77777777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4</w:t>
            </w:r>
          </w:p>
        </w:tc>
        <w:tc>
          <w:tcPr>
            <w:tcW w:w="0" w:type="auto"/>
            <w:vAlign w:val="center"/>
          </w:tcPr>
          <w:p w14:paraId="636ABFCF" w14:textId="77777777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3</w:t>
            </w:r>
          </w:p>
        </w:tc>
        <w:tc>
          <w:tcPr>
            <w:tcW w:w="0" w:type="auto"/>
            <w:vAlign w:val="center"/>
          </w:tcPr>
          <w:p w14:paraId="114D561F" w14:textId="77777777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16970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5EEDA8A5" w14:textId="77777777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5E6BA36C" w14:textId="77777777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  <w:tc>
          <w:tcPr>
            <w:tcW w:w="0" w:type="auto"/>
          </w:tcPr>
          <w:p w14:paraId="5C532EA1" w14:textId="3100D5C1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3</w:t>
            </w:r>
          </w:p>
        </w:tc>
        <w:tc>
          <w:tcPr>
            <w:tcW w:w="0" w:type="auto"/>
            <w:vAlign w:val="center"/>
          </w:tcPr>
          <w:p w14:paraId="62694C23" w14:textId="316A7690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7C9AB5C0" w14:textId="77777777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</w:tcPr>
          <w:p w14:paraId="563B7B30" w14:textId="77777777" w:rsidR="007110FB" w:rsidRDefault="007110FB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</w:tr>
      <w:tr w:rsidR="007110FB" w14:paraId="5104095C" w14:textId="77777777" w:rsidTr="00974A55">
        <w:trPr>
          <w:jc w:val="center"/>
        </w:trPr>
        <w:tc>
          <w:tcPr>
            <w:tcW w:w="0" w:type="auto"/>
            <w:vAlign w:val="center"/>
          </w:tcPr>
          <w:p w14:paraId="671EDB7C" w14:textId="5CBAB0C4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6F94558" w14:textId="7D3612AE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016755C" w14:textId="533FF079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8A12251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8AE3360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DF5BB53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72023A4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703FECE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F52EF76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BB97EC6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E2E2993" w14:textId="0358E859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64143FB" w14:textId="7E30B8CA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0D9A3B1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86976ED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7110FB" w14:paraId="4E032787" w14:textId="77777777" w:rsidTr="00974A55">
        <w:trPr>
          <w:jc w:val="center"/>
        </w:trPr>
        <w:tc>
          <w:tcPr>
            <w:tcW w:w="0" w:type="auto"/>
            <w:vAlign w:val="center"/>
          </w:tcPr>
          <w:p w14:paraId="4777355D" w14:textId="011C279F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1CC98C4" w14:textId="1E779A7E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2E7EF28" w14:textId="33E636AF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6CE981D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EAE6E6C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4CEEF8F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1C94858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1E93A7F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B7614DE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0C0B76B9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0D09407" w14:textId="04D6606C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ED6442A" w14:textId="3BFDC08C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D01D87F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ADB66C9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7110FB" w14:paraId="14CB2A8E" w14:textId="77777777" w:rsidTr="00974A55">
        <w:trPr>
          <w:jc w:val="center"/>
        </w:trPr>
        <w:tc>
          <w:tcPr>
            <w:tcW w:w="0" w:type="auto"/>
            <w:vAlign w:val="center"/>
          </w:tcPr>
          <w:p w14:paraId="191BBA88" w14:textId="3028BF20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61F0513" w14:textId="6D6EA239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A103F48" w14:textId="410D4BBA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C5893D0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D2B4032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F4A8964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985A941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7BAF9FC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2B14E415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B7EC18F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774BB67" w14:textId="2F3DCAA7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8D4732D" w14:textId="2CCB89DD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9535239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C863C7C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7110FB" w14:paraId="51EC952D" w14:textId="77777777" w:rsidTr="00974A55">
        <w:trPr>
          <w:jc w:val="center"/>
        </w:trPr>
        <w:tc>
          <w:tcPr>
            <w:tcW w:w="0" w:type="auto"/>
            <w:vAlign w:val="center"/>
          </w:tcPr>
          <w:p w14:paraId="54281EF0" w14:textId="2639099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15E03D6" w14:textId="4852455D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12C4454" w14:textId="5F126FF5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A4633F1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2436DD4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FD95095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EF5338D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FC796BD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6EECDCB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259A569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2AA2784" w14:textId="70944414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42B7D9E" w14:textId="74462945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37EF363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84BE067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7110FB" w14:paraId="3CE75EC0" w14:textId="77777777" w:rsidTr="00974A55">
        <w:trPr>
          <w:jc w:val="center"/>
        </w:trPr>
        <w:tc>
          <w:tcPr>
            <w:tcW w:w="0" w:type="auto"/>
          </w:tcPr>
          <w:p w14:paraId="4E333C30" w14:textId="7531B876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F5D88C8" w14:textId="173BE6EA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C23BD4E" w14:textId="6EC60FEA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2225100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98A239F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3857490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1D59525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9C7AEAB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C84A445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79ED637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A4CFC13" w14:textId="0304A430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38CCC3A" w14:textId="14BAB8B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2B83BB84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7BD86C0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7110FB" w14:paraId="73F3C9FA" w14:textId="77777777" w:rsidTr="00974A55">
        <w:trPr>
          <w:jc w:val="center"/>
        </w:trPr>
        <w:tc>
          <w:tcPr>
            <w:tcW w:w="0" w:type="auto"/>
          </w:tcPr>
          <w:p w14:paraId="6B2B1212" w14:textId="0F7E7DD2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9EE749B" w14:textId="70166896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32AADEA" w14:textId="0255356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75EAC64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60875FC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DA30F79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395875F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A772F70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963B321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0DBD1DA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93EDD3A" w14:textId="641B6EB9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C0E825E" w14:textId="566F5C90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03AC38C1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109E71C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7110FB" w14:paraId="5E0D6237" w14:textId="77777777" w:rsidTr="00974A55">
        <w:trPr>
          <w:jc w:val="center"/>
        </w:trPr>
        <w:tc>
          <w:tcPr>
            <w:tcW w:w="0" w:type="auto"/>
          </w:tcPr>
          <w:p w14:paraId="21EB87A4" w14:textId="02AD8F39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1F2614C" w14:textId="26B72A92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A986D7C" w14:textId="6BFC1D06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4AD288D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1F9A8C0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1CBAD95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DCF132F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C1FB4AF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76389C5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0A92F7E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E9C9603" w14:textId="0B738C46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58FE851" w14:textId="4BB9B689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CD02258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7C28FA4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7110FB" w14:paraId="232938DB" w14:textId="77777777" w:rsidTr="00974A55">
        <w:trPr>
          <w:jc w:val="center"/>
        </w:trPr>
        <w:tc>
          <w:tcPr>
            <w:tcW w:w="0" w:type="auto"/>
          </w:tcPr>
          <w:p w14:paraId="3E17B09F" w14:textId="575C3E72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1D4773F" w14:textId="10B70C98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27DB770" w14:textId="0A8B6CAA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BF32D42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B1C3A8E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4FF43E9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FDD11E5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F044646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208BB3C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4038B12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68C97AC" w14:textId="6AD91479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6FAF3B4" w14:textId="4833CEAD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46419C7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 w:rsidRPr="00F019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F3DDBE2" w14:textId="77777777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7110FB" w14:paraId="10FB89E6" w14:textId="77777777" w:rsidTr="00974A55">
        <w:trPr>
          <w:jc w:val="center"/>
        </w:trPr>
        <w:tc>
          <w:tcPr>
            <w:tcW w:w="0" w:type="auto"/>
          </w:tcPr>
          <w:p w14:paraId="132068A7" w14:textId="08D472DD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D5B7ED8" w14:textId="596AEF6B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A1E1CCE" w14:textId="1A59D5B5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043D9BD" w14:textId="7CED0703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604E567" w14:textId="2C32E62B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4E16DAB" w14:textId="37B4BEA3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7391D60" w14:textId="2C0243D7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528C711" w14:textId="6DF153AA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8698CD3" w14:textId="5E238250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44C5696" w14:textId="134B2416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4CBCC63" w14:textId="24F344E5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FA2B3D3" w14:textId="4ED6407B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FD97EBD" w14:textId="0C749244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5E017BD" w14:textId="6F1BFD89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7110FB" w14:paraId="1B44ED5B" w14:textId="77777777" w:rsidTr="00974A55">
        <w:trPr>
          <w:jc w:val="center"/>
        </w:trPr>
        <w:tc>
          <w:tcPr>
            <w:tcW w:w="0" w:type="auto"/>
          </w:tcPr>
          <w:p w14:paraId="7D3B3F2A" w14:textId="766FD1A8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4F33BDF" w14:textId="59472B6D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24CBF8A" w14:textId="036843D2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55CEFB1" w14:textId="44B41E7C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9643BFB" w14:textId="4D024141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55DEE7E" w14:textId="6A8E3C05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F93173D" w14:textId="6DA16AC0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8EF533A" w14:textId="648926E8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058D0A1" w14:textId="7CA6867E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A48944B" w14:textId="1B82856A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E12ACAA" w14:textId="23A6BE10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D6DD8FD" w14:textId="4B9521B0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A2A3049" w14:textId="7CC924C9" w:rsidR="007110FB" w:rsidRPr="00F0192D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F8B3A35" w14:textId="6FD5EBEF" w:rsidR="007110FB" w:rsidRDefault="007110FB" w:rsidP="007110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48896377" w14:textId="77777777" w:rsidR="00996A8A" w:rsidRDefault="00996A8A" w:rsidP="00B607F8">
      <w:pPr>
        <w:rPr>
          <w:rFonts w:ascii="Times New Roman" w:hAnsi="Times New Roman" w:cs="Times New Roman"/>
          <w:b/>
          <w:bCs/>
        </w:rPr>
      </w:pPr>
    </w:p>
    <w:p w14:paraId="00522774" w14:textId="6A5BA841" w:rsidR="00B607F8" w:rsidRDefault="00B607F8" w:rsidP="00B607F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p w14:paraId="5952C105" w14:textId="438553B5" w:rsidR="00784A3C" w:rsidRDefault="00784A3C" w:rsidP="00B607F8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84A3C" w14:paraId="5A8FB924" w14:textId="77777777" w:rsidTr="00784A3C">
        <w:tc>
          <w:tcPr>
            <w:tcW w:w="9350" w:type="dxa"/>
          </w:tcPr>
          <w:p w14:paraId="53611C29" w14:textId="77777777" w:rsidR="00A61073" w:rsidRDefault="00A61073" w:rsidP="00B607F8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  <w:p w14:paraId="1B5DF473" w14:textId="4F4634B6" w:rsidR="00A61073" w:rsidRDefault="00A61073" w:rsidP="00B607F8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63360" behindDoc="0" locked="0" layoutInCell="1" allowOverlap="1" wp14:anchorId="56A00723" wp14:editId="001C0DB3">
                  <wp:simplePos x="0" y="0"/>
                  <wp:positionH relativeFrom="margin">
                    <wp:posOffset>1544955</wp:posOffset>
                  </wp:positionH>
                  <wp:positionV relativeFrom="margin">
                    <wp:posOffset>15875</wp:posOffset>
                  </wp:positionV>
                  <wp:extent cx="2708275" cy="2282825"/>
                  <wp:effectExtent l="0" t="0" r="0" b="3175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Encoder+–+Decimal+to+BCD.jp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6" t="35769" r="53946" b="14508"/>
                          <a:stretch/>
                        </pic:blipFill>
                        <pic:spPr bwMode="auto">
                          <a:xfrm>
                            <a:off x="0" y="0"/>
                            <a:ext cx="2708275" cy="2282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58BFC5" w14:textId="4C2792EA" w:rsidR="00D72BAE" w:rsidRDefault="00D72BAE" w:rsidP="00B607F8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  <w:p w14:paraId="1E102361" w14:textId="092500E8" w:rsidR="00784A3C" w:rsidRDefault="00784A3C" w:rsidP="00B607F8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  <w:p w14:paraId="1C370B73" w14:textId="722C913B" w:rsidR="00784A3C" w:rsidRDefault="00784A3C" w:rsidP="00B607F8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  <w:p w14:paraId="1AB7C1D7" w14:textId="77777777" w:rsidR="00784A3C" w:rsidRDefault="00784A3C" w:rsidP="00B607F8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  <w:p w14:paraId="0FDADE52" w14:textId="28B53E93" w:rsidR="00784A3C" w:rsidRDefault="00784A3C" w:rsidP="00B607F8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6CE90DB5" w14:textId="77777777" w:rsidR="00784A3C" w:rsidRDefault="00784A3C" w:rsidP="00B607F8">
      <w:pPr>
        <w:rPr>
          <w:rFonts w:ascii="Times New Roman" w:hAnsi="Times New Roman" w:cs="Times New Roman"/>
          <w:b/>
          <w:bCs/>
        </w:rPr>
      </w:pPr>
    </w:p>
    <w:p w14:paraId="2E31B1F8" w14:textId="77777777" w:rsidR="00784A3C" w:rsidRDefault="00784A3C" w:rsidP="00B607F8">
      <w:pPr>
        <w:rPr>
          <w:rFonts w:ascii="Times New Roman" w:hAnsi="Times New Roman" w:cs="Times New Roman"/>
          <w:b/>
          <w:bCs/>
        </w:rPr>
      </w:pPr>
    </w:p>
    <w:p w14:paraId="0E084B54" w14:textId="1B2BA15E" w:rsidR="00B607F8" w:rsidRDefault="009E20EE" w:rsidP="009E20E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de</w:t>
      </w:r>
    </w:p>
    <w:p w14:paraId="578C817D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>----------------------------------------------------------------------------------</w:t>
      </w:r>
    </w:p>
    <w:p w14:paraId="44508BA6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610A4714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6255BA0F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0DCFAB97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1:21:23 01/27/2020 </w:t>
      </w:r>
    </w:p>
    <w:p w14:paraId="72F68709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76A75389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dectoBCD_str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0C3CA4EF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0D902989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6E9635E6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139E9D30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4700EBD1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9637F4E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491786A9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2695EB7F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60782267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7BCCBD41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78855FC5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2FB7FDD5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40919232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BA25C63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EBEFBBD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FCC36DC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68616E69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7CD59FD6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2A61D1F3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5C01ED6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366BBD20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5E43561B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584B2FB6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57723427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347B09B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ectoBCD_st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004F0E7E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9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3EBA5A0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323DF1A0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ectoBCD_st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D6B4ACA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820DBAE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ectoBCD_st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4F989A2C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C5F5C68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6168D420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0D9EC15F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E6D02A6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70B696E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BD8739B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9D7E88F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B019B7B" w14:textId="77777777" w:rsidR="004A4784" w:rsidRDefault="004A4784" w:rsidP="004A47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DEE5470" w14:textId="03DAC492" w:rsidR="001B1BAF" w:rsidRPr="00FD3A55" w:rsidRDefault="001B1BAF" w:rsidP="001B1B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 xml:space="preserve">Design a </w:t>
      </w:r>
      <w:r w:rsidR="009F42D3">
        <w:rPr>
          <w:rFonts w:ascii="Times New Roman" w:hAnsi="Times New Roman" w:cs="Times New Roman"/>
          <w:b/>
          <w:bCs/>
        </w:rPr>
        <w:t>1</w:t>
      </w:r>
      <w:r w:rsidRPr="00FD3A55">
        <w:rPr>
          <w:rFonts w:ascii="Times New Roman" w:hAnsi="Times New Roman" w:cs="Times New Roman"/>
          <w:b/>
          <w:bCs/>
        </w:rPr>
        <w:t>-to-</w:t>
      </w:r>
      <w:r w:rsidR="009F42D3">
        <w:rPr>
          <w:rFonts w:ascii="Times New Roman" w:hAnsi="Times New Roman" w:cs="Times New Roman"/>
          <w:b/>
          <w:bCs/>
        </w:rPr>
        <w:t>2</w:t>
      </w:r>
      <w:r w:rsidRPr="00FD3A55">
        <w:rPr>
          <w:rFonts w:ascii="Times New Roman" w:hAnsi="Times New Roman" w:cs="Times New Roman"/>
          <w:b/>
          <w:bCs/>
        </w:rPr>
        <w:t xml:space="preserve"> </w:t>
      </w:r>
      <w:r w:rsidR="009F42D3">
        <w:rPr>
          <w:rFonts w:ascii="Times New Roman" w:hAnsi="Times New Roman" w:cs="Times New Roman"/>
          <w:b/>
          <w:bCs/>
        </w:rPr>
        <w:t>de</w:t>
      </w:r>
      <w:r w:rsidRPr="00FD3A55">
        <w:rPr>
          <w:rFonts w:ascii="Times New Roman" w:hAnsi="Times New Roman" w:cs="Times New Roman"/>
          <w:b/>
          <w:bCs/>
        </w:rPr>
        <w:t>coder.</w:t>
      </w:r>
    </w:p>
    <w:p w14:paraId="6B2A2F4A" w14:textId="5960002A" w:rsidR="001B1BAF" w:rsidRDefault="001B1BAF" w:rsidP="001B1BA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"/>
        <w:gridCol w:w="383"/>
        <w:gridCol w:w="451"/>
        <w:gridCol w:w="451"/>
      </w:tblGrid>
      <w:tr w:rsidR="00A564F8" w14:paraId="090A85CD" w14:textId="77777777" w:rsidTr="001651BD">
        <w:trPr>
          <w:jc w:val="center"/>
        </w:trPr>
        <w:tc>
          <w:tcPr>
            <w:tcW w:w="0" w:type="auto"/>
            <w:gridSpan w:val="2"/>
            <w:vAlign w:val="center"/>
          </w:tcPr>
          <w:p w14:paraId="68CD6C36" w14:textId="332199D1" w:rsidR="00A564F8" w:rsidRDefault="00A564F8" w:rsidP="001651B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0" w:type="auto"/>
            <w:gridSpan w:val="2"/>
            <w:vAlign w:val="center"/>
          </w:tcPr>
          <w:p w14:paraId="2E883914" w14:textId="66CCD4DF" w:rsidR="00A564F8" w:rsidRDefault="00A564F8" w:rsidP="001651B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</w:tr>
      <w:tr w:rsidR="00A564F8" w14:paraId="6F9875BE" w14:textId="77777777" w:rsidTr="001651BD">
        <w:trPr>
          <w:jc w:val="center"/>
        </w:trPr>
        <w:tc>
          <w:tcPr>
            <w:tcW w:w="0" w:type="auto"/>
            <w:vAlign w:val="center"/>
          </w:tcPr>
          <w:p w14:paraId="33D87B24" w14:textId="6BA45DF9" w:rsidR="00A564F8" w:rsidRDefault="00A564F8" w:rsidP="001651B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</w:t>
            </w:r>
          </w:p>
        </w:tc>
        <w:tc>
          <w:tcPr>
            <w:tcW w:w="0" w:type="auto"/>
            <w:vAlign w:val="center"/>
          </w:tcPr>
          <w:p w14:paraId="17C7222A" w14:textId="2F998D0B" w:rsidR="00A564F8" w:rsidRDefault="00A564F8" w:rsidP="001651B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</w:t>
            </w:r>
            <w:r w:rsidRPr="00A564F8"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12F8E5AE" w14:textId="6700B022" w:rsidR="00A564F8" w:rsidRDefault="00A564F8" w:rsidP="001651B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718FF044" w14:textId="2071E6B0" w:rsidR="00A564F8" w:rsidRDefault="00A564F8" w:rsidP="001651B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</w:tr>
      <w:tr w:rsidR="00A564F8" w14:paraId="674F6361" w14:textId="77777777" w:rsidTr="001651BD">
        <w:trPr>
          <w:jc w:val="center"/>
        </w:trPr>
        <w:tc>
          <w:tcPr>
            <w:tcW w:w="0" w:type="auto"/>
            <w:vAlign w:val="center"/>
          </w:tcPr>
          <w:p w14:paraId="5B9E2D11" w14:textId="4CABBBB6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E33D81D" w14:textId="734D23C9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  <w:vAlign w:val="center"/>
          </w:tcPr>
          <w:p w14:paraId="05F6C2CE" w14:textId="7162BAB8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69C0C62" w14:textId="73A229D7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  <w:tr w:rsidR="00A564F8" w14:paraId="56CA752A" w14:textId="77777777" w:rsidTr="001651BD">
        <w:trPr>
          <w:jc w:val="center"/>
        </w:trPr>
        <w:tc>
          <w:tcPr>
            <w:tcW w:w="0" w:type="auto"/>
            <w:vAlign w:val="center"/>
          </w:tcPr>
          <w:p w14:paraId="73BBAC76" w14:textId="2F2C06D5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1CC43BC" w14:textId="470ED83E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1D42468" w14:textId="1F8AAB93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2854EDF" w14:textId="25E4F335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</w:tr>
      <w:tr w:rsidR="00A564F8" w14:paraId="2B264CED" w14:textId="77777777" w:rsidTr="001651BD">
        <w:trPr>
          <w:jc w:val="center"/>
        </w:trPr>
        <w:tc>
          <w:tcPr>
            <w:tcW w:w="0" w:type="auto"/>
            <w:vAlign w:val="center"/>
          </w:tcPr>
          <w:p w14:paraId="2FFDC352" w14:textId="5B52F2B2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0" w:type="auto"/>
            <w:vAlign w:val="center"/>
          </w:tcPr>
          <w:p w14:paraId="12CC03DD" w14:textId="18358A95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53AEC51" w14:textId="59122987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088BCDD" w14:textId="28D0111D" w:rsidR="00A564F8" w:rsidRPr="001651BD" w:rsidRDefault="00A564F8" w:rsidP="001651BD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</w:tbl>
    <w:p w14:paraId="52F33222" w14:textId="77777777" w:rsidR="00A564F8" w:rsidRDefault="00A564F8" w:rsidP="001B1BAF">
      <w:pPr>
        <w:rPr>
          <w:rFonts w:ascii="Times New Roman" w:hAnsi="Times New Roman" w:cs="Times New Roman"/>
          <w:b/>
          <w:bCs/>
        </w:rPr>
      </w:pPr>
    </w:p>
    <w:p w14:paraId="4C652B95" w14:textId="23BF8E48" w:rsidR="001B1BAF" w:rsidRDefault="001B1BAF" w:rsidP="001B1BA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p w14:paraId="06C22AA4" w14:textId="72343620" w:rsidR="00784A3C" w:rsidRDefault="00784A3C" w:rsidP="001B1BAF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84A3C" w14:paraId="0A0F332B" w14:textId="77777777" w:rsidTr="00784A3C">
        <w:tc>
          <w:tcPr>
            <w:tcW w:w="9350" w:type="dxa"/>
          </w:tcPr>
          <w:p w14:paraId="6BB140C8" w14:textId="77777777" w:rsidR="00784A3C" w:rsidRDefault="00784A3C" w:rsidP="001B1BAF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22CECA50" w14:textId="77777777" w:rsidR="00784A3C" w:rsidRDefault="00784A3C" w:rsidP="001B1BAF">
      <w:pPr>
        <w:rPr>
          <w:rFonts w:ascii="Times New Roman" w:hAnsi="Times New Roman" w:cs="Times New Roman"/>
          <w:b/>
          <w:bCs/>
        </w:rPr>
      </w:pPr>
    </w:p>
    <w:p w14:paraId="4DE86131" w14:textId="1ED0B4DF" w:rsidR="00FD072E" w:rsidRPr="00FD072E" w:rsidRDefault="001B1BAF" w:rsidP="00FD072E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 xml:space="preserve">Using structural </w:t>
      </w:r>
      <w:r>
        <w:rPr>
          <w:rFonts w:ascii="Times New Roman" w:hAnsi="Times New Roman" w:cs="Times New Roman"/>
          <w:b/>
          <w:bCs/>
        </w:rPr>
        <w:t>modelling.</w:t>
      </w:r>
    </w:p>
    <w:p w14:paraId="6E068151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0A9BE522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19B201A0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5CF51A69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42030C54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0:29:56 02/03/2020 </w:t>
      </w:r>
    </w:p>
    <w:p w14:paraId="09FCD8B9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4412DB64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onetotwodecoder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22776F49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5AF502D5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047A91E1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6D3B18D0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0F33C69F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50577A55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46FCEE0A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7044C355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19067B95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28BFC598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600C101D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49D315B5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41F48D2E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DD9020A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9301BC9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5A6EC45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1FC315BE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1A25EB79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3BC74571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6BFDAA3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69339034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7A3017CB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220DBF15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046857AF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1F879E4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netotwodeco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2468E4D7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71FCABE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9B1D588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46599B92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netotwodecod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6B20FB8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8120453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architecture Behavioral of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netotwodeco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s</w:t>
      </w:r>
    </w:p>
    <w:p w14:paraId="563CAF01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egin</w:t>
      </w:r>
    </w:p>
    <w:p w14:paraId="7112A4CF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349852B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0)&lt;= e and n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);</w:t>
      </w:r>
    </w:p>
    <w:p w14:paraId="6686B915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1)&lt;= e and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; </w:t>
      </w:r>
    </w:p>
    <w:p w14:paraId="59773B36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E2765A0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lastRenderedPageBreak/>
        <w:t>end Behavioral;</w:t>
      </w:r>
    </w:p>
    <w:p w14:paraId="58729140" w14:textId="77777777" w:rsidR="00FD072E" w:rsidRDefault="00FD072E" w:rsidP="00FD07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7EFE44B" w14:textId="77777777" w:rsidR="00FD072E" w:rsidRPr="00FD072E" w:rsidRDefault="00FD072E" w:rsidP="00FD072E">
      <w:pPr>
        <w:rPr>
          <w:rFonts w:ascii="Times New Roman" w:hAnsi="Times New Roman" w:cs="Times New Roman"/>
          <w:b/>
          <w:bCs/>
        </w:rPr>
      </w:pPr>
    </w:p>
    <w:p w14:paraId="14729782" w14:textId="4103F9A3" w:rsidR="00484510" w:rsidRPr="000D1375" w:rsidRDefault="001B1BAF" w:rsidP="00484510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sing behavioral modelling using concurrent statements.</w:t>
      </w:r>
    </w:p>
    <w:p w14:paraId="333CB8A4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3B84427F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5BF7D096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4D09EB26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108EF6C9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0:34:38 02/03/2020 </w:t>
      </w:r>
    </w:p>
    <w:p w14:paraId="579E38A9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6BF09BB6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onetotwodecoder2 - Behavioral </w:t>
      </w:r>
    </w:p>
    <w:p w14:paraId="089279AD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76528C54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57DE7258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0BD56F51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161C25A2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50DC7BF6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358C6A7A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66DDA98D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60BE8141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07717E32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28030700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173065BE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36BBDC3A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FFC6B5E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1AFEE3B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5533BA8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652456FF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3E2A72F7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7D895102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7F5AD6B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470AA6BB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7EAB2AFF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079D7B64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3F935D75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37518D7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netotwodecoder2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0E46A096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68B61F9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C3A723C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193D4D67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netotwodecoder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FCF2795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92E5DB1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netotwodecoder2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72CD0B9E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F438EB4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1DC67538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618BB969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ith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amp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</w:p>
    <w:p w14:paraId="4854E9B4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7C968231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50D8FE8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ther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45685BB" w14:textId="77777777" w:rsidR="000D1375" w:rsidRDefault="000D1375" w:rsidP="000D13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F122ACB" w14:textId="77777777" w:rsidR="000D1375" w:rsidRPr="00484510" w:rsidRDefault="000D1375" w:rsidP="00484510">
      <w:pPr>
        <w:rPr>
          <w:rFonts w:ascii="Times New Roman" w:hAnsi="Times New Roman" w:cs="Times New Roman"/>
          <w:b/>
          <w:bCs/>
        </w:rPr>
      </w:pPr>
    </w:p>
    <w:p w14:paraId="5EE58AB3" w14:textId="34730F3A" w:rsidR="003D7536" w:rsidRPr="00F04BD4" w:rsidRDefault="001B1BAF" w:rsidP="003D7536">
      <w:pPr>
        <w:pStyle w:val="ListParagraph"/>
        <w:numPr>
          <w:ilvl w:val="0"/>
          <w:numId w:val="6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sing behavioral modelling using </w:t>
      </w:r>
      <w:r w:rsidR="00CF21B0">
        <w:rPr>
          <w:rFonts w:ascii="Times New Roman" w:hAnsi="Times New Roman" w:cs="Times New Roman"/>
          <w:b/>
          <w:bCs/>
        </w:rPr>
        <w:t>sequential statement</w:t>
      </w:r>
      <w:r w:rsidR="003D7536">
        <w:rPr>
          <w:rFonts w:ascii="Times New Roman" w:hAnsi="Times New Roman" w:cs="Times New Roman"/>
          <w:b/>
          <w:bCs/>
        </w:rPr>
        <w:t>.</w:t>
      </w:r>
    </w:p>
    <w:p w14:paraId="5E621B89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>----------------------------------------------------------------------------------</w:t>
      </w:r>
    </w:p>
    <w:p w14:paraId="74C7401E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1AF3A793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107082CE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4756C87D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0:45:09 02/03/2020 </w:t>
      </w:r>
    </w:p>
    <w:p w14:paraId="67565154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757AEF42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onetotwodecoder3 - Behavioral </w:t>
      </w:r>
    </w:p>
    <w:p w14:paraId="0839BED3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2A5A6445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68C566B5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78021E11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04487D19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6BF3D290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03E1DE25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B13E06D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149564CE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4248F6F2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04368007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39DA456A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05A5C82E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3FD49ED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709F24B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3A1285A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5895B6E5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029663DC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5E819B47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D2EE104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7A7B2859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61C7CCA0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4901FE5A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6C878F92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79BBBD1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netotwodecoder3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1C810A6F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D79FF12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C3B1899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322B953A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netotwodecoder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D089E6C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EB27298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netotwodecoder3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7EE3177E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9093AA7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221BF881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6192C8E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2ECF0633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572D985C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0B3AE65B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0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6DA3D7DE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19D634C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if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0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4DF739FE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078A7E2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if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1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4FCD3E13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FD348DB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79EA6E4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C754E8B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B5322E9" w14:textId="77777777" w:rsidR="00941AF6" w:rsidRDefault="00941AF6" w:rsidP="00941AF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4916192" w14:textId="77777777" w:rsidR="00941AF6" w:rsidRPr="003D7536" w:rsidRDefault="00941AF6" w:rsidP="003D7536">
      <w:pPr>
        <w:rPr>
          <w:rFonts w:ascii="Times New Roman" w:hAnsi="Times New Roman" w:cs="Times New Roman"/>
          <w:b/>
          <w:bCs/>
        </w:rPr>
      </w:pPr>
    </w:p>
    <w:p w14:paraId="6FEBD5F8" w14:textId="5BF9F8B9" w:rsidR="00233556" w:rsidRPr="00FD3A55" w:rsidRDefault="005830A4" w:rsidP="0023355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D</w:t>
      </w:r>
      <w:r w:rsidR="00233556" w:rsidRPr="00FD3A55">
        <w:rPr>
          <w:rFonts w:ascii="Times New Roman" w:hAnsi="Times New Roman" w:cs="Times New Roman"/>
          <w:b/>
          <w:bCs/>
        </w:rPr>
        <w:t xml:space="preserve">esign a </w:t>
      </w:r>
      <w:r w:rsidR="009B7F36">
        <w:rPr>
          <w:rFonts w:ascii="Times New Roman" w:hAnsi="Times New Roman" w:cs="Times New Roman"/>
          <w:b/>
          <w:bCs/>
        </w:rPr>
        <w:t>2</w:t>
      </w:r>
      <w:r w:rsidR="00233556" w:rsidRPr="00FD3A55">
        <w:rPr>
          <w:rFonts w:ascii="Times New Roman" w:hAnsi="Times New Roman" w:cs="Times New Roman"/>
          <w:b/>
          <w:bCs/>
        </w:rPr>
        <w:t>-to-</w:t>
      </w:r>
      <w:r w:rsidR="009B7F36">
        <w:rPr>
          <w:rFonts w:ascii="Times New Roman" w:hAnsi="Times New Roman" w:cs="Times New Roman"/>
          <w:b/>
          <w:bCs/>
        </w:rPr>
        <w:t>4</w:t>
      </w:r>
      <w:r w:rsidR="00233556" w:rsidRPr="00FD3A55">
        <w:rPr>
          <w:rFonts w:ascii="Times New Roman" w:hAnsi="Times New Roman" w:cs="Times New Roman"/>
          <w:b/>
          <w:bCs/>
        </w:rPr>
        <w:t xml:space="preserve"> </w:t>
      </w:r>
      <w:r w:rsidR="00233556">
        <w:rPr>
          <w:rFonts w:ascii="Times New Roman" w:hAnsi="Times New Roman" w:cs="Times New Roman"/>
          <w:b/>
          <w:bCs/>
        </w:rPr>
        <w:t>de</w:t>
      </w:r>
      <w:r w:rsidR="00233556" w:rsidRPr="00FD3A55">
        <w:rPr>
          <w:rFonts w:ascii="Times New Roman" w:hAnsi="Times New Roman" w:cs="Times New Roman"/>
          <w:b/>
          <w:bCs/>
        </w:rPr>
        <w:t>coder.</w:t>
      </w:r>
    </w:p>
    <w:p w14:paraId="457C9017" w14:textId="65768331" w:rsidR="00233556" w:rsidRDefault="00233556" w:rsidP="0023355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6"/>
        <w:gridCol w:w="348"/>
        <w:gridCol w:w="348"/>
        <w:gridCol w:w="396"/>
        <w:gridCol w:w="396"/>
        <w:gridCol w:w="396"/>
        <w:gridCol w:w="396"/>
      </w:tblGrid>
      <w:tr w:rsidR="00C97773" w14:paraId="11B34539" w14:textId="77777777" w:rsidTr="00974A55">
        <w:trPr>
          <w:jc w:val="center"/>
        </w:trPr>
        <w:tc>
          <w:tcPr>
            <w:tcW w:w="0" w:type="auto"/>
            <w:gridSpan w:val="3"/>
          </w:tcPr>
          <w:p w14:paraId="583439DA" w14:textId="3A474845" w:rsidR="00C97773" w:rsidRDefault="00C97773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0" w:type="auto"/>
            <w:gridSpan w:val="4"/>
          </w:tcPr>
          <w:p w14:paraId="669C353D" w14:textId="11FBD778" w:rsidR="00C97773" w:rsidRDefault="00C97773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</w:tr>
      <w:tr w:rsidR="00C97773" w14:paraId="2DB8F93E" w14:textId="77777777" w:rsidTr="00974A55">
        <w:trPr>
          <w:jc w:val="center"/>
        </w:trPr>
        <w:tc>
          <w:tcPr>
            <w:tcW w:w="0" w:type="auto"/>
            <w:vAlign w:val="center"/>
          </w:tcPr>
          <w:p w14:paraId="257349F1" w14:textId="77777777" w:rsidR="00C97773" w:rsidRDefault="00C97773" w:rsidP="00C9777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</w:t>
            </w:r>
          </w:p>
        </w:tc>
        <w:tc>
          <w:tcPr>
            <w:tcW w:w="0" w:type="auto"/>
          </w:tcPr>
          <w:p w14:paraId="08DE5D46" w14:textId="27DED0FF" w:rsidR="00C97773" w:rsidRDefault="00C97773" w:rsidP="00C9777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52E858CC" w14:textId="7B29ACFD" w:rsidR="00C97773" w:rsidRDefault="00C97773" w:rsidP="00C9777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</w:t>
            </w:r>
            <w:r w:rsidRPr="00A564F8"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  <w:tc>
          <w:tcPr>
            <w:tcW w:w="0" w:type="auto"/>
          </w:tcPr>
          <w:p w14:paraId="27CA5816" w14:textId="72AF6FA8" w:rsidR="00C97773" w:rsidRDefault="00C97773" w:rsidP="00C9777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3</w:t>
            </w:r>
          </w:p>
        </w:tc>
        <w:tc>
          <w:tcPr>
            <w:tcW w:w="0" w:type="auto"/>
            <w:vAlign w:val="center"/>
          </w:tcPr>
          <w:p w14:paraId="5C37A0BE" w14:textId="4F5B7525" w:rsidR="00C97773" w:rsidRDefault="00C97773" w:rsidP="00C9777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36A3776E" w14:textId="7916012A" w:rsidR="00C97773" w:rsidRDefault="00C97773" w:rsidP="00C9777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38299153" w14:textId="77777777" w:rsidR="00C97773" w:rsidRDefault="00C97773" w:rsidP="00C9777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</w:tr>
      <w:tr w:rsidR="00C97773" w14:paraId="61A0BD16" w14:textId="77777777" w:rsidTr="00974A55">
        <w:trPr>
          <w:jc w:val="center"/>
        </w:trPr>
        <w:tc>
          <w:tcPr>
            <w:tcW w:w="0" w:type="auto"/>
            <w:vAlign w:val="center"/>
          </w:tcPr>
          <w:p w14:paraId="2C3E7C11" w14:textId="77777777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A07336A" w14:textId="2A0489A0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  <w:vAlign w:val="center"/>
          </w:tcPr>
          <w:p w14:paraId="742A6905" w14:textId="55AD078B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1D2E93C3" w14:textId="0DC4C90B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49C54C8" w14:textId="70371F9D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A0BE4A6" w14:textId="5D1E75DC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54F6349" w14:textId="77777777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  <w:tr w:rsidR="00C97773" w14:paraId="76F1A182" w14:textId="77777777" w:rsidTr="00974A55">
        <w:trPr>
          <w:jc w:val="center"/>
        </w:trPr>
        <w:tc>
          <w:tcPr>
            <w:tcW w:w="0" w:type="auto"/>
            <w:vAlign w:val="center"/>
          </w:tcPr>
          <w:p w14:paraId="6E82DF76" w14:textId="77777777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8446209" w14:textId="0DDB0633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DC3B658" w14:textId="314C5422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D9C0345" w14:textId="516159FA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D95AA19" w14:textId="1EC5A164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83706D7" w14:textId="2C6D7105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20E3AC7" w14:textId="77777777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</w:tr>
      <w:tr w:rsidR="00C97773" w14:paraId="78952C8D" w14:textId="77777777" w:rsidTr="00974A55">
        <w:trPr>
          <w:jc w:val="center"/>
        </w:trPr>
        <w:tc>
          <w:tcPr>
            <w:tcW w:w="0" w:type="auto"/>
            <w:vAlign w:val="center"/>
          </w:tcPr>
          <w:p w14:paraId="15F49E6D" w14:textId="17BF8451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46E7298" w14:textId="7D707DAF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C2F177E" w14:textId="5F929E6E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AC84B1E" w14:textId="13C2A459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C5D75C0" w14:textId="631788CB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5A53AA7" w14:textId="16D4C58B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1EC7F881" w14:textId="7BAB2854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C97773" w14:paraId="7E91D581" w14:textId="77777777" w:rsidTr="00974A55">
        <w:trPr>
          <w:jc w:val="center"/>
        </w:trPr>
        <w:tc>
          <w:tcPr>
            <w:tcW w:w="0" w:type="auto"/>
            <w:vAlign w:val="center"/>
          </w:tcPr>
          <w:p w14:paraId="6A994EF0" w14:textId="2943E461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6764826" w14:textId="1B2964B2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2BA900D" w14:textId="1E08BB8F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973C107" w14:textId="2D2798A4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77888B2" w14:textId="1ECD3D71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A35300B" w14:textId="0D486AA8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580F05C" w14:textId="2E30613C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C97773" w14:paraId="4F1E9ABF" w14:textId="77777777" w:rsidTr="00974A55">
        <w:trPr>
          <w:jc w:val="center"/>
        </w:trPr>
        <w:tc>
          <w:tcPr>
            <w:tcW w:w="0" w:type="auto"/>
            <w:vAlign w:val="center"/>
          </w:tcPr>
          <w:p w14:paraId="2ECDE16E" w14:textId="77777777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26941C1" w14:textId="50102DF2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2B4E046A" w14:textId="5271CA43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2E1B34A" w14:textId="42BACFCC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D27A609" w14:textId="18E7BCF3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B0C2CF9" w14:textId="08DCD6CE" w:rsidR="00C97773" w:rsidRPr="001651BD" w:rsidRDefault="008C0BE2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D263DD3" w14:textId="77777777" w:rsidR="00C97773" w:rsidRPr="001651BD" w:rsidRDefault="00C97773" w:rsidP="00974A55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</w:tbl>
    <w:p w14:paraId="0E93D3E2" w14:textId="77777777" w:rsidR="00C97773" w:rsidRDefault="00C97773" w:rsidP="00233556">
      <w:pPr>
        <w:rPr>
          <w:rFonts w:ascii="Times New Roman" w:hAnsi="Times New Roman" w:cs="Times New Roman"/>
          <w:b/>
          <w:bCs/>
        </w:rPr>
      </w:pPr>
    </w:p>
    <w:p w14:paraId="56B0AC14" w14:textId="2489D9C2" w:rsidR="00233556" w:rsidRDefault="00233556" w:rsidP="0023355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p w14:paraId="5773ACEF" w14:textId="1B251308" w:rsidR="00053864" w:rsidRDefault="00053864" w:rsidP="00233556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53864" w14:paraId="2EF0FB7F" w14:textId="77777777" w:rsidTr="00053864">
        <w:tc>
          <w:tcPr>
            <w:tcW w:w="9350" w:type="dxa"/>
            <w:vAlign w:val="center"/>
          </w:tcPr>
          <w:p w14:paraId="758BC442" w14:textId="4FFB5851" w:rsidR="00053864" w:rsidRDefault="00053864" w:rsidP="00053864">
            <w:pPr>
              <w:jc w:val="center"/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67456" behindDoc="0" locked="0" layoutInCell="1" allowOverlap="1" wp14:anchorId="7B1A07E2" wp14:editId="34629B10">
                  <wp:simplePos x="0" y="0"/>
                  <wp:positionH relativeFrom="margin">
                    <wp:posOffset>735471</wp:posOffset>
                  </wp:positionH>
                  <wp:positionV relativeFrom="margin">
                    <wp:posOffset>112577</wp:posOffset>
                  </wp:positionV>
                  <wp:extent cx="4393565" cy="3383280"/>
                  <wp:effectExtent l="0" t="0" r="6985" b="762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ecoder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68"/>
                          <a:stretch/>
                        </pic:blipFill>
                        <pic:spPr bwMode="auto">
                          <a:xfrm>
                            <a:off x="0" y="0"/>
                            <a:ext cx="4393565" cy="3383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C23ED3" w14:textId="05BA1D1B" w:rsidR="00053864" w:rsidRDefault="00053864" w:rsidP="0005386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857E475" w14:textId="77777777" w:rsidR="00053864" w:rsidRDefault="00053864" w:rsidP="00233556">
      <w:pPr>
        <w:rPr>
          <w:rFonts w:ascii="Times New Roman" w:hAnsi="Times New Roman" w:cs="Times New Roman"/>
          <w:b/>
          <w:bCs/>
        </w:rPr>
      </w:pPr>
    </w:p>
    <w:p w14:paraId="1B0EA037" w14:textId="77777777" w:rsidR="00053864" w:rsidRDefault="00053864" w:rsidP="00233556">
      <w:pPr>
        <w:rPr>
          <w:rFonts w:ascii="Times New Roman" w:hAnsi="Times New Roman" w:cs="Times New Roman"/>
          <w:b/>
          <w:bCs/>
        </w:rPr>
      </w:pPr>
    </w:p>
    <w:p w14:paraId="52FE7C0A" w14:textId="5356EDA4" w:rsidR="00AA527C" w:rsidRPr="0033671A" w:rsidRDefault="00233556" w:rsidP="00AA527C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 xml:space="preserve">Using structural </w:t>
      </w:r>
      <w:r>
        <w:rPr>
          <w:rFonts w:ascii="Times New Roman" w:hAnsi="Times New Roman" w:cs="Times New Roman"/>
          <w:b/>
          <w:bCs/>
        </w:rPr>
        <w:t>modelling.</w:t>
      </w:r>
    </w:p>
    <w:p w14:paraId="183D3AA4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7FFF6770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043026EE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46523A06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5B88CF8B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1:09:16 02/03/2020 </w:t>
      </w:r>
    </w:p>
    <w:p w14:paraId="2A8EFFC2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4AF67D68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twotofourdecoder2 - Behavioral </w:t>
      </w:r>
    </w:p>
    <w:p w14:paraId="6D35E701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47EC049A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 xml:space="preserve">-- Target Devices: </w:t>
      </w:r>
    </w:p>
    <w:p w14:paraId="44796FDF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01C59562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14007C23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71A712A5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3183432C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13B4B2F3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1641BE17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73263977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1C778484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30238037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5CFA83AA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199E7C1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IT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85C862B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093FC28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783D70E1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68206CBC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3EF85205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76F6EF8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6901022C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66BD4945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06B0BC81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453C4B93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52C0E69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2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76319AF9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8133193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361BCA1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178E395E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63B8C90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58C39BD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2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1F90082A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395FA83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5BB869D3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CC0B5C5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180A128C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55763F61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346A40C2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6B43281E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A66F858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B51FBBF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3339593" w14:textId="77777777" w:rsidR="0033671A" w:rsidRDefault="0033671A" w:rsidP="0033671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A5F6AAB" w14:textId="77777777" w:rsidR="0033671A" w:rsidRPr="00AA527C" w:rsidRDefault="0033671A" w:rsidP="00AA527C">
      <w:pPr>
        <w:rPr>
          <w:rFonts w:ascii="Times New Roman" w:hAnsi="Times New Roman" w:cs="Times New Roman"/>
          <w:b/>
          <w:bCs/>
        </w:rPr>
      </w:pPr>
    </w:p>
    <w:p w14:paraId="6F719A33" w14:textId="4A539F22" w:rsidR="00A54CA8" w:rsidRPr="00BD6866" w:rsidRDefault="00AA527C" w:rsidP="00A54CA8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b/>
          <w:bCs/>
        </w:rPr>
      </w:pPr>
      <w:r w:rsidRPr="00BA3768">
        <w:rPr>
          <w:rFonts w:ascii="Times New Roman" w:hAnsi="Times New Roman" w:cs="Times New Roman"/>
          <w:b/>
          <w:bCs/>
        </w:rPr>
        <w:t xml:space="preserve">Using behavioral modelling </w:t>
      </w:r>
      <w:r>
        <w:rPr>
          <w:rFonts w:ascii="Times New Roman" w:hAnsi="Times New Roman" w:cs="Times New Roman"/>
          <w:b/>
          <w:bCs/>
        </w:rPr>
        <w:t>sequential statements</w:t>
      </w:r>
      <w:r w:rsidRPr="00BA3768">
        <w:rPr>
          <w:rFonts w:ascii="Times New Roman" w:hAnsi="Times New Roman" w:cs="Times New Roman"/>
          <w:b/>
          <w:bCs/>
        </w:rPr>
        <w:t>.</w:t>
      </w:r>
    </w:p>
    <w:p w14:paraId="18ED4EFA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62FB8B89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6724E1E1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0CFA7026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7EAD1B7F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1:48:03 02/03/2020 </w:t>
      </w:r>
    </w:p>
    <w:p w14:paraId="5204D218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1DFCBF68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twotofourdecoder4 - Behavioral </w:t>
      </w:r>
    </w:p>
    <w:p w14:paraId="0447C6B6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509EE3FF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7A9D8A18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08C7C078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 xml:space="preserve">-- Description: </w:t>
      </w:r>
    </w:p>
    <w:p w14:paraId="722F77E9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221807F4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0EF5DB1C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8E36EE2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18217FF0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5835D7A1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249E133B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5F548CCF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49AABAE3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5D08090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AE0F5F2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3481264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3EF65920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0BC5EF74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437FEBEA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D8A4162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5BFB0A1E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48BFFF9C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08BDCDEE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7491D729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9F82679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4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5FE8BD0E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EA9BEC3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10848A2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45D74A30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F45FD62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B1692A8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4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5C053330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E899187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0EA0C0C3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80FAEB7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1CAE6CF6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6A96E1F8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3967E7AC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0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622F7FA2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3405500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if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6609B119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CDBEC98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if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3C1034E6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1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4CA1F70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if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6924FB41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AC7D836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if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6FBE6329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5EF0A09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E60FC12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9B321AC" w14:textId="77777777" w:rsidR="00BD6866" w:rsidRDefault="00BD6866" w:rsidP="00BD68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D43C14C" w14:textId="77777777" w:rsidR="00BD6866" w:rsidRPr="00A54CA8" w:rsidRDefault="00BD6866" w:rsidP="00A54CA8">
      <w:pPr>
        <w:rPr>
          <w:rFonts w:ascii="Times New Roman" w:hAnsi="Times New Roman" w:cs="Times New Roman"/>
          <w:b/>
          <w:bCs/>
        </w:rPr>
      </w:pPr>
    </w:p>
    <w:p w14:paraId="6CF868F4" w14:textId="23926E49" w:rsidR="00A54CA8" w:rsidRPr="00A54CA8" w:rsidRDefault="00233556" w:rsidP="00974A55">
      <w:pPr>
        <w:pStyle w:val="ListParagraph"/>
        <w:numPr>
          <w:ilvl w:val="0"/>
          <w:numId w:val="7"/>
        </w:numPr>
        <w:ind w:left="360"/>
        <w:rPr>
          <w:rFonts w:ascii="Times New Roman" w:hAnsi="Times New Roman" w:cs="Times New Roman"/>
          <w:b/>
          <w:bCs/>
        </w:rPr>
      </w:pPr>
      <w:r w:rsidRPr="00A54CA8">
        <w:rPr>
          <w:rFonts w:ascii="Times New Roman" w:hAnsi="Times New Roman" w:cs="Times New Roman"/>
          <w:b/>
          <w:bCs/>
        </w:rPr>
        <w:t>Using behavioral modelling using concurrent statements.</w:t>
      </w:r>
    </w:p>
    <w:p w14:paraId="07CA46A5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7604E60E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34FA972E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0C868F5D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2136997C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 xml:space="preserve">-- Create Date:    01:43:50 02/03/2020 </w:t>
      </w:r>
    </w:p>
    <w:p w14:paraId="46AAF473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2770C7C8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twotofourdecoder3 - Behavioral </w:t>
      </w:r>
    </w:p>
    <w:p w14:paraId="2CACFBA1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033E1D45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00F58203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65896B6E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63EB5097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557FA4B2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1CDE1376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E9D64B2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472CB770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19861510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47E2C454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6192A939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5272E053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C14AA38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FD2E68E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8E3C8FA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15A1EE2C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003ACF2D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6B2AA5DF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E2A4283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16469666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2D0495BB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23F0F623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6E1F4FF7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24B99DC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3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695A72BF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DF103D2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22C617D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6BA4B5D9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8E143F0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4F81CA3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3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1D6F79E0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8A345FD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0AC0DCEC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3E7ED54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ith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amp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</w:p>
    <w:p w14:paraId="13886DB6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1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73E58973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1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47D6F2AB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1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1C28678F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1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55199FD5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ther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31581C6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7B206922" w14:textId="77777777" w:rsidR="00A54CA8" w:rsidRDefault="00A54CA8" w:rsidP="00A54C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388480D" w14:textId="77777777" w:rsidR="00C45D4D" w:rsidRPr="002718DF" w:rsidRDefault="00C45D4D" w:rsidP="002718DF">
      <w:pPr>
        <w:rPr>
          <w:rFonts w:ascii="Times New Roman" w:hAnsi="Times New Roman" w:cs="Times New Roman"/>
          <w:b/>
          <w:bCs/>
        </w:rPr>
      </w:pPr>
    </w:p>
    <w:p w14:paraId="6202EB3B" w14:textId="48F09188" w:rsidR="00C45D4D" w:rsidRPr="00FD3A55" w:rsidRDefault="00C45D4D" w:rsidP="00C45D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 xml:space="preserve">Design a </w:t>
      </w:r>
      <w:r w:rsidR="0005228A">
        <w:rPr>
          <w:rFonts w:ascii="Times New Roman" w:hAnsi="Times New Roman" w:cs="Times New Roman"/>
          <w:b/>
          <w:bCs/>
        </w:rPr>
        <w:t>3</w:t>
      </w:r>
      <w:r w:rsidRPr="00FD3A55">
        <w:rPr>
          <w:rFonts w:ascii="Times New Roman" w:hAnsi="Times New Roman" w:cs="Times New Roman"/>
          <w:b/>
          <w:bCs/>
        </w:rPr>
        <w:t>-to-</w:t>
      </w:r>
      <w:r w:rsidR="0005228A">
        <w:rPr>
          <w:rFonts w:ascii="Times New Roman" w:hAnsi="Times New Roman" w:cs="Times New Roman"/>
          <w:b/>
          <w:bCs/>
        </w:rPr>
        <w:t>8</w:t>
      </w:r>
      <w:r w:rsidRPr="00FD3A55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de</w:t>
      </w:r>
      <w:r w:rsidRPr="00FD3A55">
        <w:rPr>
          <w:rFonts w:ascii="Times New Roman" w:hAnsi="Times New Roman" w:cs="Times New Roman"/>
          <w:b/>
          <w:bCs/>
        </w:rPr>
        <w:t>coder.</w:t>
      </w:r>
    </w:p>
    <w:p w14:paraId="2507227B" w14:textId="77777777" w:rsidR="00C45D4D" w:rsidRDefault="00C45D4D" w:rsidP="00C45D4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6"/>
        <w:gridCol w:w="348"/>
        <w:gridCol w:w="348"/>
        <w:gridCol w:w="348"/>
        <w:gridCol w:w="396"/>
        <w:gridCol w:w="396"/>
        <w:gridCol w:w="396"/>
        <w:gridCol w:w="396"/>
        <w:gridCol w:w="396"/>
        <w:gridCol w:w="396"/>
        <w:gridCol w:w="396"/>
        <w:gridCol w:w="396"/>
      </w:tblGrid>
      <w:tr w:rsidR="00F26318" w14:paraId="67295E3D" w14:textId="77777777" w:rsidTr="00974A55">
        <w:trPr>
          <w:jc w:val="center"/>
        </w:trPr>
        <w:tc>
          <w:tcPr>
            <w:tcW w:w="0" w:type="auto"/>
            <w:gridSpan w:val="4"/>
          </w:tcPr>
          <w:p w14:paraId="1DC29FAE" w14:textId="2214BE26" w:rsidR="00F26318" w:rsidRDefault="00F26318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0" w:type="auto"/>
            <w:gridSpan w:val="8"/>
          </w:tcPr>
          <w:p w14:paraId="4E748544" w14:textId="7B0F7E55" w:rsidR="00F26318" w:rsidRDefault="00F26318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</w:tr>
      <w:tr w:rsidR="008613FB" w14:paraId="49B0CF82" w14:textId="77777777" w:rsidTr="00974A55">
        <w:trPr>
          <w:jc w:val="center"/>
        </w:trPr>
        <w:tc>
          <w:tcPr>
            <w:tcW w:w="0" w:type="auto"/>
            <w:vAlign w:val="center"/>
          </w:tcPr>
          <w:p w14:paraId="39113083" w14:textId="77777777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</w:t>
            </w:r>
          </w:p>
        </w:tc>
        <w:tc>
          <w:tcPr>
            <w:tcW w:w="0" w:type="auto"/>
            <w:vAlign w:val="center"/>
          </w:tcPr>
          <w:p w14:paraId="038C1B67" w14:textId="75C424E7" w:rsidR="008613FB" w:rsidRPr="00E32B5D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16970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2</w:t>
            </w:r>
          </w:p>
        </w:tc>
        <w:tc>
          <w:tcPr>
            <w:tcW w:w="0" w:type="auto"/>
          </w:tcPr>
          <w:p w14:paraId="637EF013" w14:textId="03197AE3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17CCE49E" w14:textId="77777777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</w:t>
            </w:r>
            <w:r w:rsidRPr="00A564F8"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  <w:tc>
          <w:tcPr>
            <w:tcW w:w="0" w:type="auto"/>
          </w:tcPr>
          <w:p w14:paraId="068E07C6" w14:textId="1D0E802E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7</w:t>
            </w:r>
          </w:p>
        </w:tc>
        <w:tc>
          <w:tcPr>
            <w:tcW w:w="0" w:type="auto"/>
            <w:vAlign w:val="center"/>
          </w:tcPr>
          <w:p w14:paraId="0A604B9B" w14:textId="49F29717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6</w:t>
            </w:r>
          </w:p>
        </w:tc>
        <w:tc>
          <w:tcPr>
            <w:tcW w:w="0" w:type="auto"/>
            <w:vAlign w:val="center"/>
          </w:tcPr>
          <w:p w14:paraId="588C01CE" w14:textId="14FF5D24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5</w:t>
            </w:r>
          </w:p>
        </w:tc>
        <w:tc>
          <w:tcPr>
            <w:tcW w:w="0" w:type="auto"/>
            <w:vAlign w:val="center"/>
          </w:tcPr>
          <w:p w14:paraId="014E1D7F" w14:textId="20A46CAD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4</w:t>
            </w:r>
          </w:p>
        </w:tc>
        <w:tc>
          <w:tcPr>
            <w:tcW w:w="0" w:type="auto"/>
          </w:tcPr>
          <w:p w14:paraId="2A6B4177" w14:textId="53F88D35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3</w:t>
            </w:r>
          </w:p>
        </w:tc>
        <w:tc>
          <w:tcPr>
            <w:tcW w:w="0" w:type="auto"/>
            <w:vAlign w:val="center"/>
          </w:tcPr>
          <w:p w14:paraId="6FBB3151" w14:textId="77777777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7B5FEE60" w14:textId="77777777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2A48E61E" w14:textId="77777777" w:rsidR="008613FB" w:rsidRDefault="008613FB" w:rsidP="008613F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</w:tr>
      <w:tr w:rsidR="008613FB" w14:paraId="233213F6" w14:textId="77777777" w:rsidTr="00974A55">
        <w:trPr>
          <w:jc w:val="center"/>
        </w:trPr>
        <w:tc>
          <w:tcPr>
            <w:tcW w:w="0" w:type="auto"/>
            <w:vAlign w:val="center"/>
          </w:tcPr>
          <w:p w14:paraId="1F159A6D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004BF9E" w14:textId="00C8B3B3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1AD2062A" w14:textId="3103F618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  <w:vAlign w:val="center"/>
          </w:tcPr>
          <w:p w14:paraId="06434670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0" w:type="auto"/>
          </w:tcPr>
          <w:p w14:paraId="7D54E8EF" w14:textId="6340B70A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03D173A" w14:textId="44BAD55F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8AC2367" w14:textId="4E987614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241B4A8" w14:textId="49F6AB91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DF1ED9C" w14:textId="2CCE528D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53558FC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AA370D3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B2C07C0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  <w:tr w:rsidR="008613FB" w14:paraId="74950A62" w14:textId="77777777" w:rsidTr="00974A55">
        <w:trPr>
          <w:jc w:val="center"/>
        </w:trPr>
        <w:tc>
          <w:tcPr>
            <w:tcW w:w="0" w:type="auto"/>
            <w:vAlign w:val="center"/>
          </w:tcPr>
          <w:p w14:paraId="53349B95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554F39C" w14:textId="06C68983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4418D74" w14:textId="4178084E" w:rsidR="008613FB" w:rsidRPr="001651BD" w:rsidRDefault="00600CA9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1DC6B51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7385084" w14:textId="47110D69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2972531" w14:textId="743C4218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4A869E6" w14:textId="46C08176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C61BC89" w14:textId="623377B0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00DC38B" w14:textId="2DBC504F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B13590E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04C4958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9A686FB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</w:tr>
      <w:tr w:rsidR="008613FB" w14:paraId="13C8204E" w14:textId="77777777" w:rsidTr="00974A55">
        <w:trPr>
          <w:jc w:val="center"/>
        </w:trPr>
        <w:tc>
          <w:tcPr>
            <w:tcW w:w="0" w:type="auto"/>
            <w:vAlign w:val="center"/>
          </w:tcPr>
          <w:p w14:paraId="14BC46D4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0" w:type="auto"/>
          </w:tcPr>
          <w:p w14:paraId="6D35C24B" w14:textId="0996271B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5F60092" w14:textId="17015E9B" w:rsidR="008613FB" w:rsidRPr="001651BD" w:rsidRDefault="00600CA9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9809471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EC4CCCE" w14:textId="69CD2D01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3AB50BA" w14:textId="7F447C31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28B3AFA" w14:textId="015D552C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A6BF260" w14:textId="749925B7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4CB7DC0" w14:textId="3C8A8DBA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DA432A0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F36F1F9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9EDD318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8613FB" w14:paraId="3618965E" w14:textId="77777777" w:rsidTr="00974A55">
        <w:trPr>
          <w:jc w:val="center"/>
        </w:trPr>
        <w:tc>
          <w:tcPr>
            <w:tcW w:w="0" w:type="auto"/>
            <w:vAlign w:val="center"/>
          </w:tcPr>
          <w:p w14:paraId="7F8C08FA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5E2F122" w14:textId="6066F958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A416B50" w14:textId="553D7991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ABEA5B7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AF7EADF" w14:textId="01F97FE6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E012910" w14:textId="5BAC40B1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C1213E7" w14:textId="7A3AB199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8C2A14F" w14:textId="38BC2F9F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EE84C85" w14:textId="0A3E07EC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0CC9203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30A5522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E70BD3D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8613FB" w14:paraId="3F72833F" w14:textId="77777777" w:rsidTr="00974A55">
        <w:trPr>
          <w:jc w:val="center"/>
        </w:trPr>
        <w:tc>
          <w:tcPr>
            <w:tcW w:w="0" w:type="auto"/>
            <w:vAlign w:val="center"/>
          </w:tcPr>
          <w:p w14:paraId="684D5961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40EB311" w14:textId="69788A32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A6AD825" w14:textId="30863003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FF2F195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0A88B76" w14:textId="267BB61D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1244FC6" w14:textId="730637B8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C5D242E" w14:textId="50948F18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8F331D6" w14:textId="6E42724B" w:rsidR="008613FB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62AE1EE" w14:textId="2DB30C7F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62A4A97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F7C689B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2C5F5C6" w14:textId="77777777" w:rsidR="008613FB" w:rsidRPr="001651BD" w:rsidRDefault="008613FB" w:rsidP="008613FB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  <w:tr w:rsidR="00600CA9" w14:paraId="1B0415D7" w14:textId="77777777" w:rsidTr="00974A55">
        <w:trPr>
          <w:jc w:val="center"/>
        </w:trPr>
        <w:tc>
          <w:tcPr>
            <w:tcW w:w="0" w:type="auto"/>
            <w:vAlign w:val="center"/>
          </w:tcPr>
          <w:p w14:paraId="676F7340" w14:textId="1280481B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9A54534" w14:textId="505A8936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145CA566" w14:textId="7D3EAB5F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141F4CC" w14:textId="318CDE9F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FF9FAC3" w14:textId="7859E600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09C934E" w14:textId="2BD98F07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93C233D" w14:textId="5450D14A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888C5E1" w14:textId="386CC158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A591F89" w14:textId="1D836C90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81B940C" w14:textId="55E89D56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50B82EE" w14:textId="57E8E1F4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5AA8D86" w14:textId="1C313532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  <w:tr w:rsidR="00600CA9" w14:paraId="04F14CA8" w14:textId="77777777" w:rsidTr="00974A55">
        <w:trPr>
          <w:jc w:val="center"/>
        </w:trPr>
        <w:tc>
          <w:tcPr>
            <w:tcW w:w="0" w:type="auto"/>
            <w:vAlign w:val="center"/>
          </w:tcPr>
          <w:p w14:paraId="0A6966F1" w14:textId="5E5AE2B6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89EF309" w14:textId="3C4ECFC8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4DE5EAF" w14:textId="2D31DB32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1E3452D" w14:textId="04454A9D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599C868" w14:textId="562F38E4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6B9AAFD" w14:textId="700A4CBF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4F85EC6" w14:textId="3F4225FC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7513407" w14:textId="3B79E43E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6E1B4E0" w14:textId="26D273B1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BE4D403" w14:textId="72AD0D70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4A63A60" w14:textId="73E96E1B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81A530F" w14:textId="5D31FBB7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  <w:tr w:rsidR="00600CA9" w14:paraId="644FF2FD" w14:textId="77777777" w:rsidTr="00974A55">
        <w:trPr>
          <w:jc w:val="center"/>
        </w:trPr>
        <w:tc>
          <w:tcPr>
            <w:tcW w:w="0" w:type="auto"/>
            <w:vAlign w:val="center"/>
          </w:tcPr>
          <w:p w14:paraId="673866ED" w14:textId="5FB85514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9D177FF" w14:textId="36860C77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3F57309" w14:textId="2504922B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2A4B14C9" w14:textId="714C1C22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CECCA68" w14:textId="6CA66641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3794395" w14:textId="67B8064B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D920676" w14:textId="3380D223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5AFB3A1" w14:textId="4E35E8A1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D6927E2" w14:textId="619289B3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62BB9CE" w14:textId="4DB97949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683F039" w14:textId="5F6EB684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EA3931E" w14:textId="355CCD5B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  <w:tr w:rsidR="00600CA9" w14:paraId="6E279BD1" w14:textId="77777777" w:rsidTr="00974A55">
        <w:trPr>
          <w:jc w:val="center"/>
        </w:trPr>
        <w:tc>
          <w:tcPr>
            <w:tcW w:w="0" w:type="auto"/>
            <w:vAlign w:val="center"/>
          </w:tcPr>
          <w:p w14:paraId="3BA0AF64" w14:textId="3DA4CEDC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E755AF8" w14:textId="4F98FEC8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172FB0C4" w14:textId="2A19BEC5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1B9D0C6C" w14:textId="0FE03FE9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C837578" w14:textId="19D64B9B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AB90DC5" w14:textId="6350F2D5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BC96358" w14:textId="3F3159DB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3175EBA" w14:textId="052A349F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2F24E11" w14:textId="443EE903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4A9E347" w14:textId="3C7DE079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480F370" w14:textId="44194744" w:rsidR="00600CA9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207BE98" w14:textId="18CFD638" w:rsidR="00600CA9" w:rsidRPr="001651BD" w:rsidRDefault="00600CA9" w:rsidP="00600CA9">
            <w:pPr>
              <w:jc w:val="center"/>
              <w:rPr>
                <w:rFonts w:ascii="Times New Roman" w:hAnsi="Times New Roman" w:cs="Times New Roman"/>
              </w:rPr>
            </w:pPr>
            <w:r w:rsidRPr="001651BD">
              <w:rPr>
                <w:rFonts w:ascii="Times New Roman" w:hAnsi="Times New Roman" w:cs="Times New Roman"/>
              </w:rPr>
              <w:t>0</w:t>
            </w:r>
          </w:p>
        </w:tc>
      </w:tr>
    </w:tbl>
    <w:p w14:paraId="2721EB52" w14:textId="77777777" w:rsidR="00C45D4D" w:rsidRDefault="00C45D4D" w:rsidP="00C45D4D">
      <w:pPr>
        <w:rPr>
          <w:rFonts w:ascii="Times New Roman" w:hAnsi="Times New Roman" w:cs="Times New Roman"/>
          <w:b/>
          <w:bCs/>
        </w:rPr>
      </w:pPr>
    </w:p>
    <w:p w14:paraId="5B4D5DB0" w14:textId="57BD54B5" w:rsidR="00C45D4D" w:rsidRDefault="00C45D4D" w:rsidP="00C45D4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p w14:paraId="1567986C" w14:textId="62BE2AF8" w:rsidR="005E0B97" w:rsidRDefault="005E0B97" w:rsidP="00C45D4D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E0B97" w14:paraId="1709EEE5" w14:textId="77777777" w:rsidTr="005E0B97">
        <w:tc>
          <w:tcPr>
            <w:tcW w:w="9350" w:type="dxa"/>
          </w:tcPr>
          <w:p w14:paraId="043C7514" w14:textId="24ADC7B9" w:rsidR="005E0B97" w:rsidRDefault="006B0442" w:rsidP="00C45D4D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66432" behindDoc="0" locked="0" layoutInCell="1" allowOverlap="1" wp14:anchorId="0266BF39" wp14:editId="6EEBA59F">
                  <wp:simplePos x="0" y="0"/>
                  <wp:positionH relativeFrom="margin">
                    <wp:posOffset>1661795</wp:posOffset>
                  </wp:positionH>
                  <wp:positionV relativeFrom="margin">
                    <wp:posOffset>60325</wp:posOffset>
                  </wp:positionV>
                  <wp:extent cx="2469515" cy="2722245"/>
                  <wp:effectExtent l="0" t="0" r="6985" b="190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combining-two-2-4-decoders-to-form-one-3-8-decoder-using-enable-switch-l.jpg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357" t="30738" r="4067" b="8159"/>
                          <a:stretch/>
                        </pic:blipFill>
                        <pic:spPr bwMode="auto">
                          <a:xfrm>
                            <a:off x="0" y="0"/>
                            <a:ext cx="2469515" cy="27222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46BA8F" w14:textId="77777777" w:rsidR="00160E92" w:rsidRDefault="00160E92" w:rsidP="00C45D4D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  <w:p w14:paraId="1847D6D9" w14:textId="3FCE5804" w:rsidR="005E0B97" w:rsidRDefault="005E0B97" w:rsidP="00C45D4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3483572B" w14:textId="77777777" w:rsidR="005E0B97" w:rsidRDefault="005E0B97" w:rsidP="00C45D4D">
      <w:pPr>
        <w:rPr>
          <w:rFonts w:ascii="Times New Roman" w:hAnsi="Times New Roman" w:cs="Times New Roman"/>
          <w:b/>
          <w:bCs/>
        </w:rPr>
      </w:pPr>
    </w:p>
    <w:p w14:paraId="41472E0B" w14:textId="77777777" w:rsidR="005E0B97" w:rsidRDefault="005E0B97" w:rsidP="00C45D4D">
      <w:pPr>
        <w:rPr>
          <w:rFonts w:ascii="Times New Roman" w:hAnsi="Times New Roman" w:cs="Times New Roman"/>
          <w:b/>
          <w:bCs/>
        </w:rPr>
      </w:pPr>
    </w:p>
    <w:p w14:paraId="0F8410AA" w14:textId="5161D19F" w:rsidR="00BA4464" w:rsidRDefault="00C45D4D" w:rsidP="00BA4464">
      <w:pPr>
        <w:pStyle w:val="ListParagraph"/>
        <w:numPr>
          <w:ilvl w:val="0"/>
          <w:numId w:val="8"/>
        </w:numPr>
        <w:ind w:left="360"/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 xml:space="preserve">Using </w:t>
      </w:r>
      <w:r w:rsidR="009E3E8B" w:rsidRPr="009E3E8B">
        <w:rPr>
          <w:rFonts w:ascii="Times New Roman" w:hAnsi="Times New Roman" w:cs="Times New Roman"/>
          <w:b/>
          <w:bCs/>
        </w:rPr>
        <w:t>component instantiate.</w:t>
      </w:r>
    </w:p>
    <w:p w14:paraId="30B39701" w14:textId="243C85C7" w:rsidR="002758FE" w:rsidRDefault="002758FE" w:rsidP="002758FE">
      <w:pPr>
        <w:rPr>
          <w:rFonts w:ascii="Times New Roman" w:hAnsi="Times New Roman" w:cs="Times New Roman"/>
          <w:b/>
          <w:bCs/>
        </w:rPr>
      </w:pPr>
    </w:p>
    <w:p w14:paraId="07A76FFE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3D801B78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76AAAD45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0CC638BD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2B7B6A20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21:10:22 06/07/2020 </w:t>
      </w:r>
    </w:p>
    <w:p w14:paraId="38A321B2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65507BDC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threeto8dec_comp - Behavioral </w:t>
      </w:r>
    </w:p>
    <w:p w14:paraId="5BAC8ABA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0552D951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5667A070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6082C260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1367C6FA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F492018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0360DFD6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3677C12D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2B3AAA2C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>-- Revision 0.01 - File Created</w:t>
      </w:r>
    </w:p>
    <w:p w14:paraId="049F3720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6B1271A2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3D9E37BB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79CCDFB7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3AF6711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B11CD1F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4F6DEDA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7DD01AB2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339D2623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2ECCCFC7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24BCE94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3140A99B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18B76EBD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50200175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76E4B334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EBBB997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hreeto8dec_comp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42CBBEAE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D5EF779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F48A3C3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p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00BF62A2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hreeto8dec_com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9379ED1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5D49A14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hreeto8dec_comp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7827FAFB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0D469FE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mpone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4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5FF30405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8EE305A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4C19BD4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0283D129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mpone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5FBCDC4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oti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</w:t>
      </w:r>
      <w:proofErr w:type="gramEnd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_LOGIC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81190B3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4E91238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0C6CDD77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ot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778E004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dec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otofourdecod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4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ma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0336E5BB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dec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otofourdecod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4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ma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oti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6C17D61A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697D92DD" w14:textId="77777777" w:rsidR="00E66378" w:rsidRDefault="00E66378" w:rsidP="00E66378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014ACF8" w14:textId="77777777" w:rsidR="002758FE" w:rsidRPr="002758FE" w:rsidRDefault="002758FE" w:rsidP="002758FE">
      <w:pPr>
        <w:rPr>
          <w:rFonts w:ascii="Times New Roman" w:hAnsi="Times New Roman" w:cs="Times New Roman"/>
          <w:b/>
          <w:bCs/>
        </w:rPr>
      </w:pPr>
    </w:p>
    <w:p w14:paraId="35370AAD" w14:textId="635CDA76" w:rsidR="00F06346" w:rsidRPr="004E4B55" w:rsidRDefault="00C45D4D" w:rsidP="00C45D4D">
      <w:pPr>
        <w:pStyle w:val="ListParagraph"/>
        <w:numPr>
          <w:ilvl w:val="0"/>
          <w:numId w:val="8"/>
        </w:numPr>
        <w:ind w:left="360"/>
        <w:rPr>
          <w:rFonts w:ascii="Times New Roman" w:hAnsi="Times New Roman" w:cs="Times New Roman"/>
          <w:b/>
          <w:bCs/>
        </w:rPr>
      </w:pPr>
      <w:r w:rsidRPr="001B2B96">
        <w:rPr>
          <w:rFonts w:ascii="Times New Roman" w:hAnsi="Times New Roman" w:cs="Times New Roman"/>
          <w:b/>
          <w:bCs/>
        </w:rPr>
        <w:t xml:space="preserve">Using </w:t>
      </w:r>
      <w:r w:rsidR="001B2B96" w:rsidRPr="001B2B96">
        <w:rPr>
          <w:rFonts w:ascii="Times New Roman" w:hAnsi="Times New Roman" w:cs="Times New Roman"/>
          <w:b/>
          <w:bCs/>
        </w:rPr>
        <w:t>procedural statement</w:t>
      </w:r>
      <w:r w:rsidR="001B2B96">
        <w:rPr>
          <w:rFonts w:ascii="Times New Roman" w:hAnsi="Times New Roman" w:cs="Times New Roman"/>
          <w:b/>
          <w:bCs/>
        </w:rPr>
        <w:t>.</w:t>
      </w:r>
    </w:p>
    <w:p w14:paraId="43CE1FD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55A97D6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623DF9D7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7EA6AA3B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5ADDA6AC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21:23:36 06/07/2020 </w:t>
      </w:r>
    </w:p>
    <w:p w14:paraId="044FFD76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0BBB5DB4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threeto8dec_proc - Behavioral </w:t>
      </w:r>
    </w:p>
    <w:p w14:paraId="2E0680F5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4A8E042E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454335F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3E7B56F2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1CC35D8E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DE8C9A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368E01C9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0E7533E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 xml:space="preserve">-- Revision: </w:t>
      </w:r>
    </w:p>
    <w:p w14:paraId="45710F1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1D5DE870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36AADD44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53F7459B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50362539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83ED459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D652F9A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DDFF58C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33DBC417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10FE8418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0F1E491D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7E7A073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2C03171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0D9AD4B6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07DEF26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0F07352A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28F3F83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hreeto8dec_proc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6C84415B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28CC25D0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p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3AD369D0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hreeto8dec_pro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B8F34D1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FEA111E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hreeto8dec_proc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719F618B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A6E13CD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BFA4E27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twotofourdecoder3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C950E3B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D4F9BAA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0213A560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46BBF478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39E79F6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ith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amp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o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=</w:t>
      </w:r>
      <w:proofErr w:type="gramEnd"/>
    </w:p>
    <w:p w14:paraId="61B99F18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1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2919358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1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4728809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1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77DB2D26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0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111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2E5FFF65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0"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ther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3D59172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23398E65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dur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2187335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F08B323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7BCD1B5B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069F6381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2BB8FFA4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ri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aro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</w:t>
      </w:r>
      <w:proofErr w:type="gramEnd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_LOGIC_VECTO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333FDC2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2C9AEAB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4E2C712F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dec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otofourdecod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aro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7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19FF0313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dec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wotofourdecod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aro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6725B210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o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varo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C2CF890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448839A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7CED9C3C" w14:textId="77777777" w:rsidR="00454515" w:rsidRDefault="00454515" w:rsidP="0045451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B5B560B" w14:textId="0976C8BC" w:rsidR="00454515" w:rsidRPr="00B50655" w:rsidRDefault="00454515" w:rsidP="00B50655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901121A" w14:textId="77777777" w:rsidR="00454515" w:rsidRDefault="00454515" w:rsidP="00C45D4D">
      <w:pPr>
        <w:rPr>
          <w:rFonts w:ascii="Times New Roman" w:hAnsi="Times New Roman" w:cs="Times New Roman"/>
          <w:b/>
          <w:bCs/>
        </w:rPr>
      </w:pPr>
    </w:p>
    <w:p w14:paraId="36633FBF" w14:textId="77810685" w:rsidR="00F06346" w:rsidRPr="00FD3A55" w:rsidRDefault="00F06346" w:rsidP="00F063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F06346">
        <w:rPr>
          <w:rFonts w:ascii="Times New Roman" w:hAnsi="Times New Roman" w:cs="Times New Roman"/>
          <w:b/>
          <w:bCs/>
        </w:rPr>
        <w:t>Design Half Adder using gate level modelling</w:t>
      </w:r>
    </w:p>
    <w:p w14:paraId="5BFA99E9" w14:textId="50F56E57" w:rsidR="00F06346" w:rsidRDefault="00F06346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1"/>
        <w:gridCol w:w="371"/>
        <w:gridCol w:w="608"/>
        <w:gridCol w:w="729"/>
      </w:tblGrid>
      <w:tr w:rsidR="007B7A68" w14:paraId="0508A71D" w14:textId="77777777" w:rsidTr="00974A55">
        <w:trPr>
          <w:jc w:val="center"/>
        </w:trPr>
        <w:tc>
          <w:tcPr>
            <w:tcW w:w="0" w:type="auto"/>
            <w:gridSpan w:val="2"/>
            <w:vAlign w:val="center"/>
          </w:tcPr>
          <w:p w14:paraId="0CD26FAC" w14:textId="4CAD53D6" w:rsidR="007B7A68" w:rsidRDefault="007B7A68" w:rsidP="007B7A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0" w:type="auto"/>
            <w:gridSpan w:val="2"/>
            <w:vAlign w:val="center"/>
          </w:tcPr>
          <w:p w14:paraId="6E3F14AA" w14:textId="03DC9679" w:rsidR="007B7A68" w:rsidRDefault="007B7A68" w:rsidP="007B7A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</w:tr>
      <w:tr w:rsidR="005B3B0E" w14:paraId="06ED8F2E" w14:textId="77777777" w:rsidTr="007B7A68">
        <w:trPr>
          <w:jc w:val="center"/>
        </w:trPr>
        <w:tc>
          <w:tcPr>
            <w:tcW w:w="0" w:type="auto"/>
            <w:vAlign w:val="center"/>
          </w:tcPr>
          <w:p w14:paraId="37FFAD45" w14:textId="612E2E1A" w:rsidR="005B3B0E" w:rsidRDefault="005B3B0E" w:rsidP="007B7A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66A71092" w14:textId="43AB7EE0" w:rsidR="005B3B0E" w:rsidRDefault="005B3B0E" w:rsidP="007B7A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</w:t>
            </w:r>
            <w:r w:rsidRPr="00A564F8"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3233AF72" w14:textId="03107D76" w:rsidR="005B3B0E" w:rsidRDefault="005B3B0E" w:rsidP="007B7A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um</w:t>
            </w:r>
          </w:p>
        </w:tc>
        <w:tc>
          <w:tcPr>
            <w:tcW w:w="0" w:type="auto"/>
            <w:vAlign w:val="center"/>
          </w:tcPr>
          <w:p w14:paraId="03DE6C4E" w14:textId="4A4F31B7" w:rsidR="005B3B0E" w:rsidRDefault="005B3B0E" w:rsidP="007B7A6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arry</w:t>
            </w:r>
          </w:p>
        </w:tc>
      </w:tr>
      <w:tr w:rsidR="00A51DA2" w14:paraId="6F67A356" w14:textId="77777777" w:rsidTr="007B7A68">
        <w:trPr>
          <w:jc w:val="center"/>
        </w:trPr>
        <w:tc>
          <w:tcPr>
            <w:tcW w:w="0" w:type="auto"/>
            <w:vAlign w:val="center"/>
          </w:tcPr>
          <w:p w14:paraId="629A9CF1" w14:textId="024FFAFC" w:rsidR="00A51DA2" w:rsidRPr="004A0326" w:rsidRDefault="00A51DA2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083C375" w14:textId="515C3CBC" w:rsidR="00A51DA2" w:rsidRPr="004A0326" w:rsidRDefault="00A51DA2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9EE4DA6" w14:textId="06C9E16B" w:rsidR="00A51DA2" w:rsidRPr="004A0326" w:rsidRDefault="004A0326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625B399" w14:textId="259DAEBA" w:rsidR="00A51DA2" w:rsidRPr="004A0326" w:rsidRDefault="004A0326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</w:tr>
      <w:tr w:rsidR="00A51DA2" w14:paraId="17F28B7F" w14:textId="77777777" w:rsidTr="007B7A68">
        <w:trPr>
          <w:jc w:val="center"/>
        </w:trPr>
        <w:tc>
          <w:tcPr>
            <w:tcW w:w="0" w:type="auto"/>
            <w:vAlign w:val="center"/>
          </w:tcPr>
          <w:p w14:paraId="1E4B49E0" w14:textId="5A92D210" w:rsidR="00A51DA2" w:rsidRPr="004A0326" w:rsidRDefault="00A51DA2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495DDB16" w14:textId="4D919185" w:rsidR="00A51DA2" w:rsidRPr="004A0326" w:rsidRDefault="00A51DA2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0AAA420" w14:textId="09D97E39" w:rsidR="00A51DA2" w:rsidRPr="004A0326" w:rsidRDefault="004A0326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1D671DE5" w14:textId="2D44DE8D" w:rsidR="00A51DA2" w:rsidRPr="004A0326" w:rsidRDefault="004A0326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</w:tr>
      <w:tr w:rsidR="00A51DA2" w14:paraId="4957D1E1" w14:textId="77777777" w:rsidTr="007B7A68">
        <w:trPr>
          <w:jc w:val="center"/>
        </w:trPr>
        <w:tc>
          <w:tcPr>
            <w:tcW w:w="0" w:type="auto"/>
            <w:vAlign w:val="center"/>
          </w:tcPr>
          <w:p w14:paraId="75F20144" w14:textId="64886FC2" w:rsidR="00A51DA2" w:rsidRPr="004A0326" w:rsidRDefault="00A51DA2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027849D" w14:textId="61345A83" w:rsidR="00A51DA2" w:rsidRPr="004A0326" w:rsidRDefault="00A51DA2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7175F10" w14:textId="77CC0B97" w:rsidR="00A51DA2" w:rsidRPr="004A0326" w:rsidRDefault="004A0326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06A6D576" w14:textId="461A9DEA" w:rsidR="00A51DA2" w:rsidRPr="004A0326" w:rsidRDefault="004A0326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</w:tr>
      <w:tr w:rsidR="00A51DA2" w14:paraId="325F2166" w14:textId="77777777" w:rsidTr="007B7A68">
        <w:trPr>
          <w:jc w:val="center"/>
        </w:trPr>
        <w:tc>
          <w:tcPr>
            <w:tcW w:w="0" w:type="auto"/>
            <w:vAlign w:val="center"/>
          </w:tcPr>
          <w:p w14:paraId="491B7F8D" w14:textId="30814927" w:rsidR="00A51DA2" w:rsidRPr="004A0326" w:rsidRDefault="00A51DA2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EF923C2" w14:textId="6AE036C8" w:rsidR="00A51DA2" w:rsidRPr="004A0326" w:rsidRDefault="00A51DA2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76DD93A7" w14:textId="69E587F5" w:rsidR="00A51DA2" w:rsidRPr="004A0326" w:rsidRDefault="004A0326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D766721" w14:textId="0628F9EB" w:rsidR="00A51DA2" w:rsidRPr="004A0326" w:rsidRDefault="004A0326" w:rsidP="007B7A68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</w:tr>
    </w:tbl>
    <w:p w14:paraId="7296F1A5" w14:textId="77777777" w:rsidR="005B3B0E" w:rsidRDefault="005B3B0E" w:rsidP="00F06346">
      <w:pPr>
        <w:rPr>
          <w:rFonts w:ascii="Times New Roman" w:hAnsi="Times New Roman" w:cs="Times New Roman"/>
          <w:b/>
          <w:bCs/>
        </w:rPr>
      </w:pPr>
    </w:p>
    <w:p w14:paraId="7C0B584A" w14:textId="6FE62AAE" w:rsidR="004942E2" w:rsidRDefault="00F06346" w:rsidP="007F285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p w14:paraId="6C0056E9" w14:textId="4387447D" w:rsidR="00BC7E8E" w:rsidRDefault="00BC7E8E" w:rsidP="007F2850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C7E8E" w14:paraId="194324A7" w14:textId="77777777" w:rsidTr="00BC7E8E">
        <w:tc>
          <w:tcPr>
            <w:tcW w:w="9350" w:type="dxa"/>
          </w:tcPr>
          <w:p w14:paraId="3A5BA684" w14:textId="2AC38A2D" w:rsidR="00BC7E8E" w:rsidRDefault="00BC7E8E" w:rsidP="007F2850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65408" behindDoc="0" locked="0" layoutInCell="1" allowOverlap="1" wp14:anchorId="771162D3" wp14:editId="7E3D9A63">
                  <wp:simplePos x="0" y="0"/>
                  <wp:positionH relativeFrom="margin">
                    <wp:posOffset>99695</wp:posOffset>
                  </wp:positionH>
                  <wp:positionV relativeFrom="margin">
                    <wp:posOffset>174929</wp:posOffset>
                  </wp:positionV>
                  <wp:extent cx="5599644" cy="1685013"/>
                  <wp:effectExtent l="0" t="0" r="1270" b="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Half-adder-block-diagram.pn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1" t="6791" r="3612" b="21252"/>
                          <a:stretch/>
                        </pic:blipFill>
                        <pic:spPr bwMode="auto">
                          <a:xfrm>
                            <a:off x="0" y="0"/>
                            <a:ext cx="5599644" cy="1685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137C0E74" w14:textId="373C98ED" w:rsidR="00BC7E8E" w:rsidRDefault="00BC7E8E" w:rsidP="007F2850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4AC004DC" w14:textId="77777777" w:rsidR="00BC7E8E" w:rsidRDefault="00BC7E8E" w:rsidP="007F2850">
      <w:pPr>
        <w:rPr>
          <w:rFonts w:ascii="Times New Roman" w:hAnsi="Times New Roman" w:cs="Times New Roman"/>
          <w:b/>
          <w:bCs/>
        </w:rPr>
      </w:pPr>
    </w:p>
    <w:p w14:paraId="5C54F223" w14:textId="1CBF3F25" w:rsidR="00BC7E8E" w:rsidRDefault="00BC7E8E" w:rsidP="007F285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de</w:t>
      </w:r>
    </w:p>
    <w:p w14:paraId="441CD842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21A1422E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4274AF42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11745AEF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37D14224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23:52:26 02/09/2020 </w:t>
      </w:r>
    </w:p>
    <w:p w14:paraId="71E32535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3217630F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halfadder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463FF337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1E626ABC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40A57B66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277BCE60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53A8F5F1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13EFF9D1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784F838A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1D764351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5D012968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109E505A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247D50CF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7691CCF1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52703F26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733698D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A650A68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14D1CDD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>-- Uncomment the following library declaration if using</w:t>
      </w:r>
    </w:p>
    <w:p w14:paraId="2658FF09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3F3CD150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1B36CA20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FF4DBDC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0FA33D2C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046E87F2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1F6202EB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0E16A719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61526A1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447798F9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B3461EC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b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39D6FED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9DBC518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c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F24F611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800EDE6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6B376FB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3DE860B6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6D304AE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38674387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6C967459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a </w:t>
      </w:r>
      <w:proofErr w:type="spellStart"/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xo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2FA6028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a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A47D90A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15E2DCB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50FCACB" w14:textId="77777777" w:rsidR="00165AC7" w:rsidRDefault="00165AC7" w:rsidP="00165A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8A349E0" w14:textId="77777777" w:rsidR="00165AC7" w:rsidRDefault="00165AC7" w:rsidP="007F2850">
      <w:pPr>
        <w:rPr>
          <w:rFonts w:ascii="Times New Roman" w:hAnsi="Times New Roman" w:cs="Times New Roman"/>
          <w:b/>
          <w:bCs/>
        </w:rPr>
      </w:pPr>
    </w:p>
    <w:p w14:paraId="6CE11D8C" w14:textId="56ECF5A5" w:rsidR="00F06346" w:rsidRPr="00FD3A55" w:rsidRDefault="00307E6B" w:rsidP="00F063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307E6B">
        <w:rPr>
          <w:rFonts w:ascii="Times New Roman" w:hAnsi="Times New Roman" w:cs="Times New Roman"/>
          <w:b/>
          <w:bCs/>
        </w:rPr>
        <w:t xml:space="preserve">Design Full Adder </w:t>
      </w:r>
    </w:p>
    <w:p w14:paraId="76F9CAA8" w14:textId="6AF85227" w:rsidR="00F06346" w:rsidRDefault="00F06346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"/>
        <w:gridCol w:w="371"/>
        <w:gridCol w:w="371"/>
        <w:gridCol w:w="608"/>
        <w:gridCol w:w="729"/>
      </w:tblGrid>
      <w:tr w:rsidR="0046003E" w14:paraId="3FB0C889" w14:textId="77777777" w:rsidTr="00974A55">
        <w:trPr>
          <w:jc w:val="center"/>
        </w:trPr>
        <w:tc>
          <w:tcPr>
            <w:tcW w:w="0" w:type="auto"/>
          </w:tcPr>
          <w:p w14:paraId="13521982" w14:textId="77777777" w:rsidR="0046003E" w:rsidRDefault="0046003E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gridSpan w:val="2"/>
            <w:vAlign w:val="center"/>
          </w:tcPr>
          <w:p w14:paraId="3C7A68C7" w14:textId="0AF926CC" w:rsidR="0046003E" w:rsidRDefault="0046003E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0" w:type="auto"/>
            <w:gridSpan w:val="2"/>
            <w:vAlign w:val="center"/>
          </w:tcPr>
          <w:p w14:paraId="3F1264C6" w14:textId="77777777" w:rsidR="0046003E" w:rsidRDefault="0046003E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</w:tr>
      <w:tr w:rsidR="0046003E" w14:paraId="1F4E89CC" w14:textId="77777777" w:rsidTr="00974A55">
        <w:trPr>
          <w:jc w:val="center"/>
        </w:trPr>
        <w:tc>
          <w:tcPr>
            <w:tcW w:w="0" w:type="auto"/>
          </w:tcPr>
          <w:p w14:paraId="2C605903" w14:textId="72EE4298" w:rsidR="0046003E" w:rsidRPr="00E32B5D" w:rsidRDefault="0046003E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2</w:t>
            </w:r>
          </w:p>
        </w:tc>
        <w:tc>
          <w:tcPr>
            <w:tcW w:w="0" w:type="auto"/>
            <w:vAlign w:val="center"/>
          </w:tcPr>
          <w:p w14:paraId="7C0A09FB" w14:textId="4FA948F2" w:rsidR="0046003E" w:rsidRDefault="0046003E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32B5D">
              <w:rPr>
                <w:rFonts w:ascii="Times New Roman" w:hAnsi="Times New Roman" w:cs="Times New Roman"/>
                <w:b/>
                <w:bCs/>
              </w:rPr>
              <w:t>i</w:t>
            </w:r>
            <w:r>
              <w:rPr>
                <w:rFonts w:ascii="Times New Roman" w:hAnsi="Times New Roman" w:cs="Times New Roman"/>
                <w:b/>
                <w:bCs/>
                <w:vertAlign w:val="subscript"/>
              </w:rPr>
              <w:t>1</w:t>
            </w:r>
          </w:p>
        </w:tc>
        <w:tc>
          <w:tcPr>
            <w:tcW w:w="0" w:type="auto"/>
            <w:vAlign w:val="center"/>
          </w:tcPr>
          <w:p w14:paraId="282DD6B3" w14:textId="77777777" w:rsidR="0046003E" w:rsidRDefault="0046003E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</w:t>
            </w:r>
            <w:r w:rsidRPr="00A564F8"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019255E4" w14:textId="77777777" w:rsidR="0046003E" w:rsidRDefault="0046003E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um</w:t>
            </w:r>
          </w:p>
        </w:tc>
        <w:tc>
          <w:tcPr>
            <w:tcW w:w="0" w:type="auto"/>
            <w:vAlign w:val="center"/>
          </w:tcPr>
          <w:p w14:paraId="65F5BC88" w14:textId="77777777" w:rsidR="0046003E" w:rsidRDefault="0046003E" w:rsidP="00974A5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arry</w:t>
            </w:r>
          </w:p>
        </w:tc>
      </w:tr>
      <w:tr w:rsidR="0046003E" w14:paraId="03E9089C" w14:textId="77777777" w:rsidTr="00974A55">
        <w:trPr>
          <w:jc w:val="center"/>
        </w:trPr>
        <w:tc>
          <w:tcPr>
            <w:tcW w:w="0" w:type="auto"/>
          </w:tcPr>
          <w:p w14:paraId="459A1C4F" w14:textId="46E375EA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30914A1" w14:textId="07438D8D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2E691CD6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1840800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1339BB4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</w:tr>
      <w:tr w:rsidR="0046003E" w14:paraId="37D097A0" w14:textId="77777777" w:rsidTr="00974A55">
        <w:trPr>
          <w:jc w:val="center"/>
        </w:trPr>
        <w:tc>
          <w:tcPr>
            <w:tcW w:w="0" w:type="auto"/>
          </w:tcPr>
          <w:p w14:paraId="6F161E18" w14:textId="1F2F674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DFBEF56" w14:textId="443CE47B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5198597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1F26D969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06F45AC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</w:tr>
      <w:tr w:rsidR="0046003E" w14:paraId="642F6DEF" w14:textId="77777777" w:rsidTr="00974A55">
        <w:trPr>
          <w:jc w:val="center"/>
        </w:trPr>
        <w:tc>
          <w:tcPr>
            <w:tcW w:w="0" w:type="auto"/>
          </w:tcPr>
          <w:p w14:paraId="53008FDD" w14:textId="7899DD64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58559B2F" w14:textId="3E8D6FA3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72F2D8B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17F314AD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36CE8E4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</w:tr>
      <w:tr w:rsidR="0046003E" w14:paraId="72098DC5" w14:textId="77777777" w:rsidTr="00974A55">
        <w:trPr>
          <w:jc w:val="center"/>
        </w:trPr>
        <w:tc>
          <w:tcPr>
            <w:tcW w:w="0" w:type="auto"/>
          </w:tcPr>
          <w:p w14:paraId="141396BD" w14:textId="41CF33EC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A995460" w14:textId="579BEE58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746A597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2C4B6CF8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64A03B23" w14:textId="77777777" w:rsidR="0046003E" w:rsidRPr="004A0326" w:rsidRDefault="0046003E" w:rsidP="00974A55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</w:tr>
      <w:tr w:rsidR="0046003E" w14:paraId="39AA95EB" w14:textId="77777777" w:rsidTr="00974A55">
        <w:trPr>
          <w:jc w:val="center"/>
        </w:trPr>
        <w:tc>
          <w:tcPr>
            <w:tcW w:w="0" w:type="auto"/>
          </w:tcPr>
          <w:p w14:paraId="54CE5794" w14:textId="4507C278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0B02A814" w14:textId="1B567694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FF6BC89" w14:textId="5F0FD006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7ABD998" w14:textId="55DFC8E5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6C75F94" w14:textId="052AEE3C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46003E" w14:paraId="7B808718" w14:textId="77777777" w:rsidTr="00974A55">
        <w:trPr>
          <w:jc w:val="center"/>
        </w:trPr>
        <w:tc>
          <w:tcPr>
            <w:tcW w:w="0" w:type="auto"/>
          </w:tcPr>
          <w:p w14:paraId="03DBF79D" w14:textId="55BC5859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28B6E4F4" w14:textId="7CAC6239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0B7A30D9" w14:textId="7C41220F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9B09DE4" w14:textId="3C19785A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7A62259" w14:textId="5B021CA2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46003E" w14:paraId="66E50E7C" w14:textId="77777777" w:rsidTr="00974A55">
        <w:trPr>
          <w:jc w:val="center"/>
        </w:trPr>
        <w:tc>
          <w:tcPr>
            <w:tcW w:w="0" w:type="auto"/>
          </w:tcPr>
          <w:p w14:paraId="0C0FF62C" w14:textId="3596379B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5B63B54C" w14:textId="69C4954E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1B2F111C" w14:textId="35A0B4EB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77B0133E" w14:textId="382AEC70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vAlign w:val="center"/>
          </w:tcPr>
          <w:p w14:paraId="38DF3AF1" w14:textId="7B114C76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46003E" w14:paraId="0827FC2E" w14:textId="77777777" w:rsidTr="00974A55">
        <w:trPr>
          <w:jc w:val="center"/>
        </w:trPr>
        <w:tc>
          <w:tcPr>
            <w:tcW w:w="0" w:type="auto"/>
          </w:tcPr>
          <w:p w14:paraId="7480B165" w14:textId="5EE01703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08226DDD" w14:textId="71495E34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2BDD7D7F" w14:textId="26AFF1FE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 w:rsidRPr="004A03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B242C2E" w14:textId="705305FC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5BFBFA5" w14:textId="396EF252" w:rsidR="0046003E" w:rsidRPr="004A0326" w:rsidRDefault="0046003E" w:rsidP="004600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5374A212" w14:textId="77777777" w:rsidR="0046003E" w:rsidRDefault="0046003E" w:rsidP="00F06346">
      <w:pPr>
        <w:rPr>
          <w:rFonts w:ascii="Times New Roman" w:hAnsi="Times New Roman" w:cs="Times New Roman"/>
          <w:b/>
          <w:bCs/>
        </w:rPr>
      </w:pPr>
    </w:p>
    <w:p w14:paraId="67E09560" w14:textId="2AB1D3FF" w:rsidR="00F06346" w:rsidRDefault="00F06346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p w14:paraId="031E9FA7" w14:textId="4DDF4923" w:rsidR="00E904C2" w:rsidRDefault="00E904C2" w:rsidP="00F06346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904C2" w14:paraId="523E0996" w14:textId="77777777" w:rsidTr="00E904C2">
        <w:tc>
          <w:tcPr>
            <w:tcW w:w="9350" w:type="dxa"/>
          </w:tcPr>
          <w:p w14:paraId="78AE1FDE" w14:textId="4B0BCDC2" w:rsidR="00E904C2" w:rsidRDefault="00E904C2" w:rsidP="00F06346">
            <w:pPr>
              <w:rPr>
                <w:rFonts w:ascii="Times New Roman" w:hAnsi="Times New Roman" w:cs="Times New Roman"/>
                <w:b/>
                <w:bCs/>
                <w:noProof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lastRenderedPageBreak/>
              <w:drawing>
                <wp:anchor distT="0" distB="0" distL="114300" distR="114300" simplePos="0" relativeHeight="251664384" behindDoc="0" locked="0" layoutInCell="1" allowOverlap="1" wp14:anchorId="688182FF" wp14:editId="5D44906F">
                  <wp:simplePos x="0" y="0"/>
                  <wp:positionH relativeFrom="margin">
                    <wp:posOffset>90170</wp:posOffset>
                  </wp:positionH>
                  <wp:positionV relativeFrom="margin">
                    <wp:posOffset>166977</wp:posOffset>
                  </wp:positionV>
                  <wp:extent cx="5611935" cy="1724743"/>
                  <wp:effectExtent l="0" t="0" r="8255" b="889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Full-Adder-block-diagram.png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1" t="5777" r="3405" b="20507"/>
                          <a:stretch/>
                        </pic:blipFill>
                        <pic:spPr bwMode="auto">
                          <a:xfrm>
                            <a:off x="0" y="0"/>
                            <a:ext cx="5611935" cy="17247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1AE4AFEE" w14:textId="04AF102A" w:rsidR="00E904C2" w:rsidRDefault="00E904C2" w:rsidP="00F06346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A05905F" w14:textId="77777777" w:rsidR="00E904C2" w:rsidRDefault="00E904C2" w:rsidP="00F06346">
      <w:pPr>
        <w:rPr>
          <w:rFonts w:ascii="Times New Roman" w:hAnsi="Times New Roman" w:cs="Times New Roman"/>
          <w:b/>
          <w:bCs/>
        </w:rPr>
      </w:pPr>
    </w:p>
    <w:p w14:paraId="6C212041" w14:textId="77777777" w:rsidR="00E904C2" w:rsidRDefault="00E904C2" w:rsidP="00F06346">
      <w:pPr>
        <w:rPr>
          <w:rFonts w:ascii="Times New Roman" w:hAnsi="Times New Roman" w:cs="Times New Roman"/>
          <w:b/>
          <w:bCs/>
        </w:rPr>
      </w:pPr>
    </w:p>
    <w:p w14:paraId="67A0ECD2" w14:textId="3D54A39A" w:rsidR="0029429F" w:rsidRPr="00CB66F9" w:rsidRDefault="00F06346" w:rsidP="0029429F">
      <w:pPr>
        <w:pStyle w:val="ListParagraph"/>
        <w:numPr>
          <w:ilvl w:val="0"/>
          <w:numId w:val="10"/>
        </w:numPr>
        <w:ind w:left="360"/>
        <w:rPr>
          <w:rFonts w:ascii="Times New Roman" w:hAnsi="Times New Roman" w:cs="Times New Roman"/>
          <w:b/>
          <w:bCs/>
        </w:rPr>
      </w:pPr>
      <w:r w:rsidRPr="00FD3A55">
        <w:rPr>
          <w:rFonts w:ascii="Times New Roman" w:hAnsi="Times New Roman" w:cs="Times New Roman"/>
          <w:b/>
          <w:bCs/>
        </w:rPr>
        <w:t xml:space="preserve">Using </w:t>
      </w:r>
      <w:r w:rsidR="00AE1B8E" w:rsidRPr="00AE1B8E">
        <w:rPr>
          <w:rFonts w:ascii="Times New Roman" w:hAnsi="Times New Roman" w:cs="Times New Roman"/>
          <w:b/>
          <w:bCs/>
        </w:rPr>
        <w:t>component instantiate.</w:t>
      </w:r>
    </w:p>
    <w:p w14:paraId="2F789BD1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40FE69C2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7B2C003B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6211BF95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5DEFA38C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23:36:06 02/09/2020 </w:t>
      </w:r>
    </w:p>
    <w:p w14:paraId="4D622BB1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4A330C7A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fulladder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237282BB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7B0E14AD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663C1B65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2AF3D6EC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6788DE6B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8C9A20A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3A5A1414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2CC110D1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05AEFBB2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24FA8002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390D83E0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5688F639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5F5ADE58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C10B68D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8381E3B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BECA38F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504B94E4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7E9BD6E6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3B904139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822F15D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5F924577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097FC76B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0611F78A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7A522E4A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DC6BFD3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ad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0CB9CDB5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x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F155A3E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y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133CCED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z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B494FC1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lastRenderedPageBreak/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68566AD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c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6C0A555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add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7938757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1BC102A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ad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46C4E2E4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A41112F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mpone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14:paraId="7D3CEF11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5AC6BD1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b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2B10884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CA096C1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c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7C44C0B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mpone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0A62B58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1D9B7CB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86CC501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FCEA488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nc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58AE833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CFAAA7F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076B85EF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2FDD35A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h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ma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x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c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EA20002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h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ma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z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c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7E71E2C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inc2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c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87D68D6" w14:textId="77777777" w:rsidR="00CB66F9" w:rsidRDefault="00CB66F9" w:rsidP="00CB66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4A0002E4" w14:textId="46A68BCF" w:rsidR="0029429F" w:rsidRDefault="00CB66F9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E4E6740" w14:textId="77777777" w:rsidR="0094707C" w:rsidRP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414A55A" w14:textId="63AFD88D" w:rsidR="0094707C" w:rsidRPr="006F182F" w:rsidRDefault="008F6197" w:rsidP="0094707C">
      <w:pPr>
        <w:pStyle w:val="ListParagraph"/>
        <w:numPr>
          <w:ilvl w:val="0"/>
          <w:numId w:val="10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</w:t>
      </w:r>
      <w:r w:rsidRPr="008F6197">
        <w:rPr>
          <w:rFonts w:ascii="Times New Roman" w:hAnsi="Times New Roman" w:cs="Times New Roman"/>
          <w:b/>
          <w:bCs/>
        </w:rPr>
        <w:t>sing function or procedure.</w:t>
      </w:r>
    </w:p>
    <w:p w14:paraId="5182DA47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23FCA7FE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2EC578B7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68B4DC38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7D714514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0:36:27 02/10/2020 </w:t>
      </w:r>
    </w:p>
    <w:p w14:paraId="7D741051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68A2DD99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fulladder2 - Behavioral </w:t>
      </w:r>
    </w:p>
    <w:p w14:paraId="4B1C1F42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10E7F74E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2E071406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6097F5DB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40BFBDEE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16E63878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19110161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3C6E990A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79F1F450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52369F8A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1493625A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7530DBC7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6E6C4D43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BDCF9CD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7680E0D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DF00E18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2D5994D9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60B0127C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5DC20E17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8A36989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30149D2A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21DE196B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>--library UNISIM;</w:t>
      </w:r>
    </w:p>
    <w:p w14:paraId="6081EA72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730C09AD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FDC3220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fulladder2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2D7BCE44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01A4DBFA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um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C97AE0F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carry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1FD3DAE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fulladder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B342572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A8D77DC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fulladder2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403BE6B3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50E2835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</w:t>
      </w:r>
      <w:proofErr w:type="gramStart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VECTO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B296886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E9BAC68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 xml:space="preserve">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5531CF72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72F0350F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043068D4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xo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032418A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30931A3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dur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2C20047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79150E6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CD96EBC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n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C79F159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7D2CAF02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in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642CB1A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in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amp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B766329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ha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7C6F702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ha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um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6FEDCC5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carr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b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A68519F" w14:textId="77777777" w:rsid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00071DD" w14:textId="06BC0384" w:rsidR="00C22C98" w:rsidRPr="0094707C" w:rsidRDefault="0094707C" w:rsidP="00947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F5E431A" w14:textId="77777777" w:rsidR="00ED1D14" w:rsidRPr="00ED1D14" w:rsidRDefault="00ED1D14" w:rsidP="00ED1D14">
      <w:pPr>
        <w:pStyle w:val="ListParagraph"/>
        <w:ind w:left="360"/>
        <w:rPr>
          <w:rFonts w:ascii="Times New Roman" w:hAnsi="Times New Roman" w:cs="Times New Roman"/>
          <w:b/>
          <w:bCs/>
        </w:rPr>
      </w:pPr>
    </w:p>
    <w:p w14:paraId="30BB9FDF" w14:textId="093060E7" w:rsidR="00F06346" w:rsidRPr="00FD3A55" w:rsidRDefault="00213A32" w:rsidP="00F063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213A32">
        <w:rPr>
          <w:rFonts w:ascii="Times New Roman" w:hAnsi="Times New Roman" w:cs="Times New Roman"/>
          <w:b/>
          <w:bCs/>
        </w:rPr>
        <w:t>Design 4-bit Ripple-Carry-Adder</w:t>
      </w:r>
    </w:p>
    <w:p w14:paraId="35D20A44" w14:textId="129F7978" w:rsidR="00F06346" w:rsidRDefault="00F06346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4"/>
        <w:gridCol w:w="474"/>
        <w:gridCol w:w="474"/>
        <w:gridCol w:w="474"/>
        <w:gridCol w:w="458"/>
        <w:gridCol w:w="458"/>
        <w:gridCol w:w="458"/>
        <w:gridCol w:w="458"/>
        <w:gridCol w:w="572"/>
        <w:gridCol w:w="427"/>
        <w:gridCol w:w="427"/>
        <w:gridCol w:w="427"/>
        <w:gridCol w:w="427"/>
      </w:tblGrid>
      <w:tr w:rsidR="00685720" w:rsidRPr="00685720" w14:paraId="6A17E4E9" w14:textId="77777777" w:rsidTr="00685720">
        <w:trPr>
          <w:jc w:val="center"/>
        </w:trPr>
        <w:tc>
          <w:tcPr>
            <w:tcW w:w="0" w:type="auto"/>
            <w:hideMark/>
          </w:tcPr>
          <w:p w14:paraId="3881B95B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3</w:t>
            </w:r>
          </w:p>
        </w:tc>
        <w:tc>
          <w:tcPr>
            <w:tcW w:w="0" w:type="auto"/>
            <w:hideMark/>
          </w:tcPr>
          <w:p w14:paraId="63B0A29C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0A5B309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6764A6C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0</w:t>
            </w:r>
          </w:p>
        </w:tc>
        <w:tc>
          <w:tcPr>
            <w:tcW w:w="0" w:type="auto"/>
            <w:hideMark/>
          </w:tcPr>
          <w:p w14:paraId="1B5E7BBB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3</w:t>
            </w:r>
          </w:p>
        </w:tc>
        <w:tc>
          <w:tcPr>
            <w:tcW w:w="0" w:type="auto"/>
            <w:hideMark/>
          </w:tcPr>
          <w:p w14:paraId="12BD763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096C3E06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1894283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0</w:t>
            </w:r>
          </w:p>
        </w:tc>
        <w:tc>
          <w:tcPr>
            <w:tcW w:w="0" w:type="auto"/>
            <w:hideMark/>
          </w:tcPr>
          <w:p w14:paraId="06D6F2F7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C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out</w:t>
            </w:r>
            <w:proofErr w:type="spellEnd"/>
          </w:p>
        </w:tc>
        <w:tc>
          <w:tcPr>
            <w:tcW w:w="0" w:type="auto"/>
            <w:hideMark/>
          </w:tcPr>
          <w:p w14:paraId="7F33975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3</w:t>
            </w:r>
          </w:p>
        </w:tc>
        <w:tc>
          <w:tcPr>
            <w:tcW w:w="0" w:type="auto"/>
            <w:hideMark/>
          </w:tcPr>
          <w:p w14:paraId="7940D0F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469EA712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4F7C2EB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685720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0</w:t>
            </w:r>
          </w:p>
        </w:tc>
      </w:tr>
      <w:tr w:rsidR="00685720" w:rsidRPr="00685720" w14:paraId="03888046" w14:textId="77777777" w:rsidTr="00685720">
        <w:trPr>
          <w:jc w:val="center"/>
        </w:trPr>
        <w:tc>
          <w:tcPr>
            <w:tcW w:w="0" w:type="auto"/>
            <w:hideMark/>
          </w:tcPr>
          <w:p w14:paraId="31B5A9B8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13CC0FA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2C3F516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29E24A9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7F12EC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A9D4C48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F844FE2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1F94FE5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47ABFE9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4211E9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59E981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03E588B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2D7955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685720" w:rsidRPr="00685720" w14:paraId="509C1A83" w14:textId="77777777" w:rsidTr="00685720">
        <w:trPr>
          <w:jc w:val="center"/>
        </w:trPr>
        <w:tc>
          <w:tcPr>
            <w:tcW w:w="0" w:type="auto"/>
            <w:hideMark/>
          </w:tcPr>
          <w:p w14:paraId="26ADBF38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28D8D4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B70BC26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EEEC6DB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94FC395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40F071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F8EEC25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9062089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B1ADA2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02EB37F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AA8FFFA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07108F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B70C757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85720" w:rsidRPr="00685720" w14:paraId="47612E21" w14:textId="77777777" w:rsidTr="00685720">
        <w:trPr>
          <w:jc w:val="center"/>
        </w:trPr>
        <w:tc>
          <w:tcPr>
            <w:tcW w:w="0" w:type="auto"/>
            <w:hideMark/>
          </w:tcPr>
          <w:p w14:paraId="0FB1FF7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AA32777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02DDDE5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AA64F9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949276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67A884C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5CB7D4A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A9243C5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83EA5C6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66A622B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A44B8C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9727E9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8704DB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85720" w:rsidRPr="00685720" w14:paraId="45168C8C" w14:textId="77777777" w:rsidTr="00685720">
        <w:trPr>
          <w:jc w:val="center"/>
        </w:trPr>
        <w:tc>
          <w:tcPr>
            <w:tcW w:w="0" w:type="auto"/>
            <w:hideMark/>
          </w:tcPr>
          <w:p w14:paraId="763395FB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40DB0E6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C4844F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B8B8B28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36650E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73B744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EE9B6D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7193704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D608286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A7C2214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734131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3CDFBB5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03DFCC2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685720" w:rsidRPr="00685720" w14:paraId="096725F1" w14:textId="77777777" w:rsidTr="00685720">
        <w:trPr>
          <w:jc w:val="center"/>
        </w:trPr>
        <w:tc>
          <w:tcPr>
            <w:tcW w:w="0" w:type="auto"/>
            <w:hideMark/>
          </w:tcPr>
          <w:p w14:paraId="0D1AAA2F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2FF7FF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EDC73E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A584574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76D64BC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ABE41D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FF16C4A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BD424C8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493D497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64F66B8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F246DB9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392139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6078431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685720" w:rsidRPr="00685720" w14:paraId="29B9F7C0" w14:textId="77777777" w:rsidTr="00685720">
        <w:trPr>
          <w:jc w:val="center"/>
        </w:trPr>
        <w:tc>
          <w:tcPr>
            <w:tcW w:w="0" w:type="auto"/>
            <w:hideMark/>
          </w:tcPr>
          <w:p w14:paraId="552755BB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110D63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DF6589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EB2631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C8F4976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001F5E2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642938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32367C2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05047A7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2D9CB2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8527567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E6E9DAC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4A3C499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85720" w:rsidRPr="00685720" w14:paraId="10B06094" w14:textId="77777777" w:rsidTr="00685720">
        <w:trPr>
          <w:jc w:val="center"/>
        </w:trPr>
        <w:tc>
          <w:tcPr>
            <w:tcW w:w="0" w:type="auto"/>
            <w:hideMark/>
          </w:tcPr>
          <w:p w14:paraId="5E62563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D936C06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BA42AC7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409CCD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705197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9ADF81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214583C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189DE9E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12E5805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9F3A522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3130A15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C767D8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8B98858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85720" w:rsidRPr="00685720" w14:paraId="2AB4E283" w14:textId="77777777" w:rsidTr="00685720">
        <w:trPr>
          <w:jc w:val="center"/>
        </w:trPr>
        <w:tc>
          <w:tcPr>
            <w:tcW w:w="0" w:type="auto"/>
            <w:hideMark/>
          </w:tcPr>
          <w:p w14:paraId="5975C19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591988D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D961E0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30A02D3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21B3929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96CB1F0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9F30812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B898A1C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6841968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4CF7E55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72E244C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03351E6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BD9B9AC" w14:textId="77777777" w:rsidR="00685720" w:rsidRPr="00685720" w:rsidRDefault="00685720" w:rsidP="0068572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85720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16618040" w14:textId="77777777" w:rsidR="00685720" w:rsidRDefault="00685720" w:rsidP="00F06346">
      <w:pPr>
        <w:rPr>
          <w:rFonts w:ascii="Times New Roman" w:hAnsi="Times New Roman" w:cs="Times New Roman"/>
          <w:b/>
          <w:bCs/>
        </w:rPr>
      </w:pPr>
    </w:p>
    <w:p w14:paraId="55E0AD97" w14:textId="7C24A549" w:rsidR="00F06346" w:rsidRDefault="00F06346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p w14:paraId="24E5C913" w14:textId="1E5F9294" w:rsidR="00D06307" w:rsidRDefault="00D06307" w:rsidP="00F06346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06307" w14:paraId="0FA5E4BA" w14:textId="77777777" w:rsidTr="00D06307">
        <w:tc>
          <w:tcPr>
            <w:tcW w:w="9350" w:type="dxa"/>
          </w:tcPr>
          <w:p w14:paraId="495FCBF7" w14:textId="77777777" w:rsidR="0005082B" w:rsidRDefault="0005082B" w:rsidP="00F06346">
            <w:pPr>
              <w:rPr>
                <w:noProof/>
                <w:bdr w:val="single" w:sz="2" w:space="0" w:color="000000" w:frame="1"/>
              </w:rPr>
            </w:pPr>
          </w:p>
          <w:p w14:paraId="0B4FCE31" w14:textId="402793D9" w:rsidR="00D06307" w:rsidRDefault="00D06307" w:rsidP="00F0634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  <w:bdr w:val="single" w:sz="2" w:space="0" w:color="000000" w:frame="1"/>
              </w:rPr>
              <w:lastRenderedPageBreak/>
              <w:drawing>
                <wp:anchor distT="0" distB="0" distL="114300" distR="114300" simplePos="0" relativeHeight="251660288" behindDoc="0" locked="0" layoutInCell="1" allowOverlap="1" wp14:anchorId="06D1A4C8" wp14:editId="39886215">
                  <wp:simplePos x="988828" y="925033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4518660" cy="171704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543"/>
                          <a:stretch/>
                        </pic:blipFill>
                        <pic:spPr bwMode="auto">
                          <a:xfrm>
                            <a:off x="0" y="0"/>
                            <a:ext cx="4518660" cy="1717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38705D7" w14:textId="77777777" w:rsidR="00D06307" w:rsidRDefault="00D06307" w:rsidP="00F06346">
      <w:pPr>
        <w:rPr>
          <w:rFonts w:ascii="Times New Roman" w:hAnsi="Times New Roman" w:cs="Times New Roman"/>
          <w:b/>
          <w:bCs/>
        </w:rPr>
      </w:pPr>
    </w:p>
    <w:p w14:paraId="446F5235" w14:textId="1F5BD1F1" w:rsidR="00B576AD" w:rsidRPr="00D06307" w:rsidRDefault="00C22C98" w:rsidP="00B576AD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</w:t>
      </w:r>
      <w:r w:rsidRPr="00C22C98">
        <w:rPr>
          <w:rFonts w:ascii="Times New Roman" w:hAnsi="Times New Roman" w:cs="Times New Roman"/>
          <w:b/>
          <w:bCs/>
        </w:rPr>
        <w:t>sing generate statement.</w:t>
      </w:r>
    </w:p>
    <w:p w14:paraId="0037BF6E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--------------------------------------------------------------------------------</w:t>
      </w:r>
    </w:p>
    <w:p w14:paraId="75B78F96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Company: </w:t>
      </w:r>
    </w:p>
    <w:p w14:paraId="1E0C6947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Engineer: </w:t>
      </w:r>
    </w:p>
    <w:p w14:paraId="5D2F8D5A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</w:t>
      </w:r>
    </w:p>
    <w:p w14:paraId="044E9742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Create Date:    20:16:24 06/07/2020 </w:t>
      </w:r>
    </w:p>
    <w:p w14:paraId="560D5F1F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sign Name: </w:t>
      </w:r>
    </w:p>
    <w:p w14:paraId="5A06FF2D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Module Name:    </w:t>
      </w:r>
      <w:proofErr w:type="spellStart"/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fourbitripple_gen</w:t>
      </w:r>
      <w:proofErr w:type="spellEnd"/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 - Behavioral </w:t>
      </w:r>
    </w:p>
    <w:p w14:paraId="59785629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Project Name: </w:t>
      </w:r>
    </w:p>
    <w:p w14:paraId="788E438D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Target Devices: </w:t>
      </w:r>
    </w:p>
    <w:p w14:paraId="04C25E34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Tool versions: </w:t>
      </w:r>
    </w:p>
    <w:p w14:paraId="2FA4AC9C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scription: </w:t>
      </w:r>
    </w:p>
    <w:p w14:paraId="5B7EAD98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25D680A7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Dependencies: </w:t>
      </w:r>
    </w:p>
    <w:p w14:paraId="311257BE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27BCDC08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Revision: </w:t>
      </w:r>
    </w:p>
    <w:p w14:paraId="1351E7BD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 Revision 0.01 - File Created</w:t>
      </w:r>
    </w:p>
    <w:p w14:paraId="4834066A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 Additional Comments: </w:t>
      </w:r>
    </w:p>
    <w:p w14:paraId="0EE6F8A9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</w:t>
      </w:r>
    </w:p>
    <w:p w14:paraId="4DDE314D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--------------------------------------------------------------------------------</w:t>
      </w:r>
    </w:p>
    <w:p w14:paraId="601642DE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library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800000"/>
          <w:sz w:val="20"/>
          <w:szCs w:val="20"/>
        </w:rPr>
        <w:t>IEEE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51102E11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use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800000"/>
          <w:sz w:val="20"/>
          <w:szCs w:val="20"/>
        </w:rPr>
        <w:t>IEEE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737FD7">
        <w:rPr>
          <w:rFonts w:ascii="Courier New" w:eastAsia="Times New Roman" w:hAnsi="Courier New" w:cs="Courier New"/>
          <w:color w:val="800000"/>
          <w:sz w:val="20"/>
          <w:szCs w:val="20"/>
        </w:rPr>
        <w:t>STD_LOGIC_1164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.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ALL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74C41FD5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063088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 Uncomment the following library declaration if using</w:t>
      </w:r>
    </w:p>
    <w:p w14:paraId="3F809883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 arithmetic functions with Signed or Unsigned values</w:t>
      </w:r>
    </w:p>
    <w:p w14:paraId="4367C1E4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use IEEE.NUMERIC_STD.ALL;</w:t>
      </w:r>
    </w:p>
    <w:p w14:paraId="7E861BAB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E07923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 Uncomment the following library declaration if instantiating</w:t>
      </w:r>
    </w:p>
    <w:p w14:paraId="33942409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 any Xilinx primitives in this code.</w:t>
      </w:r>
    </w:p>
    <w:p w14:paraId="55372B89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--library UNISIM;</w:t>
      </w:r>
    </w:p>
    <w:p w14:paraId="408DFE70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--use </w:t>
      </w:r>
      <w:proofErr w:type="spellStart"/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UNISIM.VComponents.all</w:t>
      </w:r>
      <w:proofErr w:type="spellEnd"/>
      <w:r w:rsidRPr="00737FD7">
        <w:rPr>
          <w:rFonts w:ascii="Courier New" w:eastAsia="Times New Roman" w:hAnsi="Courier New" w:cs="Courier New"/>
          <w:color w:val="008000"/>
          <w:sz w:val="20"/>
          <w:szCs w:val="20"/>
        </w:rPr>
        <w:t>;</w:t>
      </w:r>
    </w:p>
    <w:p w14:paraId="2266D619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303487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tity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fourbitripple_gen</w:t>
      </w:r>
      <w:proofErr w:type="spell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s</w:t>
      </w:r>
    </w:p>
    <w:p w14:paraId="7A5C08C3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ort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_VECTOR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7C92C5B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b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_VECTOR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BB7814A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spellStart"/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cin</w:t>
      </w:r>
      <w:proofErr w:type="spell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9E7D2BF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ut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_VECTOR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D8C9B37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spellStart"/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cout</w:t>
      </w:r>
      <w:proofErr w:type="spell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ut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62B5ECE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fourbitripple_gen</w:t>
      </w:r>
      <w:proofErr w:type="spellEnd"/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38E0C5CD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110F75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lastRenderedPageBreak/>
        <w:t>architecture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havioral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f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fourbitripple_gen</w:t>
      </w:r>
      <w:proofErr w:type="spell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s</w:t>
      </w:r>
    </w:p>
    <w:p w14:paraId="038AC802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27B9A8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omponent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fulladder</w:t>
      </w:r>
      <w:proofErr w:type="spellEnd"/>
    </w:p>
    <w:p w14:paraId="550A666E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ort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x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B08624E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5BB003BB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z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A8BFC05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ut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3750128D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</w:t>
      </w:r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out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_LOGI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15E470AF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omponent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77C3ABA8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89D542D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ignal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STD</w:t>
      </w:r>
      <w:proofErr w:type="gramEnd"/>
      <w:r w:rsidRPr="00737FD7">
        <w:rPr>
          <w:rFonts w:ascii="Courier New" w:eastAsia="Times New Roman" w:hAnsi="Courier New" w:cs="Courier New"/>
          <w:color w:val="8000FF"/>
          <w:sz w:val="20"/>
          <w:szCs w:val="20"/>
        </w:rPr>
        <w:t>_LOGIC_VECTOR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4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downto</w:t>
      </w:r>
      <w:proofErr w:type="spell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36B31DD6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08C6C44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begin</w:t>
      </w:r>
    </w:p>
    <w:p w14:paraId="76223827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9D12D00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gramEnd"/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&lt;=</w:t>
      </w:r>
      <w:r w:rsidRPr="00737FD7">
        <w:rPr>
          <w:rFonts w:ascii="Courier New" w:eastAsia="Times New Roman" w:hAnsi="Courier New" w:cs="Courier New"/>
          <w:color w:val="808080"/>
          <w:sz w:val="20"/>
          <w:szCs w:val="20"/>
        </w:rPr>
        <w:t>'0'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08B82428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</w:p>
    <w:p w14:paraId="1B4FCD21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gen1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or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in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0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to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generate</w:t>
      </w:r>
    </w:p>
    <w:p w14:paraId="5F7D201C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fa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: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fulladder</w:t>
      </w:r>
      <w:proofErr w:type="spellEnd"/>
      <w:proofErr w:type="gramEnd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ort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map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,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1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;</w:t>
      </w:r>
    </w:p>
    <w:p w14:paraId="5E45CA0E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generate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36656CE7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cout</w:t>
      </w:r>
      <w:proofErr w:type="spellEnd"/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=</w:t>
      </w:r>
      <w:proofErr w:type="gramStart"/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>c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gramEnd"/>
      <w:r w:rsidRPr="00737FD7">
        <w:rPr>
          <w:rFonts w:ascii="Courier New" w:eastAsia="Times New Roman" w:hAnsi="Courier New" w:cs="Courier New"/>
          <w:color w:val="FF8000"/>
          <w:sz w:val="20"/>
          <w:szCs w:val="20"/>
        </w:rPr>
        <w:t>4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;</w:t>
      </w:r>
    </w:p>
    <w:p w14:paraId="6C0FB062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EE90F8" w14:textId="77777777" w:rsidR="00737FD7" w:rsidRPr="00737FD7" w:rsidRDefault="00737FD7" w:rsidP="00737FD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A1B325" w14:textId="3FC5327D" w:rsidR="00B576AD" w:rsidRPr="006A0A46" w:rsidRDefault="00737FD7" w:rsidP="006A0A46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37FD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d</w:t>
      </w:r>
      <w:r w:rsidRPr="00737FD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havioral</w:t>
      </w:r>
      <w:r w:rsidRPr="00737FD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;</w:t>
      </w:r>
    </w:p>
    <w:p w14:paraId="3F05B7C3" w14:textId="77777777" w:rsidR="00B576AD" w:rsidRPr="00B576AD" w:rsidRDefault="00B576AD" w:rsidP="00B576AD">
      <w:pPr>
        <w:rPr>
          <w:rFonts w:ascii="Times New Roman" w:hAnsi="Times New Roman" w:cs="Times New Roman"/>
          <w:b/>
          <w:bCs/>
        </w:rPr>
      </w:pPr>
    </w:p>
    <w:p w14:paraId="7C0AF0D3" w14:textId="6B7CB73D" w:rsidR="00B576AD" w:rsidRPr="00B576AD" w:rsidRDefault="008C1A16" w:rsidP="00B576AD">
      <w:pPr>
        <w:pStyle w:val="ListParagraph"/>
        <w:numPr>
          <w:ilvl w:val="0"/>
          <w:numId w:val="11"/>
        </w:num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</w:t>
      </w:r>
      <w:r w:rsidR="0000190E" w:rsidRPr="0000190E">
        <w:rPr>
          <w:rFonts w:ascii="Times New Roman" w:hAnsi="Times New Roman" w:cs="Times New Roman"/>
          <w:b/>
          <w:bCs/>
        </w:rPr>
        <w:t>sing Loop statement.</w:t>
      </w:r>
    </w:p>
    <w:p w14:paraId="15BCE125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0A160DE7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0B201902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696C1D24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73A6EFDA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0:09:50 03/02/2020 </w:t>
      </w:r>
    </w:p>
    <w:p w14:paraId="664C6F1C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1D4F7B30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fbrcaprocess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0D359723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5BF3E41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36833AE6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637767E3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76D9639A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CCEF99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7B4AE0CF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29F712B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39C53DC9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5EE02694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5834F573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2B91605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118E7E1C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288A5CF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F4DB210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2B5150A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47F4D29C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16408A6F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450B7D0C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4C8FC17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0D7BEA2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65D3A8CC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>--library UNISIM;</w:t>
      </w:r>
    </w:p>
    <w:p w14:paraId="03FF7BE5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7B40B53D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C75D613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brcaproce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4FA28CEA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2A04CA25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b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4CBBED1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um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7641571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5976EC4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D80F919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brcaproces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7E0E7C8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A28CA3D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brcaproce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59E32CE6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B3E49D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FA4D372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c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11507164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561ACCEA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=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ha </w:t>
      </w:r>
      <w:proofErr w:type="spellStart"/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xo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b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D3400B4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c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=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ha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b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F0BCF1C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dur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3153737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FF43537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d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add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6AA38C1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cc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6B4FF94F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ri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nts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s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c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c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</w:p>
    <w:p w14:paraId="761C4A8D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3664F0F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h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s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c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97E1E28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h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halfadder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s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s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c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5657D539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s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=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ts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29BCCB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cc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=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intc1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intc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E0A511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dur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CD6B94D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48FA1C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53F25B8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6296BB10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in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4B934FFF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ri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proofErr w:type="gramEnd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_vecto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D70B4CA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variabl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proofErr w:type="gramEnd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_vecto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7D48A58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4FCC073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: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in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13EB4FB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3DB1EAC2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o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oop</w:t>
      </w:r>
      <w:proofErr w:type="gramEnd"/>
    </w:p>
    <w:p w14:paraId="6D87EBB1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adder</w:t>
      </w:r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1269CFA1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oo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04EFD61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sum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15B13F4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E196DCE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0964AEF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60C57728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12792C8D" w14:textId="77777777" w:rsidR="00B576AD" w:rsidRDefault="00B576AD" w:rsidP="00B576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B5AF287" w14:textId="69E32F3D" w:rsidR="00B576AD" w:rsidRPr="001654B5" w:rsidRDefault="00B576AD" w:rsidP="001654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E398DDB" w14:textId="77777777" w:rsidR="00D847AC" w:rsidRPr="00D847AC" w:rsidRDefault="00D847AC" w:rsidP="00D847AC">
      <w:pPr>
        <w:pStyle w:val="ListParagraph"/>
        <w:ind w:left="360"/>
        <w:rPr>
          <w:rFonts w:ascii="Times New Roman" w:hAnsi="Times New Roman" w:cs="Times New Roman"/>
          <w:b/>
          <w:bCs/>
        </w:rPr>
      </w:pPr>
    </w:p>
    <w:p w14:paraId="164F21D8" w14:textId="138BABC2" w:rsidR="00F06346" w:rsidRPr="00FD3A55" w:rsidRDefault="00113DEB" w:rsidP="00F063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113DEB">
        <w:rPr>
          <w:rFonts w:ascii="Times New Roman" w:hAnsi="Times New Roman" w:cs="Times New Roman"/>
          <w:b/>
          <w:bCs/>
        </w:rPr>
        <w:t>Design BCD Adder.</w:t>
      </w:r>
    </w:p>
    <w:p w14:paraId="5DE90706" w14:textId="3E5F78E3" w:rsidR="00F06346" w:rsidRDefault="00F06346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4"/>
        <w:gridCol w:w="474"/>
        <w:gridCol w:w="474"/>
        <w:gridCol w:w="474"/>
        <w:gridCol w:w="458"/>
        <w:gridCol w:w="458"/>
        <w:gridCol w:w="458"/>
        <w:gridCol w:w="458"/>
        <w:gridCol w:w="572"/>
        <w:gridCol w:w="427"/>
        <w:gridCol w:w="427"/>
        <w:gridCol w:w="427"/>
        <w:gridCol w:w="427"/>
        <w:gridCol w:w="1196"/>
      </w:tblGrid>
      <w:tr w:rsidR="00AF6A4A" w:rsidRPr="00AF6A4A" w14:paraId="36463E73" w14:textId="77777777" w:rsidTr="00AF6A4A">
        <w:trPr>
          <w:jc w:val="center"/>
        </w:trPr>
        <w:tc>
          <w:tcPr>
            <w:tcW w:w="0" w:type="auto"/>
            <w:hideMark/>
          </w:tcPr>
          <w:p w14:paraId="0AAEE414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3</w:t>
            </w:r>
          </w:p>
        </w:tc>
        <w:tc>
          <w:tcPr>
            <w:tcW w:w="0" w:type="auto"/>
            <w:hideMark/>
          </w:tcPr>
          <w:p w14:paraId="7270986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64945A2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2A543C67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0</w:t>
            </w:r>
          </w:p>
        </w:tc>
        <w:tc>
          <w:tcPr>
            <w:tcW w:w="0" w:type="auto"/>
            <w:hideMark/>
          </w:tcPr>
          <w:p w14:paraId="7C9DFCE7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3</w:t>
            </w:r>
          </w:p>
        </w:tc>
        <w:tc>
          <w:tcPr>
            <w:tcW w:w="0" w:type="auto"/>
            <w:hideMark/>
          </w:tcPr>
          <w:p w14:paraId="53FC20AE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0A7E894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336643D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0</w:t>
            </w:r>
          </w:p>
        </w:tc>
        <w:tc>
          <w:tcPr>
            <w:tcW w:w="0" w:type="auto"/>
            <w:hideMark/>
          </w:tcPr>
          <w:p w14:paraId="7546368B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C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out</w:t>
            </w:r>
            <w:proofErr w:type="spellEnd"/>
          </w:p>
        </w:tc>
        <w:tc>
          <w:tcPr>
            <w:tcW w:w="0" w:type="auto"/>
            <w:hideMark/>
          </w:tcPr>
          <w:p w14:paraId="21A77AB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3</w:t>
            </w:r>
          </w:p>
        </w:tc>
        <w:tc>
          <w:tcPr>
            <w:tcW w:w="0" w:type="auto"/>
            <w:hideMark/>
          </w:tcPr>
          <w:p w14:paraId="311BA103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0BFCC47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7B09AA92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0</w:t>
            </w:r>
          </w:p>
        </w:tc>
        <w:tc>
          <w:tcPr>
            <w:tcW w:w="0" w:type="auto"/>
            <w:hideMark/>
          </w:tcPr>
          <w:p w14:paraId="3CE19CB9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Decimal</w:t>
            </w:r>
          </w:p>
        </w:tc>
      </w:tr>
      <w:tr w:rsidR="00AF6A4A" w:rsidRPr="00AF6A4A" w14:paraId="17A2B218" w14:textId="77777777" w:rsidTr="00AF6A4A">
        <w:trPr>
          <w:jc w:val="center"/>
        </w:trPr>
        <w:tc>
          <w:tcPr>
            <w:tcW w:w="0" w:type="auto"/>
            <w:hideMark/>
          </w:tcPr>
          <w:p w14:paraId="3FD68211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3489A2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34F5537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584E08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5A70BD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47EEF30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4AAA602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1AF5C9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F7FD9BB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6D0C2D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1D0495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E9B4DA7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6FEC37A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69E07E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AF6A4A" w:rsidRPr="00AF6A4A" w14:paraId="6EB05F0E" w14:textId="77777777" w:rsidTr="00AF6A4A">
        <w:trPr>
          <w:jc w:val="center"/>
        </w:trPr>
        <w:tc>
          <w:tcPr>
            <w:tcW w:w="0" w:type="auto"/>
            <w:hideMark/>
          </w:tcPr>
          <w:p w14:paraId="5796EF8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46FD95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1F1F3D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A25388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0F68BAE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D59569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75CE561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1D8AF5A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0CBE5DE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93E24C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015C9C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EEB7957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A9ADD7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22EF66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AF6A4A" w:rsidRPr="00AF6A4A" w14:paraId="52AE6353" w14:textId="77777777" w:rsidTr="00AF6A4A">
        <w:trPr>
          <w:jc w:val="center"/>
        </w:trPr>
        <w:tc>
          <w:tcPr>
            <w:tcW w:w="0" w:type="auto"/>
            <w:hideMark/>
          </w:tcPr>
          <w:p w14:paraId="7F3B8369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lastRenderedPageBreak/>
              <w:t>0</w:t>
            </w:r>
          </w:p>
        </w:tc>
        <w:tc>
          <w:tcPr>
            <w:tcW w:w="0" w:type="auto"/>
            <w:hideMark/>
          </w:tcPr>
          <w:p w14:paraId="292D3F91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7EC713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4C05F7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31C18B2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7EC602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2315277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9359612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7CAE72A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E12F9B1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901E76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917F84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79C4755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16960AB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7</w:t>
            </w:r>
          </w:p>
        </w:tc>
      </w:tr>
      <w:tr w:rsidR="00AF6A4A" w:rsidRPr="00AF6A4A" w14:paraId="0230DCC9" w14:textId="77777777" w:rsidTr="00AF6A4A">
        <w:trPr>
          <w:jc w:val="center"/>
        </w:trPr>
        <w:tc>
          <w:tcPr>
            <w:tcW w:w="0" w:type="auto"/>
            <w:hideMark/>
          </w:tcPr>
          <w:p w14:paraId="072553E1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E0F815B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3E256B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D26E3A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7F8910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5E18493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7A7E7F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F7B1CD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10F293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DAD2894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6FA8A6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49DA7E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F3F321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67283A3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9</w:t>
            </w:r>
          </w:p>
        </w:tc>
      </w:tr>
      <w:tr w:rsidR="00AF6A4A" w:rsidRPr="00AF6A4A" w14:paraId="0B469901" w14:textId="77777777" w:rsidTr="00AF6A4A">
        <w:trPr>
          <w:jc w:val="center"/>
        </w:trPr>
        <w:tc>
          <w:tcPr>
            <w:tcW w:w="0" w:type="auto"/>
            <w:hideMark/>
          </w:tcPr>
          <w:p w14:paraId="2792B2F5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1E833BA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415456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F156527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2D65AFE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46D833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8508124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37734F2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F36ECD9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9291ED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99202E9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186A3C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546AC50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34D65C9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1</w:t>
            </w:r>
          </w:p>
        </w:tc>
      </w:tr>
      <w:tr w:rsidR="00AF6A4A" w:rsidRPr="00AF6A4A" w14:paraId="5F2D5D64" w14:textId="77777777" w:rsidTr="00AF6A4A">
        <w:trPr>
          <w:jc w:val="center"/>
        </w:trPr>
        <w:tc>
          <w:tcPr>
            <w:tcW w:w="0" w:type="auto"/>
            <w:hideMark/>
          </w:tcPr>
          <w:p w14:paraId="2E686BB2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6F84535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D83EF47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97F355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02ED799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011E5D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9AC54F5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34416A4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6257EA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779784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A0930C9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DA170CD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57143E3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5462605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4</w:t>
            </w:r>
          </w:p>
        </w:tc>
      </w:tr>
      <w:tr w:rsidR="00AF6A4A" w:rsidRPr="00AF6A4A" w14:paraId="100289C2" w14:textId="77777777" w:rsidTr="00AF6A4A">
        <w:trPr>
          <w:jc w:val="center"/>
        </w:trPr>
        <w:tc>
          <w:tcPr>
            <w:tcW w:w="0" w:type="auto"/>
            <w:hideMark/>
          </w:tcPr>
          <w:p w14:paraId="6A649B6B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0AB4CC3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6AC961A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607454E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FFA7D5B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7A7D27E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C42FBB9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0BFBAC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66D4494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8ECA4FA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981E20A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6C95D9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6186065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036C3CE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5</w:t>
            </w:r>
          </w:p>
        </w:tc>
      </w:tr>
      <w:tr w:rsidR="00AF6A4A" w:rsidRPr="00AF6A4A" w14:paraId="1F20504B" w14:textId="77777777" w:rsidTr="00AF6A4A">
        <w:trPr>
          <w:jc w:val="center"/>
        </w:trPr>
        <w:tc>
          <w:tcPr>
            <w:tcW w:w="0" w:type="auto"/>
            <w:hideMark/>
          </w:tcPr>
          <w:p w14:paraId="4C6B9BB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7426758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98371F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2B7BFC9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E455E8E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64953F0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625FCAC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A5B2E33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7081A97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CF0F84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372C64B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52DEBAF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DB77A82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2E39036" w14:textId="77777777" w:rsidR="00AF6A4A" w:rsidRPr="00AF6A4A" w:rsidRDefault="00AF6A4A" w:rsidP="00AF6A4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6A4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8</w:t>
            </w:r>
          </w:p>
        </w:tc>
      </w:tr>
    </w:tbl>
    <w:p w14:paraId="0898C180" w14:textId="35B51DA5" w:rsidR="00AF6A4A" w:rsidRDefault="00AF6A4A" w:rsidP="00F06346">
      <w:pPr>
        <w:rPr>
          <w:rFonts w:ascii="Times New Roman" w:hAnsi="Times New Roman" w:cs="Times New Roman"/>
          <w:b/>
          <w:bCs/>
        </w:rPr>
      </w:pPr>
    </w:p>
    <w:p w14:paraId="192C31A4" w14:textId="7A14CC37" w:rsidR="00F06346" w:rsidRDefault="00F06346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314C1" w14:paraId="41F96A42" w14:textId="77777777" w:rsidTr="00A314C1">
        <w:tc>
          <w:tcPr>
            <w:tcW w:w="9350" w:type="dxa"/>
            <w:vAlign w:val="center"/>
          </w:tcPr>
          <w:p w14:paraId="0D632EC9" w14:textId="48B8F8E0" w:rsidR="0005082B" w:rsidRDefault="0005082B" w:rsidP="00A314C1">
            <w:pPr>
              <w:jc w:val="center"/>
              <w:rPr>
                <w:noProof/>
                <w:bdr w:val="single" w:sz="2" w:space="0" w:color="000000" w:frame="1"/>
              </w:rPr>
            </w:pPr>
            <w:r>
              <w:rPr>
                <w:noProof/>
                <w:bdr w:val="single" w:sz="2" w:space="0" w:color="000000" w:frame="1"/>
              </w:rPr>
              <w:drawing>
                <wp:anchor distT="0" distB="0" distL="114300" distR="114300" simplePos="0" relativeHeight="251658240" behindDoc="0" locked="0" layoutInCell="1" allowOverlap="1" wp14:anchorId="01A63A2D" wp14:editId="0D342244">
                  <wp:simplePos x="988828" y="925033"/>
                  <wp:positionH relativeFrom="margin">
                    <wp:posOffset>1398905</wp:posOffset>
                  </wp:positionH>
                  <wp:positionV relativeFrom="margin">
                    <wp:posOffset>0</wp:posOffset>
                  </wp:positionV>
                  <wp:extent cx="2825750" cy="2370455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t="1" r="-2899" b="-2899"/>
                          <a:stretch/>
                        </pic:blipFill>
                        <pic:spPr bwMode="auto">
                          <a:xfrm>
                            <a:off x="0" y="0"/>
                            <a:ext cx="2825750" cy="2370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F0E120" w14:textId="3C41F0A0" w:rsidR="00A314C1" w:rsidRDefault="00A314C1" w:rsidP="00A314C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0AEB5D69" w14:textId="77777777" w:rsidR="00A314C1" w:rsidRDefault="00A314C1" w:rsidP="00F06346">
      <w:pPr>
        <w:rPr>
          <w:rFonts w:ascii="Times New Roman" w:hAnsi="Times New Roman" w:cs="Times New Roman"/>
          <w:b/>
          <w:bCs/>
        </w:rPr>
      </w:pPr>
    </w:p>
    <w:p w14:paraId="6AD7B25D" w14:textId="7EBCE437" w:rsidR="009B6E91" w:rsidRDefault="009B6E91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de</w:t>
      </w:r>
    </w:p>
    <w:p w14:paraId="1AB6B02D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6D917D78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01875D9B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411EC446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545C776A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20:06:54 06/07/2020 </w:t>
      </w:r>
    </w:p>
    <w:p w14:paraId="7A5DF578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019F063E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BCDAdder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4CBF1F90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5B2AA324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0DC17A7E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5284E227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4EE4DCB7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3CF43D8F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00EA7211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3D26A4DB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0E8F459F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296E9E75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13C1C31A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0B6672B2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744ADD9E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724F71F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02962DC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EC282D7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772241AD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lastRenderedPageBreak/>
        <w:t>-- arithmetic functions with Signed or Unsigned values</w:t>
      </w:r>
    </w:p>
    <w:p w14:paraId="783E864D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11B32CF0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1CFBB7F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3958B57A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1B36E7F5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246D654B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13D3A612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996C061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CDAd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675F19C9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66D17F9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bn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23D9122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um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EF5B1D8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k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2B4AC45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CDAdd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841B632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BF781EB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CDAdd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013FE17A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AB9B547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mpone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ourbitripple_g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116C21DD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C5BDBAF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b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B07BA33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27F353C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0529F845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6262EC2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mpone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71DC8B16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4D0B731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inarySum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610915E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arr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4A59054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onditio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E9E9D70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Add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060AB100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ous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STD_LOGI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3350246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03A516E4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F6BEC09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rc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ourbitrippl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_gen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ma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0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inarySum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arry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A4B12DA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conditio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arry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inarySum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inarySum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inarySum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inarySum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4D1EF928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384943B5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Ad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ondition</w:t>
      </w:r>
      <w:proofErr w:type="spellEnd"/>
      <w:proofErr w:type="gram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6DB737DD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28E71392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43E68C4C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onditio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0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7EA12BA7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Add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00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814A307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if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onditio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1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hen</w:t>
      </w:r>
    </w:p>
    <w:p w14:paraId="1ABEF2AD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Add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"0110"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A7093FE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BEA3324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roces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2B8CAF1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264E3161" w14:textId="77777777" w:rsidR="001B464E" w:rsidRDefault="001B464E" w:rsidP="001B46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rc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ourbitrippl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_gen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ma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inarySum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toAd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0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um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k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605791F8" w14:textId="4F40A9BF" w:rsidR="009B6E91" w:rsidRPr="003175C5" w:rsidRDefault="001B464E" w:rsidP="003175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2621515" w14:textId="77777777" w:rsidR="009B6E91" w:rsidRDefault="009B6E91" w:rsidP="00F06346">
      <w:pPr>
        <w:rPr>
          <w:rFonts w:ascii="Times New Roman" w:hAnsi="Times New Roman" w:cs="Times New Roman"/>
          <w:b/>
          <w:bCs/>
        </w:rPr>
      </w:pPr>
    </w:p>
    <w:p w14:paraId="74FE53CD" w14:textId="709D4CE8" w:rsidR="00F06346" w:rsidRPr="00FD3A55" w:rsidRDefault="002D5EB8" w:rsidP="00F063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2D5EB8">
        <w:rPr>
          <w:rFonts w:ascii="Times New Roman" w:hAnsi="Times New Roman" w:cs="Times New Roman"/>
          <w:b/>
          <w:bCs/>
        </w:rPr>
        <w:t>Design Adder/Subtractor circuit.</w:t>
      </w:r>
    </w:p>
    <w:p w14:paraId="723F9AD9" w14:textId="762B2383" w:rsidR="00F06346" w:rsidRDefault="00F06346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uth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10"/>
        <w:gridCol w:w="474"/>
        <w:gridCol w:w="474"/>
        <w:gridCol w:w="474"/>
        <w:gridCol w:w="474"/>
        <w:gridCol w:w="458"/>
        <w:gridCol w:w="458"/>
        <w:gridCol w:w="458"/>
        <w:gridCol w:w="458"/>
        <w:gridCol w:w="572"/>
        <w:gridCol w:w="427"/>
        <w:gridCol w:w="427"/>
        <w:gridCol w:w="427"/>
        <w:gridCol w:w="427"/>
      </w:tblGrid>
      <w:tr w:rsidR="00AC686A" w:rsidRPr="00AC686A" w14:paraId="2E213AE0" w14:textId="77777777" w:rsidTr="00AC686A">
        <w:trPr>
          <w:jc w:val="center"/>
        </w:trPr>
        <w:tc>
          <w:tcPr>
            <w:tcW w:w="0" w:type="auto"/>
            <w:hideMark/>
          </w:tcPr>
          <w:p w14:paraId="44C77D09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C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in</w:t>
            </w:r>
            <w:proofErr w:type="spellEnd"/>
          </w:p>
        </w:tc>
        <w:tc>
          <w:tcPr>
            <w:tcW w:w="0" w:type="auto"/>
            <w:hideMark/>
          </w:tcPr>
          <w:p w14:paraId="34148F4C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3</w:t>
            </w:r>
          </w:p>
        </w:tc>
        <w:tc>
          <w:tcPr>
            <w:tcW w:w="0" w:type="auto"/>
            <w:hideMark/>
          </w:tcPr>
          <w:p w14:paraId="13CA25F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4D1F0F8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3BA49579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A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0</w:t>
            </w:r>
          </w:p>
        </w:tc>
        <w:tc>
          <w:tcPr>
            <w:tcW w:w="0" w:type="auto"/>
            <w:hideMark/>
          </w:tcPr>
          <w:p w14:paraId="3407297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3</w:t>
            </w:r>
          </w:p>
        </w:tc>
        <w:tc>
          <w:tcPr>
            <w:tcW w:w="0" w:type="auto"/>
            <w:hideMark/>
          </w:tcPr>
          <w:p w14:paraId="11CE59E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345CAC92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62551DDA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B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0</w:t>
            </w:r>
          </w:p>
        </w:tc>
        <w:tc>
          <w:tcPr>
            <w:tcW w:w="0" w:type="auto"/>
            <w:hideMark/>
          </w:tcPr>
          <w:p w14:paraId="7667129A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C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out</w:t>
            </w:r>
            <w:proofErr w:type="spellEnd"/>
          </w:p>
        </w:tc>
        <w:tc>
          <w:tcPr>
            <w:tcW w:w="0" w:type="auto"/>
            <w:hideMark/>
          </w:tcPr>
          <w:p w14:paraId="6B41990D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3</w:t>
            </w:r>
          </w:p>
        </w:tc>
        <w:tc>
          <w:tcPr>
            <w:tcW w:w="0" w:type="auto"/>
            <w:hideMark/>
          </w:tcPr>
          <w:p w14:paraId="4E99725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2</w:t>
            </w:r>
          </w:p>
        </w:tc>
        <w:tc>
          <w:tcPr>
            <w:tcW w:w="0" w:type="auto"/>
            <w:hideMark/>
          </w:tcPr>
          <w:p w14:paraId="6FC4861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1</w:t>
            </w:r>
          </w:p>
        </w:tc>
        <w:tc>
          <w:tcPr>
            <w:tcW w:w="0" w:type="auto"/>
            <w:hideMark/>
          </w:tcPr>
          <w:p w14:paraId="6158FE5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28"/>
                <w:szCs w:val="28"/>
              </w:rPr>
              <w:t>S</w:t>
            </w:r>
            <w:r w:rsidRPr="00AC686A">
              <w:rPr>
                <w:rFonts w:ascii="Liberation Serif" w:eastAsia="Times New Roman" w:hAnsi="Liberation Serif" w:cs="Times New Roman"/>
                <w:b/>
                <w:bCs/>
                <w:color w:val="000000"/>
                <w:sz w:val="17"/>
                <w:szCs w:val="17"/>
                <w:vertAlign w:val="subscript"/>
              </w:rPr>
              <w:t>0</w:t>
            </w:r>
          </w:p>
        </w:tc>
      </w:tr>
      <w:tr w:rsidR="00AC686A" w:rsidRPr="00AC686A" w14:paraId="7231ADFE" w14:textId="77777777" w:rsidTr="00AC686A">
        <w:trPr>
          <w:jc w:val="center"/>
        </w:trPr>
        <w:tc>
          <w:tcPr>
            <w:tcW w:w="0" w:type="auto"/>
            <w:hideMark/>
          </w:tcPr>
          <w:p w14:paraId="4BDC67DC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1893D82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9099537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FAE5BE3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F07E57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CF9C895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5910699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7B6E8D4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F0F17A2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10A7D3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A718463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FF09DA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CDD321D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CD85495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C686A" w:rsidRPr="00AC686A" w14:paraId="30739BAC" w14:textId="77777777" w:rsidTr="00AC686A">
        <w:trPr>
          <w:jc w:val="center"/>
        </w:trPr>
        <w:tc>
          <w:tcPr>
            <w:tcW w:w="0" w:type="auto"/>
            <w:hideMark/>
          </w:tcPr>
          <w:p w14:paraId="76ECEF9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lastRenderedPageBreak/>
              <w:t>1</w:t>
            </w:r>
          </w:p>
        </w:tc>
        <w:tc>
          <w:tcPr>
            <w:tcW w:w="0" w:type="auto"/>
            <w:hideMark/>
          </w:tcPr>
          <w:p w14:paraId="7AB1747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4CDBAA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37E1572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7099785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606B2B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A03EC62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390186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A053F72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65FE75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83994F1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413DA2F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8A6280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9594332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C686A" w:rsidRPr="00AC686A" w14:paraId="5ACF4241" w14:textId="77777777" w:rsidTr="00AC686A">
        <w:trPr>
          <w:jc w:val="center"/>
        </w:trPr>
        <w:tc>
          <w:tcPr>
            <w:tcW w:w="0" w:type="auto"/>
            <w:hideMark/>
          </w:tcPr>
          <w:p w14:paraId="5E27EC6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CA4F9D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0129A4F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4B68851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9984711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1EB477F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A229155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B2E143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1CA4D82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90C51AA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8A5ADA4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7033FF9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2BA13AB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791434A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C686A" w:rsidRPr="00AC686A" w14:paraId="2F1A7ADC" w14:textId="77777777" w:rsidTr="00AC686A">
        <w:trPr>
          <w:jc w:val="center"/>
        </w:trPr>
        <w:tc>
          <w:tcPr>
            <w:tcW w:w="0" w:type="auto"/>
            <w:hideMark/>
          </w:tcPr>
          <w:p w14:paraId="5C2D9652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BECB86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36B47D9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5B0100B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E646963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D2BCA5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3FD469C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68ACFEC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657775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489051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79512B5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CFB6AF1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4427A7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560013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C686A" w:rsidRPr="00AC686A" w14:paraId="777047FE" w14:textId="77777777" w:rsidTr="00AC686A">
        <w:trPr>
          <w:jc w:val="center"/>
        </w:trPr>
        <w:tc>
          <w:tcPr>
            <w:tcW w:w="0" w:type="auto"/>
            <w:hideMark/>
          </w:tcPr>
          <w:p w14:paraId="25E81D65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4BC6C81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5B9B6F4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508A52C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7B5738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71E0DA3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6FDE8E7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5DCB2B9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EC11DA7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19B5D37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054071B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2A1880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9EC39B3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66E7AF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C686A" w:rsidRPr="00AC686A" w14:paraId="6932F496" w14:textId="77777777" w:rsidTr="00AC686A">
        <w:trPr>
          <w:jc w:val="center"/>
        </w:trPr>
        <w:tc>
          <w:tcPr>
            <w:tcW w:w="0" w:type="auto"/>
            <w:hideMark/>
          </w:tcPr>
          <w:p w14:paraId="2986DB8D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35A188DD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10C5B8F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221253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C9C6AAA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7B4FFDB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5C85765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1CD6134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F170BD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22E0BFF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B8F2E33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EEC17F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2605CD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5D64C1D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AC686A" w:rsidRPr="00AC686A" w14:paraId="23DA6D46" w14:textId="77777777" w:rsidTr="00AC686A">
        <w:trPr>
          <w:jc w:val="center"/>
        </w:trPr>
        <w:tc>
          <w:tcPr>
            <w:tcW w:w="0" w:type="auto"/>
            <w:hideMark/>
          </w:tcPr>
          <w:p w14:paraId="62DE0897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AFC6A7C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08E0AE3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444796A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1F28DE7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013AD22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89DDA8B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6AD5EA4D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B8A6F2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8D7FE11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13AC186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61EE229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9D7066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91C75A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AC686A" w:rsidRPr="00AC686A" w14:paraId="7D2387A9" w14:textId="77777777" w:rsidTr="00AC686A">
        <w:trPr>
          <w:jc w:val="center"/>
        </w:trPr>
        <w:tc>
          <w:tcPr>
            <w:tcW w:w="0" w:type="auto"/>
            <w:hideMark/>
          </w:tcPr>
          <w:p w14:paraId="0D9ED599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17506C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2191E2FA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74BD4CC3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D36BAAB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7A40644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A9137D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0191F55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ED3D7FF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40121C7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11DBD2DC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39350788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426EBC6E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D3FA180" w14:textId="77777777" w:rsidR="00AC686A" w:rsidRPr="00AC686A" w:rsidRDefault="00AC686A" w:rsidP="00AC686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C686A">
              <w:rPr>
                <w:rFonts w:ascii="Liberation Serif" w:eastAsia="Times New Roman" w:hAnsi="Liberation Serif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680450B9" w14:textId="77777777" w:rsidR="00AC686A" w:rsidRDefault="00AC686A" w:rsidP="00F06346">
      <w:pPr>
        <w:rPr>
          <w:rFonts w:ascii="Times New Roman" w:hAnsi="Times New Roman" w:cs="Times New Roman"/>
          <w:b/>
          <w:bCs/>
        </w:rPr>
      </w:pPr>
    </w:p>
    <w:p w14:paraId="77899AA3" w14:textId="6D88891B" w:rsidR="00F06346" w:rsidRDefault="00F06346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ock Dia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A3051" w14:paraId="6EEE425E" w14:textId="77777777" w:rsidTr="006A3051">
        <w:tc>
          <w:tcPr>
            <w:tcW w:w="9350" w:type="dxa"/>
          </w:tcPr>
          <w:p w14:paraId="72C3DFC9" w14:textId="77777777" w:rsidR="00D72BAE" w:rsidRDefault="00D72BAE" w:rsidP="00F06346">
            <w:pPr>
              <w:rPr>
                <w:noProof/>
                <w:bdr w:val="single" w:sz="2" w:space="0" w:color="000000" w:frame="1"/>
              </w:rPr>
            </w:pPr>
          </w:p>
          <w:p w14:paraId="6EFCAFB9" w14:textId="7A1E2D7C" w:rsidR="006A3051" w:rsidRDefault="006A3051" w:rsidP="00F06346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noProof/>
                <w:bdr w:val="single" w:sz="2" w:space="0" w:color="000000" w:frame="1"/>
              </w:rPr>
              <w:drawing>
                <wp:anchor distT="0" distB="0" distL="114300" distR="114300" simplePos="0" relativeHeight="251659264" behindDoc="0" locked="0" layoutInCell="1" allowOverlap="1" wp14:anchorId="0F668EA2" wp14:editId="3DEE4D74">
                  <wp:simplePos x="0" y="0"/>
                  <wp:positionH relativeFrom="margin">
                    <wp:posOffset>532130</wp:posOffset>
                  </wp:positionH>
                  <wp:positionV relativeFrom="margin">
                    <wp:posOffset>110490</wp:posOffset>
                  </wp:positionV>
                  <wp:extent cx="4730115" cy="2432050"/>
                  <wp:effectExtent l="0" t="0" r="0" b="635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57" b="2720"/>
                          <a:stretch/>
                        </pic:blipFill>
                        <pic:spPr bwMode="auto">
                          <a:xfrm>
                            <a:off x="0" y="0"/>
                            <a:ext cx="4730115" cy="243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A00C1BA" w14:textId="77777777" w:rsidR="00A314C1" w:rsidRDefault="00A314C1" w:rsidP="00F06346">
      <w:pPr>
        <w:rPr>
          <w:rFonts w:ascii="Times New Roman" w:hAnsi="Times New Roman" w:cs="Times New Roman"/>
          <w:b/>
          <w:bCs/>
        </w:rPr>
      </w:pPr>
    </w:p>
    <w:p w14:paraId="50694D3B" w14:textId="163D6A93" w:rsidR="00640EF9" w:rsidRDefault="00640EF9" w:rsidP="00F0634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de</w:t>
      </w:r>
    </w:p>
    <w:p w14:paraId="7E422D13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4BC827B0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ompany: </w:t>
      </w:r>
    </w:p>
    <w:p w14:paraId="58A77975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Engineer: </w:t>
      </w:r>
    </w:p>
    <w:p w14:paraId="2BEB5446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</w:t>
      </w:r>
    </w:p>
    <w:p w14:paraId="7E0CC1F1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Create Date:    00:09:23 02/17/2020 </w:t>
      </w:r>
    </w:p>
    <w:p w14:paraId="4A792373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ign Name: </w:t>
      </w:r>
    </w:p>
    <w:p w14:paraId="2451D802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Module Name:  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addersub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 - Behavioral </w:t>
      </w:r>
    </w:p>
    <w:p w14:paraId="72D88769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Project Name: </w:t>
      </w:r>
    </w:p>
    <w:p w14:paraId="77CFBA4E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arget Devices: </w:t>
      </w:r>
    </w:p>
    <w:p w14:paraId="772B4994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Tool versions: </w:t>
      </w:r>
    </w:p>
    <w:p w14:paraId="52B2ADB9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scription: </w:t>
      </w:r>
    </w:p>
    <w:p w14:paraId="2BBF6EE5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6A0E151D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Dependencies: </w:t>
      </w:r>
    </w:p>
    <w:p w14:paraId="394CF624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588B9F8A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Revision: </w:t>
      </w:r>
    </w:p>
    <w:p w14:paraId="7F745083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Revision 0.01 - File Created</w:t>
      </w:r>
    </w:p>
    <w:p w14:paraId="2C41BA8F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 Additional Comments: </w:t>
      </w:r>
    </w:p>
    <w:p w14:paraId="709EDB49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</w:t>
      </w:r>
    </w:p>
    <w:p w14:paraId="194F6979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--------------------------------------------------------------------------------</w:t>
      </w:r>
    </w:p>
    <w:p w14:paraId="168DF471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librar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EE75057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lastRenderedPageBreak/>
        <w:t>u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IEE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color w:val="800000"/>
          <w:sz w:val="20"/>
          <w:szCs w:val="20"/>
          <w:highlight w:val="white"/>
        </w:rPr>
        <w:t>STD_LOGIC_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L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B0209C5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83DC78C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using</w:t>
      </w:r>
    </w:p>
    <w:p w14:paraId="051D1ECE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rithmetic functions with Signed or Unsigned values</w:t>
      </w:r>
    </w:p>
    <w:p w14:paraId="49336940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use IEEE.NUMERIC_STD.ALL;</w:t>
      </w:r>
    </w:p>
    <w:p w14:paraId="5459A0BA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D77EFAB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Uncomment the following library declaration if instantiating</w:t>
      </w:r>
    </w:p>
    <w:p w14:paraId="4D321C68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 any Xilinx primitives in this code.</w:t>
      </w:r>
    </w:p>
    <w:p w14:paraId="16789ED8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--library UNISIM;</w:t>
      </w:r>
    </w:p>
    <w:p w14:paraId="2C728EE0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 xml:space="preserve">--us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UNISIM.VComponents.all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;</w:t>
      </w:r>
    </w:p>
    <w:p w14:paraId="41DFE903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5FAF66D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tity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ddersu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47CC8160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0B8C082F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b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622B16B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i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4BFD0E24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461464BA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76911C2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ddersub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4DAFF51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08196F9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architectur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f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ddersu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s</w:t>
      </w:r>
    </w:p>
    <w:p w14:paraId="1689B26A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B8E4BD3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mponen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adder</w:t>
      </w:r>
      <w:proofErr w:type="spellEnd"/>
    </w:p>
    <w:p w14:paraId="5CFFA3C9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x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63B3075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y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37BEDB8F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z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2FF9DBBC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1F6F8C85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c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ou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156EA043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compone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006EAED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46F75F7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proofErr w:type="gramEnd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_VECTOR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30D65D7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signal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ut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BIT</w:t>
      </w:r>
      <w:proofErr w:type="gramEnd"/>
      <w:r>
        <w:rPr>
          <w:rFonts w:ascii="Courier New" w:hAnsi="Courier New" w:cs="Courier New"/>
          <w:color w:val="8000FF"/>
          <w:sz w:val="20"/>
          <w:szCs w:val="20"/>
          <w:highlight w:val="white"/>
        </w:rPr>
        <w:t>_VECTO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downt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2408AC2B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BC1B6E6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begin</w:t>
      </w:r>
    </w:p>
    <w:p w14:paraId="5192881F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7D7CDCC2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utb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b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in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0'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no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b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3A2DF3F7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&lt;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in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0FF51D61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  <w:t>gen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o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i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to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generate</w:t>
      </w:r>
    </w:p>
    <w:p w14:paraId="4974D320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fulladde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port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map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a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nputb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i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);</w:t>
      </w:r>
    </w:p>
    <w:p w14:paraId="21D45801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generat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6A40EEFC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581D2478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0'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when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in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1'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80C0"/>
          <w:sz w:val="20"/>
          <w:szCs w:val="20"/>
          <w:highlight w:val="white"/>
        </w:rPr>
        <w:t>a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proofErr w:type="gramEnd"/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1'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c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FF8000"/>
          <w:sz w:val="20"/>
          <w:szCs w:val="20"/>
          <w:highlight w:val="white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;</w:t>
      </w:r>
    </w:p>
    <w:p w14:paraId="710CF126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88C2BAE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end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Behavioral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;</w:t>
      </w:r>
    </w:p>
    <w:p w14:paraId="547462D7" w14:textId="77777777" w:rsidR="00004B96" w:rsidRDefault="00004B96" w:rsidP="00004B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008DF108" w14:textId="77777777" w:rsidR="00640EF9" w:rsidRPr="004D3063" w:rsidRDefault="00640EF9" w:rsidP="00F06346">
      <w:pPr>
        <w:rPr>
          <w:rFonts w:ascii="Times New Roman" w:hAnsi="Times New Roman" w:cs="Times New Roman"/>
          <w:b/>
          <w:bCs/>
        </w:rPr>
      </w:pPr>
    </w:p>
    <w:sectPr w:rsidR="00640EF9" w:rsidRPr="004D3063" w:rsidSect="00B6340D">
      <w:footerReference w:type="default" r:id="rId18"/>
      <w:pgSz w:w="12240" w:h="15840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B98060" w14:textId="77777777" w:rsidR="003B1210" w:rsidRDefault="003B1210" w:rsidP="00B223C2">
      <w:pPr>
        <w:spacing w:after="0" w:line="240" w:lineRule="auto"/>
      </w:pPr>
      <w:r>
        <w:separator/>
      </w:r>
    </w:p>
  </w:endnote>
  <w:endnote w:type="continuationSeparator" w:id="0">
    <w:p w14:paraId="3ED2565E" w14:textId="77777777" w:rsidR="003B1210" w:rsidRDefault="003B1210" w:rsidP="00B22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4999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E0CBDC" w14:textId="6E76A81B" w:rsidR="00112506" w:rsidRDefault="001125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5002EB" w14:textId="2C02F020" w:rsidR="00B223C2" w:rsidRDefault="00B22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C86FB7" w14:textId="77777777" w:rsidR="003B1210" w:rsidRDefault="003B1210" w:rsidP="00B223C2">
      <w:pPr>
        <w:spacing w:after="0" w:line="240" w:lineRule="auto"/>
      </w:pPr>
      <w:r>
        <w:separator/>
      </w:r>
    </w:p>
  </w:footnote>
  <w:footnote w:type="continuationSeparator" w:id="0">
    <w:p w14:paraId="527749C0" w14:textId="77777777" w:rsidR="003B1210" w:rsidRDefault="003B1210" w:rsidP="00B223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C7D37"/>
    <w:multiLevelType w:val="hybridMultilevel"/>
    <w:tmpl w:val="EE5A8F88"/>
    <w:lvl w:ilvl="0" w:tplc="ED30D4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F0D36"/>
    <w:multiLevelType w:val="hybridMultilevel"/>
    <w:tmpl w:val="EEA0FEB2"/>
    <w:lvl w:ilvl="0" w:tplc="CBD4FC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14FB2"/>
    <w:multiLevelType w:val="hybridMultilevel"/>
    <w:tmpl w:val="3B64F0FE"/>
    <w:lvl w:ilvl="0" w:tplc="8138B2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205E00"/>
    <w:multiLevelType w:val="hybridMultilevel"/>
    <w:tmpl w:val="E79ABFB8"/>
    <w:lvl w:ilvl="0" w:tplc="4FF002F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630C9"/>
    <w:multiLevelType w:val="hybridMultilevel"/>
    <w:tmpl w:val="739EEA5A"/>
    <w:lvl w:ilvl="0" w:tplc="1AEC41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557B41"/>
    <w:multiLevelType w:val="hybridMultilevel"/>
    <w:tmpl w:val="98D00082"/>
    <w:lvl w:ilvl="0" w:tplc="E75096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177201"/>
    <w:multiLevelType w:val="hybridMultilevel"/>
    <w:tmpl w:val="B1AA5BF2"/>
    <w:lvl w:ilvl="0" w:tplc="E6F285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D63C10"/>
    <w:multiLevelType w:val="hybridMultilevel"/>
    <w:tmpl w:val="E1202646"/>
    <w:lvl w:ilvl="0" w:tplc="25127C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3245F6"/>
    <w:multiLevelType w:val="hybridMultilevel"/>
    <w:tmpl w:val="47A013A8"/>
    <w:lvl w:ilvl="0" w:tplc="043007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67F31"/>
    <w:multiLevelType w:val="hybridMultilevel"/>
    <w:tmpl w:val="847281EC"/>
    <w:lvl w:ilvl="0" w:tplc="9D9E64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A74AE6"/>
    <w:multiLevelType w:val="hybridMultilevel"/>
    <w:tmpl w:val="2E4453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8"/>
  </w:num>
  <w:num w:numId="5">
    <w:abstractNumId w:val="0"/>
  </w:num>
  <w:num w:numId="6">
    <w:abstractNumId w:val="2"/>
  </w:num>
  <w:num w:numId="7">
    <w:abstractNumId w:val="7"/>
  </w:num>
  <w:num w:numId="8">
    <w:abstractNumId w:val="1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szA2NTA1NzM1MbZU0lEKTi0uzszPAykwqQUAs1DY0ywAAAA="/>
  </w:docVars>
  <w:rsids>
    <w:rsidRoot w:val="000A7112"/>
    <w:rsid w:val="0000190E"/>
    <w:rsid w:val="00004B96"/>
    <w:rsid w:val="00030E6F"/>
    <w:rsid w:val="00035847"/>
    <w:rsid w:val="0005082B"/>
    <w:rsid w:val="0005228A"/>
    <w:rsid w:val="00053864"/>
    <w:rsid w:val="000677C6"/>
    <w:rsid w:val="00091FD4"/>
    <w:rsid w:val="000A096F"/>
    <w:rsid w:val="000A7112"/>
    <w:rsid w:val="000B5BD8"/>
    <w:rsid w:val="000D1375"/>
    <w:rsid w:val="00112506"/>
    <w:rsid w:val="00113DEB"/>
    <w:rsid w:val="00160E92"/>
    <w:rsid w:val="001651BD"/>
    <w:rsid w:val="001654B5"/>
    <w:rsid w:val="00165AC7"/>
    <w:rsid w:val="001826E6"/>
    <w:rsid w:val="001B1BAF"/>
    <w:rsid w:val="001B2B96"/>
    <w:rsid w:val="001B438F"/>
    <w:rsid w:val="001B464E"/>
    <w:rsid w:val="00205D42"/>
    <w:rsid w:val="00213A32"/>
    <w:rsid w:val="00233556"/>
    <w:rsid w:val="002403AE"/>
    <w:rsid w:val="002463E1"/>
    <w:rsid w:val="002718DF"/>
    <w:rsid w:val="002758FE"/>
    <w:rsid w:val="0029429F"/>
    <w:rsid w:val="002A3BCF"/>
    <w:rsid w:val="002B2012"/>
    <w:rsid w:val="002D5EB8"/>
    <w:rsid w:val="00300AF4"/>
    <w:rsid w:val="00304579"/>
    <w:rsid w:val="00307403"/>
    <w:rsid w:val="00307E6B"/>
    <w:rsid w:val="003175C5"/>
    <w:rsid w:val="0033671A"/>
    <w:rsid w:val="003612B0"/>
    <w:rsid w:val="00366EF7"/>
    <w:rsid w:val="00390D60"/>
    <w:rsid w:val="003B1210"/>
    <w:rsid w:val="003C731C"/>
    <w:rsid w:val="003D1B0D"/>
    <w:rsid w:val="003D2CF5"/>
    <w:rsid w:val="003D7536"/>
    <w:rsid w:val="00416A70"/>
    <w:rsid w:val="00454515"/>
    <w:rsid w:val="0046003E"/>
    <w:rsid w:val="00470FC4"/>
    <w:rsid w:val="0048242F"/>
    <w:rsid w:val="00484510"/>
    <w:rsid w:val="004942E2"/>
    <w:rsid w:val="004A0326"/>
    <w:rsid w:val="004A25C1"/>
    <w:rsid w:val="004A4784"/>
    <w:rsid w:val="004D3063"/>
    <w:rsid w:val="004E4B55"/>
    <w:rsid w:val="004F2F85"/>
    <w:rsid w:val="00501DD5"/>
    <w:rsid w:val="005830A4"/>
    <w:rsid w:val="005928F7"/>
    <w:rsid w:val="005932C0"/>
    <w:rsid w:val="005A7E9D"/>
    <w:rsid w:val="005B3B0E"/>
    <w:rsid w:val="005C0466"/>
    <w:rsid w:val="005D2753"/>
    <w:rsid w:val="005E0B97"/>
    <w:rsid w:val="005F3EE1"/>
    <w:rsid w:val="00600CA9"/>
    <w:rsid w:val="00633571"/>
    <w:rsid w:val="00640EF9"/>
    <w:rsid w:val="0065162E"/>
    <w:rsid w:val="006564C2"/>
    <w:rsid w:val="00685720"/>
    <w:rsid w:val="006A0A46"/>
    <w:rsid w:val="006A3051"/>
    <w:rsid w:val="006B0442"/>
    <w:rsid w:val="006C5657"/>
    <w:rsid w:val="006E6CF0"/>
    <w:rsid w:val="006F182F"/>
    <w:rsid w:val="007110FB"/>
    <w:rsid w:val="00737FD7"/>
    <w:rsid w:val="00744E62"/>
    <w:rsid w:val="00775C6D"/>
    <w:rsid w:val="00784A3C"/>
    <w:rsid w:val="007A6780"/>
    <w:rsid w:val="007B7A68"/>
    <w:rsid w:val="007F2850"/>
    <w:rsid w:val="007F41E1"/>
    <w:rsid w:val="00826E22"/>
    <w:rsid w:val="008613FB"/>
    <w:rsid w:val="008831A5"/>
    <w:rsid w:val="008925B7"/>
    <w:rsid w:val="008C0BE2"/>
    <w:rsid w:val="008C1A16"/>
    <w:rsid w:val="008F6197"/>
    <w:rsid w:val="00925A33"/>
    <w:rsid w:val="00941AF6"/>
    <w:rsid w:val="00945AD8"/>
    <w:rsid w:val="0094707C"/>
    <w:rsid w:val="00974A55"/>
    <w:rsid w:val="00977672"/>
    <w:rsid w:val="00983D74"/>
    <w:rsid w:val="00996A8A"/>
    <w:rsid w:val="009A5F6D"/>
    <w:rsid w:val="009B6E91"/>
    <w:rsid w:val="009B7F36"/>
    <w:rsid w:val="009E20EE"/>
    <w:rsid w:val="009E3E8B"/>
    <w:rsid w:val="009F42D3"/>
    <w:rsid w:val="009F7A64"/>
    <w:rsid w:val="00A0736A"/>
    <w:rsid w:val="00A314C1"/>
    <w:rsid w:val="00A51DA2"/>
    <w:rsid w:val="00A54CA8"/>
    <w:rsid w:val="00A564F8"/>
    <w:rsid w:val="00A61073"/>
    <w:rsid w:val="00A62FC2"/>
    <w:rsid w:val="00A9246F"/>
    <w:rsid w:val="00A93D8D"/>
    <w:rsid w:val="00AA527C"/>
    <w:rsid w:val="00AC686A"/>
    <w:rsid w:val="00AD1F04"/>
    <w:rsid w:val="00AE1B8E"/>
    <w:rsid w:val="00AF2C9E"/>
    <w:rsid w:val="00AF6A4A"/>
    <w:rsid w:val="00B008F2"/>
    <w:rsid w:val="00B223C2"/>
    <w:rsid w:val="00B35327"/>
    <w:rsid w:val="00B42EB5"/>
    <w:rsid w:val="00B50655"/>
    <w:rsid w:val="00B576AD"/>
    <w:rsid w:val="00B607F8"/>
    <w:rsid w:val="00B6340D"/>
    <w:rsid w:val="00B72152"/>
    <w:rsid w:val="00B91FE1"/>
    <w:rsid w:val="00BA3768"/>
    <w:rsid w:val="00BA4464"/>
    <w:rsid w:val="00BC67BB"/>
    <w:rsid w:val="00BC7E8E"/>
    <w:rsid w:val="00BD668D"/>
    <w:rsid w:val="00BD6866"/>
    <w:rsid w:val="00BF7699"/>
    <w:rsid w:val="00C0748F"/>
    <w:rsid w:val="00C22C98"/>
    <w:rsid w:val="00C45D4D"/>
    <w:rsid w:val="00C95ABB"/>
    <w:rsid w:val="00C97773"/>
    <w:rsid w:val="00CB66F9"/>
    <w:rsid w:val="00CE233C"/>
    <w:rsid w:val="00CF21B0"/>
    <w:rsid w:val="00D06307"/>
    <w:rsid w:val="00D16970"/>
    <w:rsid w:val="00D25218"/>
    <w:rsid w:val="00D51D1E"/>
    <w:rsid w:val="00D72BAE"/>
    <w:rsid w:val="00D83F73"/>
    <w:rsid w:val="00D847AC"/>
    <w:rsid w:val="00DC476A"/>
    <w:rsid w:val="00DC5A67"/>
    <w:rsid w:val="00DC71EB"/>
    <w:rsid w:val="00E32B5D"/>
    <w:rsid w:val="00E57A37"/>
    <w:rsid w:val="00E66378"/>
    <w:rsid w:val="00E67AA6"/>
    <w:rsid w:val="00E904C2"/>
    <w:rsid w:val="00E95F30"/>
    <w:rsid w:val="00EA4536"/>
    <w:rsid w:val="00EB169F"/>
    <w:rsid w:val="00EB26D4"/>
    <w:rsid w:val="00EC0121"/>
    <w:rsid w:val="00ED0622"/>
    <w:rsid w:val="00ED1D14"/>
    <w:rsid w:val="00F0192D"/>
    <w:rsid w:val="00F04BD4"/>
    <w:rsid w:val="00F06346"/>
    <w:rsid w:val="00F07561"/>
    <w:rsid w:val="00F26318"/>
    <w:rsid w:val="00F67481"/>
    <w:rsid w:val="00FC08E2"/>
    <w:rsid w:val="00FD072E"/>
    <w:rsid w:val="00FD3A55"/>
    <w:rsid w:val="00FE1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31A1A"/>
  <w15:chartTrackingRefBased/>
  <w15:docId w15:val="{20ED2B12-BDD9-4AAE-8AB5-D2187223C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3A55"/>
    <w:pPr>
      <w:ind w:left="720"/>
      <w:contextualSpacing/>
    </w:pPr>
  </w:style>
  <w:style w:type="table" w:styleId="TableGrid">
    <w:name w:val="Table Grid"/>
    <w:basedOn w:val="TableNormal"/>
    <w:uiPriority w:val="39"/>
    <w:rsid w:val="005D27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11">
    <w:name w:val="sc11"/>
    <w:basedOn w:val="DefaultParagraphFont"/>
    <w:rsid w:val="007F41E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DefaultParagraphFont"/>
    <w:rsid w:val="007F41E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81">
    <w:name w:val="sc81"/>
    <w:basedOn w:val="DefaultParagraphFont"/>
    <w:rsid w:val="007F41E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21">
    <w:name w:val="sc121"/>
    <w:basedOn w:val="DefaultParagraphFont"/>
    <w:rsid w:val="007F41E1"/>
    <w:rPr>
      <w:rFonts w:ascii="Courier New" w:hAnsi="Courier New" w:cs="Courier New" w:hint="default"/>
      <w:color w:val="800000"/>
      <w:sz w:val="20"/>
      <w:szCs w:val="20"/>
    </w:rPr>
  </w:style>
  <w:style w:type="character" w:customStyle="1" w:styleId="sc51">
    <w:name w:val="sc51"/>
    <w:basedOn w:val="DefaultParagraphFont"/>
    <w:rsid w:val="007F41E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6">
    <w:name w:val="sc6"/>
    <w:basedOn w:val="DefaultParagraphFont"/>
    <w:rsid w:val="007F41E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31">
    <w:name w:val="sc131"/>
    <w:basedOn w:val="DefaultParagraphFont"/>
    <w:rsid w:val="007F41E1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31">
    <w:name w:val="sc31"/>
    <w:basedOn w:val="DefaultParagraphFont"/>
    <w:rsid w:val="007F41E1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91">
    <w:name w:val="sc91"/>
    <w:basedOn w:val="DefaultParagraphFont"/>
    <w:rsid w:val="007F41E1"/>
    <w:rPr>
      <w:rFonts w:ascii="Courier New" w:hAnsi="Courier New" w:cs="Courier New" w:hint="default"/>
      <w:b/>
      <w:bCs/>
      <w:color w:val="0080C0"/>
      <w:sz w:val="20"/>
      <w:szCs w:val="20"/>
    </w:rPr>
  </w:style>
  <w:style w:type="character" w:customStyle="1" w:styleId="sc41">
    <w:name w:val="sc41"/>
    <w:basedOn w:val="DefaultParagraphFont"/>
    <w:rsid w:val="00501DD5"/>
    <w:rPr>
      <w:rFonts w:ascii="Courier New" w:hAnsi="Courier New" w:cs="Courier New" w:hint="default"/>
      <w:color w:val="80808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F6A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4">
    <w:name w:val="Plain Table 4"/>
    <w:basedOn w:val="TableNormal"/>
    <w:uiPriority w:val="44"/>
    <w:rsid w:val="004824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B22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3C2"/>
  </w:style>
  <w:style w:type="paragraph" w:styleId="Footer">
    <w:name w:val="footer"/>
    <w:basedOn w:val="Normal"/>
    <w:link w:val="FooterChar"/>
    <w:uiPriority w:val="99"/>
    <w:unhideWhenUsed/>
    <w:rsid w:val="00B22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3C2"/>
  </w:style>
  <w:style w:type="paragraph" w:styleId="NoSpacing">
    <w:name w:val="No Spacing"/>
    <w:link w:val="NoSpacingChar"/>
    <w:uiPriority w:val="1"/>
    <w:qFormat/>
    <w:rsid w:val="00B223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223C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6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0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5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2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1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1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1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2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85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6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4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5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3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4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7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8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94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5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6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5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43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8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0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3A7DC-3432-429B-BE7F-E00577649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4857</Words>
  <Characters>27687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n</dc:creator>
  <cp:keywords/>
  <dc:description/>
  <cp:lastModifiedBy>Anuran</cp:lastModifiedBy>
  <cp:revision>187</cp:revision>
  <dcterms:created xsi:type="dcterms:W3CDTF">2020-02-09T12:58:00Z</dcterms:created>
  <dcterms:modified xsi:type="dcterms:W3CDTF">2020-06-09T11:43:00Z</dcterms:modified>
</cp:coreProperties>
</file>